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B765E3" w14:textId="7BE609C0" w:rsidR="008A55B5" w:rsidRDefault="001F0AA8"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bookmarkStart w:id="0" w:name="_GoBack"/>
      <w:bookmarkEnd w:id="0"/>
      <w:r>
        <w:rPr>
          <w:rFonts w:eastAsia="MS Mincho"/>
        </w:rPr>
        <w:t xml:space="preserve">ATL </w:t>
      </w:r>
      <w:r w:rsidR="0056429B">
        <w:rPr>
          <w:rFonts w:eastAsia="MS Mincho"/>
        </w:rPr>
        <w:t xml:space="preserve">Take-up </w:t>
      </w:r>
      <w:r w:rsidR="00C34C6D">
        <w:rPr>
          <w:rFonts w:eastAsia="MS Mincho"/>
        </w:rPr>
        <w:t>Controller Design</w:t>
      </w:r>
    </w:p>
    <w:p w14:paraId="17B765E4" w14:textId="77777777" w:rsidR="00317477" w:rsidRDefault="00317477" w:rsidP="00317477">
      <w:pPr>
        <w:pStyle w:val="Author"/>
        <w:rPr>
          <w:rFonts w:eastAsia="MS Mincho"/>
        </w:rPr>
      </w:pPr>
      <w:r>
        <w:rPr>
          <w:rFonts w:eastAsia="MS Mincho"/>
        </w:rPr>
        <w:lastRenderedPageBreak/>
        <w:t>Owen Lu</w:t>
      </w:r>
    </w:p>
    <w:p w14:paraId="17B765E5"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0A49D549" w14:textId="20393B90" w:rsidR="00924EDA" w:rsidRPr="00E121AA" w:rsidRDefault="008A55B5" w:rsidP="00924EDA">
      <w:pPr>
        <w:pStyle w:val="Abstract"/>
      </w:pPr>
      <w:r>
        <w:rPr>
          <w:rFonts w:eastAsia="MS Mincho"/>
          <w:i/>
          <w:iCs/>
        </w:rPr>
        <w:lastRenderedPageBreak/>
        <w:t>Abstract</w:t>
      </w:r>
      <w:r>
        <w:rPr>
          <w:rFonts w:eastAsia="MS Mincho"/>
        </w:rPr>
        <w:t>—</w:t>
      </w:r>
      <w:r w:rsidR="00D01605">
        <w:t xml:space="preserve"> </w:t>
      </w:r>
      <w:r w:rsidR="0056429B">
        <w:t>A servo system on the ATL head design is used to eliminate slack in the tape backing spool. Tension should always be maintained in the system during operation. Nominally, the take-up surface speed should match the tool-point surface speed during payout. This paper presents on</w:t>
      </w:r>
      <w:r w:rsidR="008F2E19">
        <w:t>e</w:t>
      </w:r>
      <w:r w:rsidR="0056429B">
        <w:t xml:space="preserve"> possible method to develop a velocity controller that maintains a set tension in steady state. </w:t>
      </w:r>
    </w:p>
    <w:p w14:paraId="17B765EA" w14:textId="20F13388" w:rsidR="008A55B5" w:rsidRDefault="007D1C09" w:rsidP="00CB1404">
      <w:pPr>
        <w:pStyle w:val="Heading1"/>
      </w:pPr>
      <w:bookmarkStart w:id="1" w:name="OLE_LINK3"/>
      <w:bookmarkStart w:id="2" w:name="OLE_LINK4"/>
      <w:bookmarkStart w:id="3" w:name="OLE_LINK31"/>
      <w:bookmarkStart w:id="4" w:name="OLE_LINK32"/>
      <w:r>
        <w:t>Introduction</w:t>
      </w:r>
    </w:p>
    <w:p w14:paraId="3B32FE50" w14:textId="2B164779" w:rsidR="00D31BDD" w:rsidRDefault="0056429B" w:rsidP="00AA2D65">
      <w:pPr>
        <w:jc w:val="left"/>
      </w:pPr>
      <w:bookmarkStart w:id="5" w:name="OLE_LINK39"/>
      <w:bookmarkStart w:id="6" w:name="OLE_LINK40"/>
      <w:bookmarkEnd w:id="1"/>
      <w:bookmarkEnd w:id="2"/>
      <w:r>
        <w:t xml:space="preserve">It is assumed that controller development will take place after a system identification. Therefore, it is assumed that </w:t>
      </w:r>
      <m:oMath>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constants have all be experimentally determined. The plant model is shown in </w:t>
      </w:r>
      <w:r>
        <w:fldChar w:fldCharType="begin"/>
      </w:r>
      <w:r>
        <w:instrText xml:space="preserve"> REF _Ref16241291 \h </w:instrText>
      </w:r>
      <w:r>
        <w:fldChar w:fldCharType="separate"/>
      </w:r>
      <w:r w:rsidR="003F45C6">
        <w:t xml:space="preserve">Figure </w:t>
      </w:r>
      <w:r w:rsidR="003F45C6">
        <w:rPr>
          <w:noProof/>
        </w:rPr>
        <w:t>1</w:t>
      </w:r>
      <w:r>
        <w:fldChar w:fldCharType="end"/>
      </w:r>
      <w:r>
        <w:t>.</w:t>
      </w:r>
    </w:p>
    <w:p w14:paraId="051B534D" w14:textId="77777777" w:rsidR="003236FE" w:rsidRDefault="003236FE" w:rsidP="003236FE">
      <w:pPr>
        <w:keepNext/>
        <w:jc w:val="left"/>
      </w:pPr>
      <w:r>
        <w:rPr>
          <w:noProof/>
        </w:rPr>
        <w:drawing>
          <wp:inline distT="0" distB="0" distL="0" distR="0" wp14:anchorId="540F841E" wp14:editId="3627E039">
            <wp:extent cx="3185919" cy="1231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00"/>
                    <a:stretch/>
                  </pic:blipFill>
                  <pic:spPr bwMode="auto">
                    <a:xfrm>
                      <a:off x="0" y="0"/>
                      <a:ext cx="3185919" cy="1231265"/>
                    </a:xfrm>
                    <a:prstGeom prst="rect">
                      <a:avLst/>
                    </a:prstGeom>
                    <a:ln>
                      <a:noFill/>
                    </a:ln>
                    <a:extLst>
                      <a:ext uri="{53640926-AAD7-44D8-BBD7-CCE9431645EC}">
                        <a14:shadowObscured xmlns:a14="http://schemas.microsoft.com/office/drawing/2010/main"/>
                      </a:ext>
                    </a:extLst>
                  </pic:spPr>
                </pic:pic>
              </a:graphicData>
            </a:graphic>
          </wp:inline>
        </w:drawing>
      </w:r>
    </w:p>
    <w:p w14:paraId="052B20F0" w14:textId="3C646CB9" w:rsidR="003236FE" w:rsidRDefault="003236FE" w:rsidP="003236FE">
      <w:pPr>
        <w:pStyle w:val="Caption"/>
      </w:pPr>
      <w:bookmarkStart w:id="7" w:name="_Ref16241291"/>
      <w:r>
        <w:t xml:space="preserve">Figure </w:t>
      </w:r>
      <w:r w:rsidR="003F45C6">
        <w:fldChar w:fldCharType="begin"/>
      </w:r>
      <w:r w:rsidR="003F45C6">
        <w:instrText xml:space="preserve"> SEQ Figure \* ARABIC </w:instrText>
      </w:r>
      <w:r w:rsidR="003F45C6">
        <w:fldChar w:fldCharType="separate"/>
      </w:r>
      <w:r w:rsidR="003F45C6">
        <w:rPr>
          <w:noProof/>
        </w:rPr>
        <w:t>1</w:t>
      </w:r>
      <w:r w:rsidR="003F45C6">
        <w:rPr>
          <w:noProof/>
        </w:rPr>
        <w:fldChar w:fldCharType="end"/>
      </w:r>
      <w:bookmarkEnd w:id="7"/>
      <w:r>
        <w:t xml:space="preserve"> – Laplace domain model of </w:t>
      </w:r>
      <w:r w:rsidR="002D6DEA">
        <w:t xml:space="preserve">the </w:t>
      </w:r>
      <w:r>
        <w:t>mechanical system</w:t>
      </w:r>
    </w:p>
    <w:p w14:paraId="35FB2A67" w14:textId="699679CC" w:rsidR="006941EF" w:rsidRDefault="0056429B" w:rsidP="0056429B">
      <w:pPr>
        <w:jc w:val="both"/>
      </w:pPr>
      <w:r>
        <w:t xml:space="preserve">The central idea of the system is that the surface velocity of the backer is commanded to be higher than that of the tool point velocity in all cases. </w:t>
      </w:r>
      <w:r w:rsidR="00A770C4">
        <w:t xml:space="preserve">This assumes that the feed motor will have a controller tuned to reject the disturbance torque of the take-up creel and therefore maintain the </w:t>
      </w:r>
      <w:r w:rsidR="006941EF">
        <w:t xml:space="preserve">material </w:t>
      </w:r>
      <w:r w:rsidR="00A770C4">
        <w:t>velocity</w:t>
      </w:r>
      <w:r w:rsidR="006941EF">
        <w:t xml:space="preserve"> near the commanded tool point speed. This means that the surface velocity</w:t>
      </w:r>
      <w:r w:rsidR="004012D7">
        <w:t xml:space="preserve"> at the backer will be have an approximate maximum equal to </w:t>
      </w:r>
      <w:r w:rsidR="0076647F">
        <w:t>the feed motor surface velocity</w:t>
      </w:r>
      <w:r w:rsidR="004012D7">
        <w:t>.</w:t>
      </w:r>
    </w:p>
    <w:p w14:paraId="0C2E45AA" w14:textId="1DDF1AEB" w:rsidR="006941EF" w:rsidRDefault="006941EF" w:rsidP="0056429B">
      <w:pPr>
        <w:jc w:val="both"/>
      </w:pPr>
    </w:p>
    <w:p w14:paraId="24EC4D4A" w14:textId="7EBE3A33" w:rsidR="0056429B" w:rsidRPr="0056429B" w:rsidRDefault="0056429B" w:rsidP="0056429B">
      <w:pPr>
        <w:jc w:val="both"/>
      </w:pPr>
      <w:r>
        <w:t xml:space="preserve">A controller is developed </w:t>
      </w:r>
      <w:r w:rsidR="006941EF">
        <w:t>nominally to drive the velocity to commanded velocity. Since the commanded</w:t>
      </w:r>
      <w:r w:rsidR="0047602E">
        <w:t xml:space="preserve"> velocity is assumed to be greater than that of the tool point velocity, there will be residual error in steady state causing a torque increase due to integrating controller action. This control signal is then saturated using a calculated value that incorporates frictional effects and desired backer tension.</w:t>
      </w:r>
    </w:p>
    <w:p w14:paraId="36B9C1A4" w14:textId="0701EFD8" w:rsidR="00875746" w:rsidRDefault="0047602E" w:rsidP="00875746">
      <w:pPr>
        <w:pStyle w:val="Heading1"/>
      </w:pPr>
      <w:r>
        <w:t>Control Law</w:t>
      </w:r>
    </w:p>
    <w:p w14:paraId="46EEDBDB" w14:textId="6029B1F8" w:rsidR="00915358" w:rsidRDefault="0047602E" w:rsidP="00D31BDD">
      <w:pPr>
        <w:jc w:val="left"/>
        <w:rPr>
          <w:rFonts w:eastAsia="MS Mincho"/>
          <w:noProof/>
        </w:rPr>
      </w:pPr>
      <w:r>
        <w:rPr>
          <w:rFonts w:eastAsia="MS Mincho"/>
          <w:noProof/>
        </w:rPr>
        <w:t xml:space="preserve">Neglecting the disturbance torque of the system, we develop the controller that drives the angular velocity </w:t>
      </w:r>
      <m:oMath>
        <m:r>
          <w:rPr>
            <w:rFonts w:ascii="Latin Modern Math" w:eastAsia="MS Mincho" w:hAnsi="Latin Modern Math"/>
            <w:noProof/>
          </w:rPr>
          <m:t>ω</m:t>
        </m:r>
      </m:oMath>
      <w:r>
        <w:rPr>
          <w:rFonts w:eastAsia="MS Mincho"/>
          <w:noProof/>
        </w:rPr>
        <w:t xml:space="preserve"> to </w:t>
      </w:r>
      <m:oMath>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r</m:t>
            </m:r>
          </m:sub>
        </m:sSub>
      </m:oMath>
      <w:r>
        <w:rPr>
          <w:rFonts w:eastAsia="MS Mincho"/>
          <w:noProof/>
        </w:rPr>
        <w:t xml:space="preserve"> the reference velocity.</w:t>
      </w:r>
    </w:p>
    <w:p w14:paraId="01288B03" w14:textId="77777777" w:rsidR="00DC7F6F" w:rsidRDefault="00DC7F6F"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15358" w:rsidRPr="00601832" w14:paraId="59FA6B79" w14:textId="77777777" w:rsidTr="00463344">
        <w:trPr>
          <w:trHeight w:val="296"/>
        </w:trPr>
        <w:tc>
          <w:tcPr>
            <w:tcW w:w="688" w:type="pct"/>
          </w:tcPr>
          <w:p w14:paraId="49033CD1" w14:textId="77777777" w:rsidR="00915358" w:rsidRPr="00601832" w:rsidRDefault="00915358" w:rsidP="000A1505">
            <w:pPr>
              <w:pStyle w:val="Abstract"/>
              <w:ind w:firstLine="0"/>
              <w:rPr>
                <w:b w:val="0"/>
              </w:rPr>
            </w:pPr>
          </w:p>
        </w:tc>
        <w:tc>
          <w:tcPr>
            <w:tcW w:w="3612" w:type="pct"/>
          </w:tcPr>
          <w:p w14:paraId="1C4102EE" w14:textId="6917631E" w:rsidR="00915358" w:rsidRPr="00DC7F6F" w:rsidRDefault="001F0D02" w:rsidP="000A1505">
            <w:pPr>
              <w:jc w:val="left"/>
              <w:rPr>
                <w:rFonts w:eastAsia="MS Mincho"/>
                <w:noProof/>
              </w:rPr>
            </w:pPr>
            <m:oMathPara>
              <m:oMath>
                <m:r>
                  <w:rPr>
                    <w:rFonts w:ascii="Latin Modern Math" w:eastAsia="MS Mincho" w:hAnsi="Latin Modern Math"/>
                    <w:noProof/>
                  </w:rPr>
                  <m:t>P=</m:t>
                </m:r>
                <m:f>
                  <m:fPr>
                    <m:ctrlPr>
                      <w:rPr>
                        <w:rFonts w:ascii="Latin Modern Math" w:eastAsia="MS Mincho" w:hAnsi="Latin Modern Math"/>
                        <w:i/>
                        <w:noProof/>
                      </w:rPr>
                    </m:ctrlPr>
                  </m:fPr>
                  <m:num>
                    <m:r>
                      <w:rPr>
                        <w:rFonts w:ascii="Latin Modern Math" w:eastAsia="MS Mincho" w:hAnsi="Latin Modern Math"/>
                        <w:noProof/>
                      </w:rPr>
                      <m:t>1</m:t>
                    </m:r>
                  </m:num>
                  <m:den>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den>
                </m:f>
              </m:oMath>
            </m:oMathPara>
          </w:p>
        </w:tc>
        <w:tc>
          <w:tcPr>
            <w:tcW w:w="700" w:type="pct"/>
          </w:tcPr>
          <w:p w14:paraId="051A389C" w14:textId="6F71A564" w:rsidR="00915358" w:rsidRPr="00601832" w:rsidRDefault="00915358" w:rsidP="000A1505">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1</w:t>
            </w:r>
            <w:r w:rsidR="003F45C6">
              <w:rPr>
                <w:noProof/>
              </w:rPr>
              <w:fldChar w:fldCharType="end"/>
            </w:r>
            <w:r w:rsidRPr="00601832">
              <w:t>)</w:t>
            </w:r>
          </w:p>
        </w:tc>
      </w:tr>
      <w:tr w:rsidR="00463344" w:rsidRPr="00601832" w14:paraId="4C67DCC2" w14:textId="77777777" w:rsidTr="005B2F77">
        <w:trPr>
          <w:trHeight w:val="296"/>
        </w:trPr>
        <w:tc>
          <w:tcPr>
            <w:tcW w:w="688" w:type="pct"/>
          </w:tcPr>
          <w:p w14:paraId="1C43B106" w14:textId="77777777" w:rsidR="00463344" w:rsidRPr="00601832" w:rsidRDefault="00463344" w:rsidP="000A1505">
            <w:pPr>
              <w:pStyle w:val="Abstract"/>
              <w:ind w:firstLine="0"/>
              <w:rPr>
                <w:b w:val="0"/>
              </w:rPr>
            </w:pPr>
          </w:p>
        </w:tc>
        <w:tc>
          <w:tcPr>
            <w:tcW w:w="3612" w:type="pct"/>
          </w:tcPr>
          <w:p w14:paraId="6BEB0436" w14:textId="48523FB2" w:rsidR="00463344" w:rsidRPr="00DC7F6F" w:rsidRDefault="003F45C6" w:rsidP="00463344">
            <w:pPr>
              <w:jc w:val="left"/>
              <w:rPr>
                <w:rFonts w:eastAsia="MS Mincho"/>
                <w:noProof/>
              </w:rPr>
            </w:pPr>
            <m:oMathPara>
              <m:oMath>
                <m:f>
                  <m:fPr>
                    <m:ctrlPr>
                      <w:rPr>
                        <w:rFonts w:ascii="Latin Modern Math" w:eastAsia="MS Mincho" w:hAnsi="Latin Modern Math"/>
                        <w:i/>
                        <w:noProof/>
                      </w:rPr>
                    </m:ctrlPr>
                  </m:fPr>
                  <m:num>
                    <m:r>
                      <w:rPr>
                        <w:rFonts w:ascii="Latin Modern Math" w:eastAsia="MS Mincho" w:hAnsi="Latin Modern Math"/>
                        <w:noProof/>
                      </w:rPr>
                      <m:t>ω</m:t>
                    </m:r>
                  </m:num>
                  <m:den>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r</m:t>
                        </m:r>
                      </m:sub>
                    </m:sSub>
                  </m:den>
                </m:f>
                <m:r>
                  <w:rPr>
                    <w:rFonts w:ascii="Latin Modern Math" w:eastAsia="MS Mincho" w:hAnsi="Latin Modern Math"/>
                    <w:noProof/>
                  </w:rPr>
                  <m:t>=</m:t>
                </m:r>
                <m:f>
                  <m:fPr>
                    <m:ctrlPr>
                      <w:rPr>
                        <w:rFonts w:ascii="Latin Modern Math" w:eastAsia="MS Mincho" w:hAnsi="Latin Modern Math"/>
                        <w:i/>
                        <w:noProof/>
                      </w:rPr>
                    </m:ctrlPr>
                  </m:fPr>
                  <m:num>
                    <m:r>
                      <w:rPr>
                        <w:rFonts w:ascii="Latin Modern Math" w:eastAsia="MS Mincho" w:hAnsi="Latin Modern Math"/>
                        <w:noProof/>
                      </w:rPr>
                      <m:t>CP</m:t>
                    </m:r>
                  </m:num>
                  <m:den>
                    <m:r>
                      <w:rPr>
                        <w:rFonts w:ascii="Latin Modern Math" w:eastAsia="MS Mincho" w:hAnsi="Latin Modern Math"/>
                        <w:noProof/>
                      </w:rPr>
                      <m:t>1+CP</m:t>
                    </m:r>
                  </m:den>
                </m:f>
              </m:oMath>
            </m:oMathPara>
          </w:p>
        </w:tc>
        <w:tc>
          <w:tcPr>
            <w:tcW w:w="700" w:type="pct"/>
          </w:tcPr>
          <w:p w14:paraId="320D89AF" w14:textId="20DA0808" w:rsidR="00463344" w:rsidRPr="00601832" w:rsidRDefault="00463344" w:rsidP="000A1505">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2</w:t>
            </w:r>
            <w:r w:rsidR="003F45C6">
              <w:rPr>
                <w:noProof/>
              </w:rPr>
              <w:fldChar w:fldCharType="end"/>
            </w:r>
            <w:r w:rsidRPr="00601832">
              <w:t>)</w:t>
            </w:r>
          </w:p>
        </w:tc>
      </w:tr>
    </w:tbl>
    <w:p w14:paraId="2C3D5C1B" w14:textId="3B4ADAC1" w:rsidR="00915358" w:rsidRDefault="00915358" w:rsidP="00D31BDD">
      <w:pPr>
        <w:jc w:val="left"/>
        <w:rPr>
          <w:rFonts w:eastAsia="MS Mincho"/>
          <w:noProof/>
        </w:rPr>
      </w:pPr>
    </w:p>
    <w:p w14:paraId="41B6F63B" w14:textId="7E171000" w:rsidR="00E45DE1" w:rsidRDefault="00E45DE1" w:rsidP="00D31BDD">
      <w:pPr>
        <w:jc w:val="left"/>
        <w:rPr>
          <w:rFonts w:eastAsia="MS Mincho"/>
          <w:noProof/>
        </w:rPr>
      </w:pPr>
      <w:r>
        <w:rPr>
          <w:rFonts w:eastAsia="MS Mincho"/>
          <w:noProof/>
        </w:rPr>
        <w:lastRenderedPageBreak/>
        <w:t>Suppose we assume the response form as a damped oscillator.</w:t>
      </w:r>
    </w:p>
    <w:p w14:paraId="55CDBEE5" w14:textId="51212A70" w:rsidR="00E45DE1" w:rsidRDefault="00E45DE1"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E45DE1" w:rsidRPr="00601832" w14:paraId="538920D0" w14:textId="77777777" w:rsidTr="000A1505">
        <w:trPr>
          <w:trHeight w:val="296"/>
        </w:trPr>
        <w:tc>
          <w:tcPr>
            <w:tcW w:w="688" w:type="pct"/>
          </w:tcPr>
          <w:p w14:paraId="5EDA8DC6" w14:textId="77777777" w:rsidR="00E45DE1" w:rsidRPr="00601832" w:rsidRDefault="00E45DE1" w:rsidP="000A1505">
            <w:pPr>
              <w:pStyle w:val="Abstract"/>
              <w:ind w:firstLine="0"/>
              <w:rPr>
                <w:b w:val="0"/>
              </w:rPr>
            </w:pPr>
          </w:p>
        </w:tc>
        <w:tc>
          <w:tcPr>
            <w:tcW w:w="3612" w:type="pct"/>
          </w:tcPr>
          <w:p w14:paraId="017DDEEB" w14:textId="6B7B2B19" w:rsidR="00E45DE1" w:rsidRPr="00DC7F6F" w:rsidRDefault="003B514D" w:rsidP="000A1505">
            <w:pPr>
              <w:jc w:val="left"/>
              <w:rPr>
                <w:rFonts w:eastAsia="MS Mincho"/>
                <w:noProof/>
              </w:rPr>
            </w:pPr>
            <m:oMathPara>
              <m:oMath>
                <m:r>
                  <w:rPr>
                    <w:rFonts w:ascii="Latin Modern Math" w:eastAsia="MS Mincho" w:hAnsi="Latin Modern Math"/>
                    <w:noProof/>
                  </w:rPr>
                  <m:t>H=</m:t>
                </m:r>
                <m:f>
                  <m:fPr>
                    <m:ctrlPr>
                      <w:rPr>
                        <w:rFonts w:ascii="Latin Modern Math" w:eastAsia="MS Mincho" w:hAnsi="Latin Modern Math"/>
                        <w:i/>
                        <w:noProof/>
                      </w:rPr>
                    </m:ctrlPr>
                  </m:fPr>
                  <m:num>
                    <m:r>
                      <w:rPr>
                        <w:rFonts w:ascii="Latin Modern Math" w:eastAsia="MS Mincho" w:hAnsi="Latin Modern Math"/>
                        <w:noProof/>
                      </w:rPr>
                      <m:t>ω</m:t>
                    </m:r>
                  </m:num>
                  <m:den>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r</m:t>
                        </m:r>
                      </m:sub>
                    </m:sSub>
                  </m:den>
                </m:f>
                <m:r>
                  <w:rPr>
                    <w:rFonts w:ascii="Latin Modern Math" w:eastAsia="MS Mincho" w:hAnsi="Latin Modern Math"/>
                    <w:noProof/>
                  </w:rPr>
                  <m:t>=</m:t>
                </m:r>
                <m:f>
                  <m:fPr>
                    <m:ctrlPr>
                      <w:rPr>
                        <w:rFonts w:ascii="Latin Modern Math" w:eastAsia="MS Mincho" w:hAnsi="Latin Modern Math"/>
                        <w:i/>
                        <w:noProof/>
                      </w:rPr>
                    </m:ctrlPr>
                  </m:fPr>
                  <m:num>
                    <m:sSubSup>
                      <m:sSubSupPr>
                        <m:ctrlPr>
                          <w:rPr>
                            <w:rFonts w:ascii="Latin Modern Math" w:eastAsia="MS Mincho" w:hAnsi="Latin Modern Math"/>
                            <w:i/>
                            <w:noProof/>
                          </w:rPr>
                        </m:ctrlPr>
                      </m:sSubSupPr>
                      <m:e>
                        <m:r>
                          <w:rPr>
                            <w:rFonts w:ascii="Latin Modern Math" w:eastAsia="MS Mincho" w:hAnsi="Latin Modern Math"/>
                            <w:noProof/>
                          </w:rPr>
                          <m:t>ω</m:t>
                        </m:r>
                      </m:e>
                      <m:sub>
                        <m:r>
                          <w:rPr>
                            <w:rFonts w:ascii="Latin Modern Math" w:eastAsia="MS Mincho" w:hAnsi="Latin Modern Math"/>
                            <w:noProof/>
                          </w:rPr>
                          <m:t>n</m:t>
                        </m:r>
                      </m:sub>
                      <m:sup>
                        <m:r>
                          <w:rPr>
                            <w:rFonts w:ascii="Latin Modern Math" w:eastAsia="MS Mincho" w:hAnsi="Latin Modern Math"/>
                            <w:noProof/>
                          </w:rPr>
                          <m:t>2</m:t>
                        </m:r>
                      </m:sup>
                    </m:sSubSup>
                  </m:num>
                  <m:den>
                    <m:sSup>
                      <m:sSupPr>
                        <m:ctrlPr>
                          <w:rPr>
                            <w:rFonts w:ascii="Latin Modern Math" w:eastAsia="MS Mincho" w:hAnsi="Latin Modern Math"/>
                            <w:i/>
                            <w:noProof/>
                          </w:rPr>
                        </m:ctrlPr>
                      </m:sSupPr>
                      <m:e>
                        <m:r>
                          <w:rPr>
                            <w:rFonts w:ascii="Latin Modern Math" w:eastAsia="MS Mincho" w:hAnsi="Latin Modern Math"/>
                            <w:noProof/>
                          </w:rPr>
                          <m:t>s</m:t>
                        </m:r>
                      </m:e>
                      <m:sup>
                        <m:r>
                          <w:rPr>
                            <w:rFonts w:ascii="Latin Modern Math" w:eastAsia="MS Mincho" w:hAnsi="Latin Modern Math"/>
                            <w:noProof/>
                          </w:rPr>
                          <m:t>2</m:t>
                        </m:r>
                      </m:sup>
                    </m:sSup>
                    <m:r>
                      <w:rPr>
                        <w:rFonts w:ascii="Latin Modern Math" w:eastAsia="MS Mincho" w:hAnsi="Latin Modern Math"/>
                        <w:noProof/>
                      </w:rPr>
                      <m:t>+2ζ</m:t>
                    </m:r>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n</m:t>
                        </m:r>
                      </m:sub>
                    </m:sSub>
                    <m:r>
                      <w:rPr>
                        <w:rFonts w:ascii="Latin Modern Math" w:eastAsia="MS Mincho" w:hAnsi="Latin Modern Math"/>
                        <w:noProof/>
                      </w:rPr>
                      <m:t>s+</m:t>
                    </m:r>
                    <m:sSubSup>
                      <m:sSubSupPr>
                        <m:ctrlPr>
                          <w:rPr>
                            <w:rFonts w:ascii="Latin Modern Math" w:eastAsia="MS Mincho" w:hAnsi="Latin Modern Math"/>
                            <w:i/>
                            <w:noProof/>
                          </w:rPr>
                        </m:ctrlPr>
                      </m:sSubSupPr>
                      <m:e>
                        <m:r>
                          <w:rPr>
                            <w:rFonts w:ascii="Latin Modern Math" w:eastAsia="MS Mincho" w:hAnsi="Latin Modern Math"/>
                            <w:noProof/>
                          </w:rPr>
                          <m:t>ω</m:t>
                        </m:r>
                      </m:e>
                      <m:sub>
                        <m:r>
                          <w:rPr>
                            <w:rFonts w:ascii="Latin Modern Math" w:eastAsia="MS Mincho" w:hAnsi="Latin Modern Math"/>
                            <w:noProof/>
                          </w:rPr>
                          <m:t>n</m:t>
                        </m:r>
                      </m:sub>
                      <m:sup>
                        <m:r>
                          <w:rPr>
                            <w:rFonts w:ascii="Latin Modern Math" w:eastAsia="MS Mincho" w:hAnsi="Latin Modern Math"/>
                            <w:noProof/>
                          </w:rPr>
                          <m:t>2</m:t>
                        </m:r>
                      </m:sup>
                    </m:sSubSup>
                  </m:den>
                </m:f>
              </m:oMath>
            </m:oMathPara>
          </w:p>
        </w:tc>
        <w:tc>
          <w:tcPr>
            <w:tcW w:w="700" w:type="pct"/>
          </w:tcPr>
          <w:p w14:paraId="54DD9425" w14:textId="1E1C402A" w:rsidR="00E45DE1" w:rsidRPr="00601832" w:rsidRDefault="00E45DE1" w:rsidP="000A1505">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3</w:t>
            </w:r>
            <w:r w:rsidR="003F45C6">
              <w:rPr>
                <w:noProof/>
              </w:rPr>
              <w:fldChar w:fldCharType="end"/>
            </w:r>
            <w:r w:rsidRPr="00601832">
              <w:t>)</w:t>
            </w:r>
          </w:p>
        </w:tc>
      </w:tr>
    </w:tbl>
    <w:p w14:paraId="0065DCF7" w14:textId="003FEAEB" w:rsidR="00E45DE1" w:rsidRDefault="00E45DE1" w:rsidP="00D31BDD">
      <w:pPr>
        <w:jc w:val="left"/>
        <w:rPr>
          <w:rFonts w:eastAsia="MS Mincho"/>
          <w:noProof/>
        </w:rPr>
      </w:pPr>
    </w:p>
    <w:p w14:paraId="2F23F05F" w14:textId="25186B3C" w:rsidR="009672C7" w:rsidRDefault="009672C7" w:rsidP="00D31BDD">
      <w:pPr>
        <w:jc w:val="left"/>
        <w:rPr>
          <w:rFonts w:eastAsia="MS Mincho"/>
          <w:noProof/>
        </w:rPr>
      </w:pPr>
      <w:r>
        <w:rPr>
          <w:rFonts w:eastAsia="MS Mincho"/>
          <w:noProof/>
        </w:rPr>
        <w:t xml:space="preserve">Then </w:t>
      </w:r>
      <m:oMath>
        <m:r>
          <w:rPr>
            <w:rFonts w:ascii="Latin Modern Math" w:eastAsia="MS Mincho" w:hAnsi="Latin Modern Math"/>
            <w:noProof/>
          </w:rPr>
          <m:t>C</m:t>
        </m:r>
      </m:oMath>
      <w:r>
        <w:rPr>
          <w:rFonts w:eastAsia="MS Mincho"/>
          <w:noProof/>
        </w:rPr>
        <w:t xml:space="preserve"> can be solved in terms of </w:t>
      </w: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r>
          <w:rPr>
            <w:rFonts w:ascii="Latin Modern Math" w:eastAsia="MS Mincho" w:hAnsi="Latin Modern Math"/>
            <w:noProof/>
          </w:rPr>
          <m:t>,</m:t>
        </m:r>
        <m:sSubSup>
          <m:sSubSupPr>
            <m:ctrlPr>
              <w:rPr>
                <w:rFonts w:ascii="Latin Modern Math" w:eastAsia="MS Mincho" w:hAnsi="Latin Modern Math"/>
                <w:i/>
                <w:noProof/>
              </w:rPr>
            </m:ctrlPr>
          </m:sSubSupPr>
          <m:e>
            <m:r>
              <w:rPr>
                <w:rFonts w:ascii="Latin Modern Math" w:eastAsia="MS Mincho" w:hAnsi="Latin Modern Math"/>
                <w:noProof/>
              </w:rPr>
              <m:t>ω</m:t>
            </m:r>
          </m:e>
          <m:sub>
            <m:r>
              <w:rPr>
                <w:rFonts w:ascii="Latin Modern Math" w:eastAsia="MS Mincho" w:hAnsi="Latin Modern Math"/>
                <w:noProof/>
              </w:rPr>
              <m:t>n</m:t>
            </m:r>
          </m:sub>
          <m:sup>
            <m:r>
              <w:rPr>
                <w:rFonts w:ascii="Latin Modern Math" w:eastAsia="MS Mincho" w:hAnsi="Latin Modern Math"/>
                <w:noProof/>
              </w:rPr>
              <m:t>2</m:t>
            </m:r>
          </m:sup>
        </m:sSubSup>
        <m:r>
          <w:rPr>
            <w:rFonts w:ascii="Latin Modern Math" w:eastAsia="MS Mincho" w:hAnsi="Latin Modern Math"/>
            <w:noProof/>
          </w:rPr>
          <m:t>,ζ</m:t>
        </m:r>
      </m:oMath>
      <w:r w:rsidR="003C3453">
        <w:rPr>
          <w:rFonts w:eastAsia="MS Mincho"/>
          <w:noProof/>
        </w:rPr>
        <w:t xml:space="preserve"> and takes the following form in Eq. 6.</w:t>
      </w:r>
    </w:p>
    <w:p w14:paraId="504EF27B" w14:textId="0104F7AE" w:rsidR="003B514D" w:rsidRDefault="003B514D"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3B514D" w:rsidRPr="00601832" w14:paraId="44C9D4BC" w14:textId="77777777" w:rsidTr="000A1505">
        <w:trPr>
          <w:trHeight w:val="296"/>
        </w:trPr>
        <w:tc>
          <w:tcPr>
            <w:tcW w:w="688" w:type="pct"/>
          </w:tcPr>
          <w:p w14:paraId="25FD43E1" w14:textId="77777777" w:rsidR="003B514D" w:rsidRPr="00601832" w:rsidRDefault="003B514D" w:rsidP="000A1505">
            <w:pPr>
              <w:pStyle w:val="Abstract"/>
              <w:ind w:firstLine="0"/>
              <w:rPr>
                <w:b w:val="0"/>
              </w:rPr>
            </w:pPr>
          </w:p>
        </w:tc>
        <w:tc>
          <w:tcPr>
            <w:tcW w:w="3612" w:type="pct"/>
          </w:tcPr>
          <w:p w14:paraId="0021CC09" w14:textId="1D66AD47" w:rsidR="003B514D" w:rsidRPr="00DC7F6F" w:rsidRDefault="00CA717E" w:rsidP="000A1505">
            <w:pPr>
              <w:jc w:val="left"/>
              <w:rPr>
                <w:rFonts w:eastAsia="MS Mincho"/>
                <w:noProof/>
              </w:rPr>
            </w:pPr>
            <m:oMathPara>
              <m:oMath>
                <m:r>
                  <w:rPr>
                    <w:rFonts w:ascii="Latin Modern Math" w:eastAsia="MS Mincho" w:hAnsi="Latin Modern Math"/>
                    <w:noProof/>
                  </w:rPr>
                  <m:t>H=</m:t>
                </m:r>
                <m:f>
                  <m:fPr>
                    <m:ctrlPr>
                      <w:rPr>
                        <w:rFonts w:ascii="Latin Modern Math" w:eastAsia="MS Mincho" w:hAnsi="Latin Modern Math"/>
                        <w:i/>
                        <w:noProof/>
                      </w:rPr>
                    </m:ctrlPr>
                  </m:fPr>
                  <m:num>
                    <m:r>
                      <w:rPr>
                        <w:rFonts w:ascii="Latin Modern Math" w:eastAsia="MS Mincho" w:hAnsi="Latin Modern Math"/>
                        <w:noProof/>
                      </w:rPr>
                      <m:t>CP</m:t>
                    </m:r>
                  </m:num>
                  <m:den>
                    <m:r>
                      <w:rPr>
                        <w:rFonts w:ascii="Latin Modern Math" w:eastAsia="MS Mincho" w:hAnsi="Latin Modern Math"/>
                        <w:noProof/>
                      </w:rPr>
                      <m:t>1+CP</m:t>
                    </m:r>
                  </m:den>
                </m:f>
              </m:oMath>
            </m:oMathPara>
          </w:p>
        </w:tc>
        <w:tc>
          <w:tcPr>
            <w:tcW w:w="700" w:type="pct"/>
          </w:tcPr>
          <w:p w14:paraId="2B9D18B6" w14:textId="7C30AE60" w:rsidR="003B514D" w:rsidRPr="00601832" w:rsidRDefault="003B514D" w:rsidP="000A1505">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4</w:t>
            </w:r>
            <w:r w:rsidR="003F45C6">
              <w:rPr>
                <w:noProof/>
              </w:rPr>
              <w:fldChar w:fldCharType="end"/>
            </w:r>
            <w:r w:rsidRPr="00601832">
              <w:t>)</w:t>
            </w:r>
          </w:p>
        </w:tc>
      </w:tr>
      <w:tr w:rsidR="00EA4B82" w:rsidRPr="00601832" w14:paraId="3179C530" w14:textId="77777777" w:rsidTr="005B2F77">
        <w:trPr>
          <w:trHeight w:val="296"/>
        </w:trPr>
        <w:tc>
          <w:tcPr>
            <w:tcW w:w="688" w:type="pct"/>
          </w:tcPr>
          <w:p w14:paraId="01D4E4A9" w14:textId="77777777" w:rsidR="00EA4B82" w:rsidRPr="00601832" w:rsidRDefault="00EA4B82" w:rsidP="000A1505">
            <w:pPr>
              <w:pStyle w:val="Abstract"/>
              <w:ind w:firstLine="0"/>
              <w:rPr>
                <w:b w:val="0"/>
              </w:rPr>
            </w:pPr>
          </w:p>
        </w:tc>
        <w:tc>
          <w:tcPr>
            <w:tcW w:w="3612" w:type="pct"/>
          </w:tcPr>
          <w:p w14:paraId="5F54DF84" w14:textId="3C712AE8" w:rsidR="00EA4B82" w:rsidRPr="00EA4B82" w:rsidRDefault="00EA4B82" w:rsidP="00EA4B82">
            <w:pPr>
              <w:jc w:val="left"/>
            </w:pPr>
            <m:oMathPara>
              <m:oMath>
                <m:r>
                  <w:rPr>
                    <w:rFonts w:ascii="Latin Modern Math" w:hAnsi="Latin Modern Math"/>
                  </w:rPr>
                  <m:t>C=</m:t>
                </m:r>
                <m:f>
                  <m:fPr>
                    <m:ctrlPr>
                      <w:rPr>
                        <w:rFonts w:ascii="Latin Modern Math" w:hAnsi="Latin Modern Math"/>
                        <w:i/>
                      </w:rPr>
                    </m:ctrlPr>
                  </m:fPr>
                  <m:num>
                    <m:r>
                      <w:rPr>
                        <w:rFonts w:ascii="Latin Modern Math" w:hAnsi="Latin Modern Math"/>
                      </w:rPr>
                      <m:t>H</m:t>
                    </m:r>
                  </m:num>
                  <m:den>
                    <m:r>
                      <w:rPr>
                        <w:rFonts w:ascii="Latin Modern Math" w:hAnsi="Latin Modern Math"/>
                      </w:rPr>
                      <m:t>P(1-H)</m:t>
                    </m:r>
                  </m:den>
                </m:f>
              </m:oMath>
            </m:oMathPara>
          </w:p>
        </w:tc>
        <w:tc>
          <w:tcPr>
            <w:tcW w:w="700" w:type="pct"/>
          </w:tcPr>
          <w:p w14:paraId="560FA6AB" w14:textId="6B516D8F" w:rsidR="00EA4B82" w:rsidRPr="00601832" w:rsidRDefault="00EA4B82" w:rsidP="000A1505">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5</w:t>
            </w:r>
            <w:r w:rsidR="003F45C6">
              <w:rPr>
                <w:noProof/>
              </w:rPr>
              <w:fldChar w:fldCharType="end"/>
            </w:r>
            <w:r w:rsidRPr="00601832">
              <w:t>)</w:t>
            </w:r>
          </w:p>
        </w:tc>
      </w:tr>
      <w:tr w:rsidR="000A1505" w:rsidRPr="00601832" w14:paraId="691F7ACC" w14:textId="77777777" w:rsidTr="005B2F77">
        <w:trPr>
          <w:trHeight w:val="296"/>
        </w:trPr>
        <w:tc>
          <w:tcPr>
            <w:tcW w:w="688" w:type="pct"/>
          </w:tcPr>
          <w:p w14:paraId="2E60287D" w14:textId="77777777" w:rsidR="000A1505" w:rsidRPr="00601832" w:rsidRDefault="000A1505" w:rsidP="000A1505">
            <w:pPr>
              <w:pStyle w:val="Abstract"/>
              <w:ind w:firstLine="0"/>
              <w:rPr>
                <w:b w:val="0"/>
              </w:rPr>
            </w:pPr>
          </w:p>
        </w:tc>
        <w:tc>
          <w:tcPr>
            <w:tcW w:w="3612" w:type="pct"/>
          </w:tcPr>
          <w:p w14:paraId="39FE2245" w14:textId="54AF7471" w:rsidR="000A1505" w:rsidRPr="00DC7F6F" w:rsidRDefault="000A1505" w:rsidP="000A1505">
            <w:pPr>
              <w:jc w:val="left"/>
              <w:rPr>
                <w:rFonts w:eastAsia="MS Mincho"/>
                <w:noProof/>
              </w:rPr>
            </w:pPr>
            <m:oMathPara>
              <m:oMath>
                <m:r>
                  <w:rPr>
                    <w:rFonts w:ascii="Latin Modern Math" w:eastAsia="MS Mincho" w:hAnsi="Latin Modern Math"/>
                    <w:noProof/>
                  </w:rPr>
                  <m:t>C=</m:t>
                </m:r>
                <m:f>
                  <m:fPr>
                    <m:ctrlPr>
                      <w:rPr>
                        <w:rFonts w:ascii="Latin Modern Math" w:eastAsia="MS Mincho" w:hAnsi="Latin Modern Math"/>
                        <w:i/>
                        <w:noProof/>
                      </w:rPr>
                    </m:ctrlPr>
                  </m:fPr>
                  <m:num>
                    <m:sSubSup>
                      <m:sSubSupPr>
                        <m:ctrlPr>
                          <w:rPr>
                            <w:rFonts w:ascii="Latin Modern Math" w:eastAsia="MS Mincho" w:hAnsi="Latin Modern Math"/>
                            <w:i/>
                            <w:noProof/>
                          </w:rPr>
                        </m:ctrlPr>
                      </m:sSubSupPr>
                      <m:e>
                        <m:r>
                          <w:rPr>
                            <w:rFonts w:ascii="Latin Modern Math" w:eastAsia="MS Mincho" w:hAnsi="Latin Modern Math"/>
                            <w:noProof/>
                          </w:rPr>
                          <m:t>ω</m:t>
                        </m:r>
                      </m:e>
                      <m:sub>
                        <m:r>
                          <w:rPr>
                            <w:rFonts w:ascii="Latin Modern Math" w:eastAsia="MS Mincho" w:hAnsi="Latin Modern Math"/>
                            <w:noProof/>
                          </w:rPr>
                          <m:t>n</m:t>
                        </m:r>
                      </m:sub>
                      <m:sup>
                        <m:r>
                          <w:rPr>
                            <w:rFonts w:ascii="Latin Modern Math" w:eastAsia="MS Mincho" w:hAnsi="Latin Modern Math"/>
                            <w:noProof/>
                          </w:rPr>
                          <m:t>2</m:t>
                        </m:r>
                      </m:sup>
                    </m:sSubSup>
                    <m:d>
                      <m:dPr>
                        <m:ctrlPr>
                          <w:rPr>
                            <w:rFonts w:ascii="Latin Modern Math" w:eastAsia="MS Mincho" w:hAnsi="Latin Modern Math"/>
                            <w:i/>
                            <w:noProof/>
                          </w:rPr>
                        </m:ctrlPr>
                      </m:dPr>
                      <m:e>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e>
                    </m:d>
                  </m:num>
                  <m:den>
                    <m:r>
                      <w:rPr>
                        <w:rFonts w:ascii="Latin Modern Math" w:eastAsia="MS Mincho" w:hAnsi="Latin Modern Math"/>
                        <w:noProof/>
                      </w:rPr>
                      <m:t>s</m:t>
                    </m:r>
                    <m:d>
                      <m:dPr>
                        <m:ctrlPr>
                          <w:rPr>
                            <w:rFonts w:ascii="Latin Modern Math" w:eastAsia="MS Mincho" w:hAnsi="Latin Modern Math"/>
                            <w:i/>
                            <w:noProof/>
                          </w:rPr>
                        </m:ctrlPr>
                      </m:dPr>
                      <m:e>
                        <m:r>
                          <w:rPr>
                            <w:rFonts w:ascii="Latin Modern Math" w:eastAsia="MS Mincho" w:hAnsi="Latin Modern Math"/>
                            <w:noProof/>
                          </w:rPr>
                          <m:t>s+2ζ</m:t>
                        </m:r>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n</m:t>
                            </m:r>
                          </m:sub>
                        </m:sSub>
                      </m:e>
                    </m:d>
                  </m:den>
                </m:f>
              </m:oMath>
            </m:oMathPara>
          </w:p>
        </w:tc>
        <w:tc>
          <w:tcPr>
            <w:tcW w:w="700" w:type="pct"/>
          </w:tcPr>
          <w:p w14:paraId="65758941" w14:textId="3F8A7855" w:rsidR="000A1505" w:rsidRPr="00601832" w:rsidRDefault="000A1505" w:rsidP="000A1505">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6</w:t>
            </w:r>
            <w:r w:rsidR="003F45C6">
              <w:rPr>
                <w:noProof/>
              </w:rPr>
              <w:fldChar w:fldCharType="end"/>
            </w:r>
            <w:r w:rsidRPr="00601832">
              <w:t>)</w:t>
            </w:r>
          </w:p>
        </w:tc>
      </w:tr>
    </w:tbl>
    <w:p w14:paraId="5D32C9D9" w14:textId="00768372" w:rsidR="009E48FE" w:rsidRDefault="009E48FE" w:rsidP="00D31BDD">
      <w:pPr>
        <w:jc w:val="left"/>
        <w:rPr>
          <w:rFonts w:eastAsia="MS Mincho"/>
          <w:noProof/>
        </w:rPr>
      </w:pPr>
    </w:p>
    <w:p w14:paraId="2F8215E9" w14:textId="5996E79C" w:rsidR="00915358" w:rsidRDefault="008A471F" w:rsidP="00D31BDD">
      <w:pPr>
        <w:jc w:val="left"/>
        <w:rPr>
          <w:rFonts w:eastAsia="MS Mincho"/>
          <w:noProof/>
        </w:rPr>
      </w:pPr>
      <w:r>
        <w:rPr>
          <w:rFonts w:eastAsia="MS Mincho"/>
          <w:noProof/>
        </w:rPr>
        <w:t>Where:</w:t>
      </w:r>
    </w:p>
    <w:p w14:paraId="2B3485CF" w14:textId="0714B07B" w:rsidR="008A471F" w:rsidRDefault="003F45C6" w:rsidP="009E48FE">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n</m:t>
            </m:r>
          </m:sub>
        </m:sSub>
      </m:oMath>
      <w:r w:rsidR="009E48FE">
        <w:rPr>
          <w:rFonts w:eastAsia="MS Mincho"/>
          <w:noProof/>
        </w:rPr>
        <w:t xml:space="preserve"> is the natural frequency</w:t>
      </w:r>
    </w:p>
    <w:p w14:paraId="3FC323FE" w14:textId="764B817C" w:rsidR="009E48FE" w:rsidRDefault="009E48FE" w:rsidP="009E48FE">
      <w:pPr>
        <w:jc w:val="left"/>
        <w:rPr>
          <w:rFonts w:eastAsia="MS Mincho"/>
          <w:noProof/>
        </w:rPr>
      </w:pPr>
      <m:oMath>
        <m:r>
          <w:rPr>
            <w:rFonts w:ascii="Latin Modern Math" w:eastAsia="MS Mincho" w:hAnsi="Latin Modern Math"/>
            <w:noProof/>
          </w:rPr>
          <m:t>ζ</m:t>
        </m:r>
      </m:oMath>
      <w:r>
        <w:rPr>
          <w:rFonts w:eastAsia="MS Mincho"/>
          <w:noProof/>
        </w:rPr>
        <w:t xml:space="preserve"> is the damping coefficient</w:t>
      </w:r>
    </w:p>
    <w:p w14:paraId="49B36210" w14:textId="28A13AFD" w:rsidR="009E48FE" w:rsidRDefault="003F45C6" w:rsidP="009E48FE">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oMath>
      <w:r w:rsidR="009E48FE">
        <w:rPr>
          <w:rFonts w:eastAsia="MS Mincho"/>
          <w:noProof/>
        </w:rPr>
        <w:t xml:space="preserve"> is the reflected inertia of the backer load</w:t>
      </w:r>
    </w:p>
    <w:p w14:paraId="4C60B767" w14:textId="3F48E28C" w:rsidR="009E48FE" w:rsidRDefault="003F45C6" w:rsidP="009E48FE">
      <w:pPr>
        <w:jc w:val="left"/>
        <w:rPr>
          <w:rFonts w:eastAsia="MS Mincho"/>
          <w:noProof/>
        </w:rPr>
      </w:pPr>
      <m:oMath>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oMath>
      <w:r w:rsidR="009E48FE">
        <w:rPr>
          <w:rFonts w:eastAsia="MS Mincho"/>
          <w:noProof/>
        </w:rPr>
        <w:t xml:space="preserve"> is the viscous friction</w:t>
      </w:r>
    </w:p>
    <w:p w14:paraId="6A27E5DB" w14:textId="675512EF" w:rsidR="009E48FE" w:rsidRDefault="009E48FE" w:rsidP="009E48FE">
      <w:pPr>
        <w:jc w:val="left"/>
        <w:rPr>
          <w:rFonts w:eastAsia="MS Mincho"/>
          <w:noProof/>
        </w:rPr>
      </w:pPr>
    </w:p>
    <w:p w14:paraId="45C4399C" w14:textId="0E1FD7F0" w:rsidR="00C44118" w:rsidRDefault="00C44118" w:rsidP="009E48FE">
      <w:pPr>
        <w:jc w:val="left"/>
        <w:rPr>
          <w:rFonts w:eastAsia="MS Mincho"/>
          <w:noProof/>
        </w:rPr>
      </w:pPr>
      <w:r>
        <w:rPr>
          <w:rFonts w:eastAsia="MS Mincho"/>
          <w:noProof/>
        </w:rPr>
        <w:t xml:space="preserve">Since it is assumed velocity is unidirectional, Coluomb frictional torque is then added in a simple feedforward to reduce error due to this disturbance. This assumption comes from the fact that </w:t>
      </w:r>
      <m:oMath>
        <m:r>
          <w:rPr>
            <w:rFonts w:ascii="Latin Modern Math" w:eastAsia="MS Mincho" w:hAnsi="Latin Modern Math"/>
            <w:noProof/>
          </w:rPr>
          <m:t>ζ&gt;1</m:t>
        </m:r>
      </m:oMath>
      <w:r>
        <w:rPr>
          <w:rFonts w:eastAsia="MS Mincho"/>
          <w:noProof/>
        </w:rPr>
        <w:t xml:space="preserve"> can be chosen, resulting in a controller that does not create an o</w:t>
      </w:r>
      <w:r w:rsidR="003D45D1">
        <w:rPr>
          <w:rFonts w:eastAsia="MS Mincho"/>
          <w:noProof/>
        </w:rPr>
        <w:t>vershoot in the velocity signal.</w:t>
      </w:r>
      <w:r w:rsidR="008B5DB5">
        <w:rPr>
          <w:rFonts w:eastAsia="MS Mincho"/>
          <w:noProof/>
        </w:rPr>
        <w:t xml:space="preserve"> The controll</w:t>
      </w:r>
      <w:r w:rsidR="00FF6877">
        <w:rPr>
          <w:rFonts w:eastAsia="MS Mincho"/>
          <w:noProof/>
        </w:rPr>
        <w:t>er</w:t>
      </w:r>
      <w:r w:rsidR="008B5DB5">
        <w:rPr>
          <w:rFonts w:eastAsia="MS Mincho"/>
          <w:noProof/>
        </w:rPr>
        <w:t xml:space="preserve"> </w:t>
      </w:r>
      <m:oMath>
        <m:r>
          <w:rPr>
            <w:rFonts w:ascii="Latin Modern Math" w:eastAsia="MS Mincho" w:hAnsi="Latin Modern Math"/>
            <w:noProof/>
          </w:rPr>
          <m:t>C</m:t>
        </m:r>
      </m:oMath>
      <w:r w:rsidR="008B5DB5">
        <w:rPr>
          <w:rFonts w:eastAsia="MS Mincho"/>
          <w:noProof/>
        </w:rPr>
        <w:t xml:space="preserve"> changes velocity error </w:t>
      </w:r>
      <m:oMath>
        <m:sSub>
          <m:sSubPr>
            <m:ctrlPr>
              <w:rPr>
                <w:rFonts w:ascii="Latin Modern Math" w:eastAsia="MS Mincho" w:hAnsi="Latin Modern Math"/>
                <w:i/>
                <w:noProof/>
              </w:rPr>
            </m:ctrlPr>
          </m:sSubPr>
          <m:e>
            <m:r>
              <w:rPr>
                <w:rFonts w:ascii="Latin Modern Math" w:eastAsia="MS Mincho" w:hAnsi="Latin Modern Math"/>
                <w:noProof/>
              </w:rPr>
              <m:t>e</m:t>
            </m:r>
          </m:e>
          <m:sub>
            <m:r>
              <w:rPr>
                <w:rFonts w:ascii="Latin Modern Math" w:eastAsia="MS Mincho" w:hAnsi="Latin Modern Math"/>
                <w:noProof/>
              </w:rPr>
              <m:t>v</m:t>
            </m:r>
          </m:sub>
        </m:sSub>
      </m:oMath>
      <w:r w:rsidR="008B5DB5">
        <w:rPr>
          <w:rFonts w:eastAsia="MS Mincho"/>
          <w:noProof/>
        </w:rPr>
        <w:t xml:space="preserve"> into torque commands </w:t>
      </w: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oMath>
      <w:r w:rsidR="00A22A98">
        <w:rPr>
          <w:rFonts w:eastAsia="MS Mincho"/>
          <w:noProof/>
        </w:rPr>
        <w:t>.</w:t>
      </w:r>
      <w:r w:rsidR="00FF6877">
        <w:rPr>
          <w:rFonts w:eastAsia="MS Mincho"/>
          <w:noProof/>
        </w:rPr>
        <w:t xml:space="preserve"> Therefore, the governing differential equation in the time domain is given in Eq. 8.</w:t>
      </w:r>
    </w:p>
    <w:p w14:paraId="44019EAC" w14:textId="0D30F28C" w:rsidR="00C44118" w:rsidRDefault="00C44118" w:rsidP="009E48FE">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44118" w:rsidRPr="00601832" w14:paraId="4A58D00C" w14:textId="77777777" w:rsidTr="005B2F77">
        <w:trPr>
          <w:trHeight w:val="296"/>
        </w:trPr>
        <w:tc>
          <w:tcPr>
            <w:tcW w:w="688" w:type="pct"/>
          </w:tcPr>
          <w:p w14:paraId="014D97E9" w14:textId="77777777" w:rsidR="00C44118" w:rsidRPr="00601832" w:rsidRDefault="00C44118" w:rsidP="003041BF">
            <w:pPr>
              <w:pStyle w:val="Abstract"/>
              <w:ind w:firstLine="0"/>
              <w:rPr>
                <w:b w:val="0"/>
              </w:rPr>
            </w:pPr>
          </w:p>
        </w:tc>
        <w:tc>
          <w:tcPr>
            <w:tcW w:w="3612" w:type="pct"/>
          </w:tcPr>
          <w:p w14:paraId="18C97DB2" w14:textId="11B0897A" w:rsidR="00C44118" w:rsidRPr="00DC7F6F" w:rsidRDefault="003F45C6" w:rsidP="00796CC9">
            <w:pPr>
              <w:jc w:val="left"/>
              <w:rPr>
                <w:rFonts w:eastAsia="MS Mincho"/>
                <w:noProof/>
              </w:rPr>
            </w:pPr>
            <m:oMathPara>
              <m:oMath>
                <m:f>
                  <m:fPr>
                    <m:ctrlPr>
                      <w:rPr>
                        <w:rFonts w:ascii="Latin Modern Math" w:eastAsia="MS Mincho" w:hAnsi="Latin Modern Math"/>
                        <w:i/>
                        <w:noProof/>
                      </w:rPr>
                    </m:ctrlPr>
                  </m:fPr>
                  <m:num>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num>
                  <m:den>
                    <m:sSub>
                      <m:sSubPr>
                        <m:ctrlPr>
                          <w:rPr>
                            <w:rFonts w:ascii="Latin Modern Math" w:eastAsia="MS Mincho" w:hAnsi="Latin Modern Math"/>
                            <w:i/>
                            <w:noProof/>
                          </w:rPr>
                        </m:ctrlPr>
                      </m:sSubPr>
                      <m:e>
                        <m:r>
                          <w:rPr>
                            <w:rFonts w:ascii="Latin Modern Math" w:eastAsia="MS Mincho" w:hAnsi="Latin Modern Math"/>
                            <w:noProof/>
                          </w:rPr>
                          <m:t>e</m:t>
                        </m:r>
                      </m:e>
                      <m:sub>
                        <m:r>
                          <w:rPr>
                            <w:rFonts w:ascii="Latin Modern Math" w:eastAsia="MS Mincho" w:hAnsi="Latin Modern Math"/>
                            <w:noProof/>
                          </w:rPr>
                          <m:t>v</m:t>
                        </m:r>
                      </m:sub>
                    </m:sSub>
                  </m:den>
                </m:f>
                <m:r>
                  <w:rPr>
                    <w:rFonts w:ascii="Latin Modern Math" w:eastAsia="MS Mincho" w:hAnsi="Latin Modern Math"/>
                    <w:noProof/>
                  </w:rPr>
                  <m:t>=</m:t>
                </m:r>
                <m:f>
                  <m:fPr>
                    <m:ctrlPr>
                      <w:rPr>
                        <w:rFonts w:ascii="Latin Modern Math" w:eastAsia="MS Mincho" w:hAnsi="Latin Modern Math"/>
                        <w:i/>
                        <w:noProof/>
                      </w:rPr>
                    </m:ctrlPr>
                  </m:fPr>
                  <m:num>
                    <m:sSubSup>
                      <m:sSubSupPr>
                        <m:ctrlPr>
                          <w:rPr>
                            <w:rFonts w:ascii="Latin Modern Math" w:eastAsia="MS Mincho" w:hAnsi="Latin Modern Math"/>
                            <w:i/>
                            <w:noProof/>
                          </w:rPr>
                        </m:ctrlPr>
                      </m:sSubSupPr>
                      <m:e>
                        <m:r>
                          <w:rPr>
                            <w:rFonts w:ascii="Latin Modern Math" w:eastAsia="MS Mincho" w:hAnsi="Latin Modern Math"/>
                            <w:noProof/>
                          </w:rPr>
                          <m:t>ω</m:t>
                        </m:r>
                      </m:e>
                      <m:sub>
                        <m:r>
                          <w:rPr>
                            <w:rFonts w:ascii="Latin Modern Math" w:eastAsia="MS Mincho" w:hAnsi="Latin Modern Math"/>
                            <w:noProof/>
                          </w:rPr>
                          <m:t>n</m:t>
                        </m:r>
                      </m:sub>
                      <m:sup>
                        <m:r>
                          <w:rPr>
                            <w:rFonts w:ascii="Latin Modern Math" w:eastAsia="MS Mincho" w:hAnsi="Latin Modern Math"/>
                            <w:noProof/>
                          </w:rPr>
                          <m:t>2</m:t>
                        </m:r>
                      </m:sup>
                    </m:sSubSup>
                    <m:d>
                      <m:dPr>
                        <m:ctrlPr>
                          <w:rPr>
                            <w:rFonts w:ascii="Latin Modern Math" w:eastAsia="MS Mincho" w:hAnsi="Latin Modern Math"/>
                            <w:i/>
                            <w:noProof/>
                          </w:rPr>
                        </m:ctrlPr>
                      </m:dPr>
                      <m:e>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e>
                    </m:d>
                  </m:num>
                  <m:den>
                    <m:r>
                      <w:rPr>
                        <w:rFonts w:ascii="Latin Modern Math" w:eastAsia="MS Mincho" w:hAnsi="Latin Modern Math"/>
                        <w:noProof/>
                      </w:rPr>
                      <m:t>s</m:t>
                    </m:r>
                    <m:d>
                      <m:dPr>
                        <m:ctrlPr>
                          <w:rPr>
                            <w:rFonts w:ascii="Latin Modern Math" w:eastAsia="MS Mincho" w:hAnsi="Latin Modern Math"/>
                            <w:i/>
                            <w:noProof/>
                          </w:rPr>
                        </m:ctrlPr>
                      </m:dPr>
                      <m:e>
                        <m:r>
                          <w:rPr>
                            <w:rFonts w:ascii="Latin Modern Math" w:eastAsia="MS Mincho" w:hAnsi="Latin Modern Math"/>
                            <w:noProof/>
                          </w:rPr>
                          <m:t>s+2ζ</m:t>
                        </m:r>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n</m:t>
                            </m:r>
                          </m:sub>
                        </m:sSub>
                      </m:e>
                    </m:d>
                  </m:den>
                </m:f>
              </m:oMath>
            </m:oMathPara>
          </w:p>
        </w:tc>
        <w:tc>
          <w:tcPr>
            <w:tcW w:w="700" w:type="pct"/>
          </w:tcPr>
          <w:p w14:paraId="04E7C40D" w14:textId="31D1D425" w:rsidR="00C44118" w:rsidRPr="00601832" w:rsidRDefault="00C44118" w:rsidP="003041BF">
            <w:pPr>
              <w:pStyle w:val="Caption"/>
              <w:keepNext/>
            </w:pPr>
            <w:r w:rsidRPr="00601832">
              <w:t>(</w:t>
            </w:r>
            <w:fldSimple w:instr=" SEQ ( \* ARABIC ">
              <w:r w:rsidR="003F45C6">
                <w:rPr>
                  <w:noProof/>
                </w:rPr>
                <w:t>7</w:t>
              </w:r>
            </w:fldSimple>
            <w:r w:rsidRPr="00601832">
              <w:t>)</w:t>
            </w:r>
          </w:p>
        </w:tc>
      </w:tr>
      <w:tr w:rsidR="005B2F77" w:rsidRPr="00601832" w14:paraId="0668848D" w14:textId="77777777" w:rsidTr="005B2F77">
        <w:trPr>
          <w:trHeight w:val="296"/>
        </w:trPr>
        <w:tc>
          <w:tcPr>
            <w:tcW w:w="688" w:type="pct"/>
          </w:tcPr>
          <w:p w14:paraId="70543854" w14:textId="77777777" w:rsidR="005B2F77" w:rsidRPr="00601832" w:rsidRDefault="005B2F77" w:rsidP="003041BF">
            <w:pPr>
              <w:pStyle w:val="Abstract"/>
              <w:ind w:firstLine="0"/>
              <w:rPr>
                <w:b w:val="0"/>
              </w:rPr>
            </w:pPr>
          </w:p>
        </w:tc>
        <w:tc>
          <w:tcPr>
            <w:tcW w:w="3612" w:type="pct"/>
          </w:tcPr>
          <w:p w14:paraId="6A01EB1F" w14:textId="561C58FB" w:rsidR="005B2F77" w:rsidRPr="005B2F77" w:rsidRDefault="003F45C6" w:rsidP="005B2F77">
            <w:pPr>
              <w:jc w:val="left"/>
              <w:rPr>
                <w:rFonts w:eastAsia="MS Mincho"/>
                <w:noProof/>
                <w:sz w:val="16"/>
                <w:szCs w:val="16"/>
              </w:rPr>
            </w:pPr>
            <m:oMathPara>
              <m:oMath>
                <m:f>
                  <m:fPr>
                    <m:ctrlPr>
                      <w:rPr>
                        <w:rFonts w:ascii="Latin Modern Math" w:eastAsia="MS Mincho" w:hAnsi="Latin Modern Math"/>
                        <w:i/>
                        <w:noProof/>
                        <w:sz w:val="16"/>
                        <w:szCs w:val="16"/>
                      </w:rPr>
                    </m:ctrlPr>
                  </m:fPr>
                  <m:num>
                    <m:sSup>
                      <m:sSupPr>
                        <m:ctrlPr>
                          <w:rPr>
                            <w:rFonts w:ascii="Latin Modern Math" w:eastAsia="MS Mincho" w:hAnsi="Latin Modern Math"/>
                            <w:i/>
                            <w:noProof/>
                            <w:sz w:val="16"/>
                            <w:szCs w:val="16"/>
                          </w:rPr>
                        </m:ctrlPr>
                      </m:sSupPr>
                      <m:e>
                        <m:r>
                          <w:rPr>
                            <w:rFonts w:ascii="Latin Modern Math" w:eastAsia="MS Mincho" w:hAnsi="Latin Modern Math"/>
                            <w:noProof/>
                            <w:sz w:val="16"/>
                            <w:szCs w:val="16"/>
                          </w:rPr>
                          <m:t>d</m:t>
                        </m:r>
                      </m:e>
                      <m:sup>
                        <m:r>
                          <w:rPr>
                            <w:rFonts w:ascii="Latin Modern Math" w:eastAsia="MS Mincho" w:hAnsi="Latin Modern Math"/>
                            <w:noProof/>
                            <w:sz w:val="16"/>
                            <w:szCs w:val="16"/>
                          </w:rPr>
                          <m:t>2</m:t>
                        </m:r>
                      </m:sup>
                    </m:sSup>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T</m:t>
                        </m:r>
                      </m:e>
                      <m:sub>
                        <m:r>
                          <w:rPr>
                            <w:rFonts w:ascii="Latin Modern Math" w:eastAsia="MS Mincho" w:hAnsi="Latin Modern Math"/>
                            <w:noProof/>
                            <w:sz w:val="16"/>
                            <w:szCs w:val="16"/>
                          </w:rPr>
                          <m:t>m</m:t>
                        </m:r>
                      </m:sub>
                    </m:sSub>
                  </m:num>
                  <m:den>
                    <m:r>
                      <w:rPr>
                        <w:rFonts w:ascii="Latin Modern Math" w:eastAsia="MS Mincho" w:hAnsi="Latin Modern Math"/>
                        <w:noProof/>
                        <w:sz w:val="16"/>
                        <w:szCs w:val="16"/>
                      </w:rPr>
                      <m:t>d</m:t>
                    </m:r>
                    <m:sSup>
                      <m:sSupPr>
                        <m:ctrlPr>
                          <w:rPr>
                            <w:rFonts w:ascii="Latin Modern Math" w:eastAsia="MS Mincho" w:hAnsi="Latin Modern Math"/>
                            <w:i/>
                            <w:noProof/>
                            <w:sz w:val="16"/>
                            <w:szCs w:val="16"/>
                          </w:rPr>
                        </m:ctrlPr>
                      </m:sSupPr>
                      <m:e>
                        <m:r>
                          <w:rPr>
                            <w:rFonts w:ascii="Latin Modern Math" w:eastAsia="MS Mincho" w:hAnsi="Latin Modern Math"/>
                            <w:noProof/>
                            <w:sz w:val="16"/>
                            <w:szCs w:val="16"/>
                          </w:rPr>
                          <m:t>t</m:t>
                        </m:r>
                      </m:e>
                      <m:sup>
                        <m:r>
                          <w:rPr>
                            <w:rFonts w:ascii="Latin Modern Math" w:eastAsia="MS Mincho" w:hAnsi="Latin Modern Math"/>
                            <w:noProof/>
                            <w:sz w:val="16"/>
                            <w:szCs w:val="16"/>
                          </w:rPr>
                          <m:t>2</m:t>
                        </m:r>
                      </m:sup>
                    </m:sSup>
                  </m:den>
                </m:f>
                <m:r>
                  <w:rPr>
                    <w:rFonts w:ascii="Latin Modern Math" w:eastAsia="MS Mincho" w:hAnsi="Latin Modern Math"/>
                    <w:noProof/>
                    <w:sz w:val="16"/>
                    <w:szCs w:val="16"/>
                  </w:rPr>
                  <m:t>+2ζ</m:t>
                </m:r>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ω</m:t>
                    </m:r>
                  </m:e>
                  <m:sub>
                    <m:r>
                      <w:rPr>
                        <w:rFonts w:ascii="Latin Modern Math" w:eastAsia="MS Mincho" w:hAnsi="Latin Modern Math"/>
                        <w:noProof/>
                        <w:sz w:val="16"/>
                        <w:szCs w:val="16"/>
                      </w:rPr>
                      <m:t>n</m:t>
                    </m:r>
                  </m:sub>
                </m:sSub>
                <m:d>
                  <m:dPr>
                    <m:ctrlPr>
                      <w:rPr>
                        <w:rFonts w:ascii="Latin Modern Math" w:eastAsia="MS Mincho" w:hAnsi="Latin Modern Math"/>
                        <w:i/>
                        <w:noProof/>
                        <w:sz w:val="16"/>
                        <w:szCs w:val="16"/>
                      </w:rPr>
                    </m:ctrlPr>
                  </m:dPr>
                  <m:e>
                    <m:f>
                      <m:fPr>
                        <m:ctrlPr>
                          <w:rPr>
                            <w:rFonts w:ascii="Latin Modern Math" w:eastAsia="MS Mincho" w:hAnsi="Latin Modern Math"/>
                            <w:i/>
                            <w:noProof/>
                            <w:sz w:val="16"/>
                            <w:szCs w:val="16"/>
                          </w:rPr>
                        </m:ctrlPr>
                      </m:fPr>
                      <m:num>
                        <m:r>
                          <w:rPr>
                            <w:rFonts w:ascii="Latin Modern Math" w:eastAsia="MS Mincho" w:hAnsi="Latin Modern Math"/>
                            <w:noProof/>
                            <w:sz w:val="16"/>
                            <w:szCs w:val="16"/>
                          </w:rPr>
                          <m:t>d</m:t>
                        </m:r>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T</m:t>
                            </m:r>
                          </m:e>
                          <m:sub>
                            <m:r>
                              <w:rPr>
                                <w:rFonts w:ascii="Latin Modern Math" w:eastAsia="MS Mincho" w:hAnsi="Latin Modern Math"/>
                                <w:noProof/>
                                <w:sz w:val="16"/>
                                <w:szCs w:val="16"/>
                              </w:rPr>
                              <m:t>m</m:t>
                            </m:r>
                          </m:sub>
                        </m:sSub>
                      </m:num>
                      <m:den>
                        <m:r>
                          <w:rPr>
                            <w:rFonts w:ascii="Latin Modern Math" w:eastAsia="MS Mincho" w:hAnsi="Latin Modern Math"/>
                            <w:noProof/>
                            <w:sz w:val="16"/>
                            <w:szCs w:val="16"/>
                          </w:rPr>
                          <m:t>dt</m:t>
                        </m:r>
                      </m:den>
                    </m:f>
                  </m:e>
                </m:d>
                <m:r>
                  <w:rPr>
                    <w:rFonts w:ascii="Latin Modern Math" w:eastAsia="MS Mincho" w:hAnsi="Latin Modern Math"/>
                    <w:noProof/>
                    <w:sz w:val="16"/>
                    <w:szCs w:val="16"/>
                  </w:rPr>
                  <m:t>=</m:t>
                </m:r>
                <m:sSubSup>
                  <m:sSubSupPr>
                    <m:ctrlPr>
                      <w:rPr>
                        <w:rFonts w:ascii="Latin Modern Math" w:eastAsia="MS Mincho" w:hAnsi="Latin Modern Math"/>
                        <w:i/>
                        <w:noProof/>
                        <w:sz w:val="16"/>
                        <w:szCs w:val="16"/>
                      </w:rPr>
                    </m:ctrlPr>
                  </m:sSubSupPr>
                  <m:e>
                    <m:r>
                      <w:rPr>
                        <w:rFonts w:ascii="Latin Modern Math" w:eastAsia="MS Mincho" w:hAnsi="Latin Modern Math"/>
                        <w:noProof/>
                        <w:sz w:val="16"/>
                        <w:szCs w:val="16"/>
                      </w:rPr>
                      <m:t>ω</m:t>
                    </m:r>
                  </m:e>
                  <m:sub>
                    <m:r>
                      <w:rPr>
                        <w:rFonts w:ascii="Latin Modern Math" w:eastAsia="MS Mincho" w:hAnsi="Latin Modern Math"/>
                        <w:noProof/>
                        <w:sz w:val="16"/>
                        <w:szCs w:val="16"/>
                      </w:rPr>
                      <m:t>n</m:t>
                    </m:r>
                  </m:sub>
                  <m:sup>
                    <m:r>
                      <w:rPr>
                        <w:rFonts w:ascii="Latin Modern Math" w:eastAsia="MS Mincho" w:hAnsi="Latin Modern Math"/>
                        <w:noProof/>
                        <w:sz w:val="16"/>
                        <w:szCs w:val="16"/>
                      </w:rPr>
                      <m:t>2</m:t>
                    </m:r>
                  </m:sup>
                </m:sSubSup>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J</m:t>
                    </m:r>
                  </m:e>
                  <m:sub>
                    <m:r>
                      <w:rPr>
                        <w:rFonts w:ascii="Latin Modern Math" w:eastAsia="MS Mincho" w:hAnsi="Latin Modern Math"/>
                        <w:noProof/>
                        <w:sz w:val="16"/>
                        <w:szCs w:val="16"/>
                      </w:rPr>
                      <m:t>e</m:t>
                    </m:r>
                  </m:sub>
                </m:sSub>
                <m:d>
                  <m:dPr>
                    <m:ctrlPr>
                      <w:rPr>
                        <w:rFonts w:ascii="Latin Modern Math" w:eastAsia="MS Mincho" w:hAnsi="Latin Modern Math"/>
                        <w:i/>
                        <w:noProof/>
                        <w:sz w:val="16"/>
                        <w:szCs w:val="16"/>
                      </w:rPr>
                    </m:ctrlPr>
                  </m:dPr>
                  <m:e>
                    <m:f>
                      <m:fPr>
                        <m:ctrlPr>
                          <w:rPr>
                            <w:rFonts w:ascii="Latin Modern Math" w:eastAsia="MS Mincho" w:hAnsi="Latin Modern Math"/>
                            <w:i/>
                            <w:noProof/>
                            <w:sz w:val="16"/>
                            <w:szCs w:val="16"/>
                          </w:rPr>
                        </m:ctrlPr>
                      </m:fPr>
                      <m:num>
                        <m:r>
                          <w:rPr>
                            <w:rFonts w:ascii="Latin Modern Math" w:eastAsia="MS Mincho" w:hAnsi="Latin Modern Math"/>
                            <w:noProof/>
                            <w:sz w:val="16"/>
                            <w:szCs w:val="16"/>
                          </w:rPr>
                          <m:t>d</m:t>
                        </m:r>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e</m:t>
                            </m:r>
                          </m:e>
                          <m:sub>
                            <m:r>
                              <w:rPr>
                                <w:rFonts w:ascii="Latin Modern Math" w:eastAsia="MS Mincho" w:hAnsi="Latin Modern Math"/>
                                <w:noProof/>
                                <w:sz w:val="16"/>
                                <w:szCs w:val="16"/>
                              </w:rPr>
                              <m:t>v</m:t>
                            </m:r>
                          </m:sub>
                        </m:sSub>
                      </m:num>
                      <m:den>
                        <m:r>
                          <w:rPr>
                            <w:rFonts w:ascii="Latin Modern Math" w:eastAsia="MS Mincho" w:hAnsi="Latin Modern Math"/>
                            <w:noProof/>
                            <w:sz w:val="16"/>
                            <w:szCs w:val="16"/>
                          </w:rPr>
                          <m:t>dt</m:t>
                        </m:r>
                      </m:den>
                    </m:f>
                  </m:e>
                </m:d>
                <m:r>
                  <w:rPr>
                    <w:rFonts w:ascii="Latin Modern Math" w:eastAsia="MS Mincho" w:hAnsi="Latin Modern Math"/>
                    <w:noProof/>
                    <w:sz w:val="16"/>
                    <w:szCs w:val="16"/>
                  </w:rPr>
                  <m:t xml:space="preserve"> +</m:t>
                </m:r>
                <m:sSubSup>
                  <m:sSubSupPr>
                    <m:ctrlPr>
                      <w:rPr>
                        <w:rFonts w:ascii="Latin Modern Math" w:eastAsia="MS Mincho" w:hAnsi="Latin Modern Math"/>
                        <w:i/>
                        <w:noProof/>
                        <w:sz w:val="16"/>
                        <w:szCs w:val="16"/>
                      </w:rPr>
                    </m:ctrlPr>
                  </m:sSubSupPr>
                  <m:e>
                    <m:r>
                      <w:rPr>
                        <w:rFonts w:ascii="Latin Modern Math" w:eastAsia="MS Mincho" w:hAnsi="Latin Modern Math"/>
                        <w:noProof/>
                        <w:sz w:val="16"/>
                        <w:szCs w:val="16"/>
                      </w:rPr>
                      <m:t>ω</m:t>
                    </m:r>
                  </m:e>
                  <m:sub>
                    <m:r>
                      <w:rPr>
                        <w:rFonts w:ascii="Latin Modern Math" w:eastAsia="MS Mincho" w:hAnsi="Latin Modern Math"/>
                        <w:noProof/>
                        <w:sz w:val="16"/>
                        <w:szCs w:val="16"/>
                      </w:rPr>
                      <m:t>n</m:t>
                    </m:r>
                  </m:sub>
                  <m:sup>
                    <m:r>
                      <w:rPr>
                        <w:rFonts w:ascii="Latin Modern Math" w:eastAsia="MS Mincho" w:hAnsi="Latin Modern Math"/>
                        <w:noProof/>
                        <w:sz w:val="16"/>
                        <w:szCs w:val="16"/>
                      </w:rPr>
                      <m:t>2</m:t>
                    </m:r>
                  </m:sup>
                </m:sSubSup>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B</m:t>
                    </m:r>
                  </m:e>
                  <m:sub>
                    <m:r>
                      <w:rPr>
                        <w:rFonts w:ascii="Latin Modern Math" w:eastAsia="MS Mincho" w:hAnsi="Latin Modern Math"/>
                        <w:noProof/>
                        <w:sz w:val="16"/>
                        <w:szCs w:val="16"/>
                      </w:rPr>
                      <m:t>e</m:t>
                    </m:r>
                  </m:sub>
                </m:sSub>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e</m:t>
                    </m:r>
                  </m:e>
                  <m:sub>
                    <m:r>
                      <w:rPr>
                        <w:rFonts w:ascii="Latin Modern Math" w:eastAsia="MS Mincho" w:hAnsi="Latin Modern Math"/>
                        <w:noProof/>
                        <w:sz w:val="16"/>
                        <w:szCs w:val="16"/>
                      </w:rPr>
                      <m:t>v</m:t>
                    </m:r>
                  </m:sub>
                </m:sSub>
              </m:oMath>
            </m:oMathPara>
          </w:p>
        </w:tc>
        <w:tc>
          <w:tcPr>
            <w:tcW w:w="700" w:type="pct"/>
          </w:tcPr>
          <w:p w14:paraId="66A5EC56" w14:textId="04E6B00A" w:rsidR="005B2F77" w:rsidRPr="00601832" w:rsidRDefault="005B2F77" w:rsidP="003041BF">
            <w:pPr>
              <w:pStyle w:val="Caption"/>
              <w:keepNext/>
            </w:pPr>
            <w:r w:rsidRPr="00601832">
              <w:t>(</w:t>
            </w:r>
            <w:fldSimple w:instr=" SEQ ( \* ARABIC ">
              <w:r w:rsidR="003F45C6">
                <w:rPr>
                  <w:noProof/>
                </w:rPr>
                <w:t>8</w:t>
              </w:r>
            </w:fldSimple>
            <w:r w:rsidRPr="00601832">
              <w:t>)</w:t>
            </w:r>
          </w:p>
        </w:tc>
      </w:tr>
    </w:tbl>
    <w:p w14:paraId="19A39495" w14:textId="3DDD65FF" w:rsidR="00DC0945" w:rsidRDefault="00DC0945" w:rsidP="00D31BDD">
      <w:pPr>
        <w:jc w:val="left"/>
        <w:rPr>
          <w:rFonts w:eastAsia="MS Mincho"/>
          <w:noProof/>
        </w:rPr>
      </w:pPr>
    </w:p>
    <w:p w14:paraId="4DE43A29" w14:textId="551CDA30" w:rsidR="0073701B" w:rsidRDefault="004F6365" w:rsidP="00D31BDD">
      <w:pPr>
        <w:jc w:val="left"/>
        <w:rPr>
          <w:rFonts w:eastAsia="MS Mincho"/>
          <w:noProof/>
        </w:rPr>
      </w:pPr>
      <w:r>
        <w:rPr>
          <w:rFonts w:eastAsia="MS Mincho"/>
          <w:noProof/>
        </w:rPr>
        <w:t xml:space="preserve">A second order differential equation in control torque </w:t>
      </w: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oMath>
      <w:r>
        <w:rPr>
          <w:rFonts w:eastAsia="MS Mincho"/>
          <w:noProof/>
        </w:rPr>
        <w:t xml:space="preserve"> must be solved over time and integrated to obtain </w:t>
      </w: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r>
          <w:rPr>
            <w:rFonts w:ascii="Latin Modern Math" w:eastAsia="MS Mincho" w:hAnsi="Latin Modern Math"/>
            <w:noProof/>
          </w:rPr>
          <m:t>(t)</m:t>
        </m:r>
      </m:oMath>
      <w:r w:rsidR="00711191">
        <w:rPr>
          <w:rFonts w:eastAsia="MS Mincho"/>
          <w:noProof/>
        </w:rPr>
        <w:t>. This can be done with Eulers method.</w:t>
      </w:r>
    </w:p>
    <w:p w14:paraId="4EEB3C9A" w14:textId="0A3C8845" w:rsidR="001B4E4B" w:rsidRDefault="001B4E4B" w:rsidP="00D31BDD">
      <w:pPr>
        <w:jc w:val="left"/>
        <w:rPr>
          <w:rFonts w:eastAsia="MS Mincho"/>
          <w:noProof/>
        </w:rPr>
      </w:pPr>
    </w:p>
    <w:p w14:paraId="4F448845" w14:textId="3D01C4A8" w:rsidR="001B4E4B" w:rsidRDefault="009E32F4" w:rsidP="00D31BDD">
      <w:pPr>
        <w:jc w:val="left"/>
        <w:rPr>
          <w:rFonts w:eastAsia="MS Mincho"/>
          <w:noProof/>
        </w:rPr>
      </w:pPr>
      <w:r>
        <w:rPr>
          <w:rFonts w:eastAsia="MS Mincho"/>
          <w:noProof/>
        </w:rPr>
        <w:t>Initialize state variables:</w:t>
      </w:r>
    </w:p>
    <w:p w14:paraId="079FADE5" w14:textId="13DED654" w:rsidR="002C1074" w:rsidRDefault="002C1074"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2C1074" w:rsidRPr="00601832" w14:paraId="4B92E339" w14:textId="77777777" w:rsidTr="003041BF">
        <w:trPr>
          <w:trHeight w:val="296"/>
        </w:trPr>
        <w:tc>
          <w:tcPr>
            <w:tcW w:w="688" w:type="pct"/>
          </w:tcPr>
          <w:p w14:paraId="7C184DD9" w14:textId="77777777" w:rsidR="002C1074" w:rsidRPr="00601832" w:rsidRDefault="002C1074" w:rsidP="003041BF">
            <w:pPr>
              <w:pStyle w:val="Abstract"/>
              <w:ind w:firstLine="0"/>
              <w:rPr>
                <w:b w:val="0"/>
              </w:rPr>
            </w:pPr>
          </w:p>
        </w:tc>
        <w:tc>
          <w:tcPr>
            <w:tcW w:w="3612" w:type="pct"/>
          </w:tcPr>
          <w:p w14:paraId="4B6F7412" w14:textId="09E00735" w:rsidR="002C1074" w:rsidRPr="00DC7F6F" w:rsidRDefault="003F45C6" w:rsidP="003041BF">
            <w:pPr>
              <w:jc w:val="left"/>
              <w:rPr>
                <w:rFonts w:eastAsia="MS Mincho"/>
                <w:noProof/>
              </w:rPr>
            </w:pPr>
            <m:oMathPara>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d>
                  <m:dPr>
                    <m:ctrlPr>
                      <w:rPr>
                        <w:rFonts w:ascii="Latin Modern Math" w:eastAsia="MS Mincho" w:hAnsi="Latin Modern Math"/>
                        <w:i/>
                        <w:noProof/>
                      </w:rPr>
                    </m:ctrlPr>
                  </m:dPr>
                  <m:e>
                    <m:r>
                      <w:rPr>
                        <w:rFonts w:ascii="Latin Modern Math" w:eastAsia="MS Mincho" w:hAnsi="Latin Modern Math"/>
                        <w:noProof/>
                      </w:rPr>
                      <m:t>0</m:t>
                    </m:r>
                  </m:e>
                </m:d>
                <m:r>
                  <w:rPr>
                    <w:rFonts w:ascii="Latin Modern Math" w:eastAsia="MS Mincho" w:hAnsi="Latin Modern Math"/>
                    <w:noProof/>
                  </w:rPr>
                  <m:t>=</m:t>
                </m:r>
                <m:sSub>
                  <m:sSubPr>
                    <m:ctrlPr>
                      <w:rPr>
                        <w:rFonts w:ascii="Latin Modern Math" w:eastAsia="MS Mincho" w:hAnsi="Latin Modern Math"/>
                        <w:i/>
                        <w:noProof/>
                      </w:rPr>
                    </m:ctrlPr>
                  </m:sSubPr>
                  <m:e>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e>
                  <m:sub>
                    <m:r>
                      <w:rPr>
                        <w:rFonts w:ascii="Latin Modern Math" w:eastAsia="MS Mincho" w:hAnsi="Latin Modern Math"/>
                        <w:noProof/>
                      </w:rPr>
                      <m:t>0</m:t>
                    </m:r>
                  </m:sub>
                </m:sSub>
              </m:oMath>
            </m:oMathPara>
          </w:p>
        </w:tc>
        <w:tc>
          <w:tcPr>
            <w:tcW w:w="700" w:type="pct"/>
          </w:tcPr>
          <w:p w14:paraId="0DC4A24C" w14:textId="4DDD353B" w:rsidR="002C1074" w:rsidRPr="00601832" w:rsidRDefault="002C1074" w:rsidP="003041BF">
            <w:pPr>
              <w:pStyle w:val="Caption"/>
              <w:keepNext/>
            </w:pPr>
            <w:r w:rsidRPr="00601832">
              <w:t>(</w:t>
            </w:r>
            <w:fldSimple w:instr=" SEQ ( \* ARABIC ">
              <w:r w:rsidR="003F45C6">
                <w:rPr>
                  <w:noProof/>
                </w:rPr>
                <w:t>9</w:t>
              </w:r>
            </w:fldSimple>
            <w:r w:rsidRPr="00601832">
              <w:t>)</w:t>
            </w:r>
          </w:p>
        </w:tc>
      </w:tr>
      <w:tr w:rsidR="002C1074" w:rsidRPr="00601832" w14:paraId="65CF5865" w14:textId="77777777" w:rsidTr="003041BF">
        <w:trPr>
          <w:trHeight w:val="296"/>
        </w:trPr>
        <w:tc>
          <w:tcPr>
            <w:tcW w:w="688" w:type="pct"/>
          </w:tcPr>
          <w:p w14:paraId="5D23E296" w14:textId="77777777" w:rsidR="002C1074" w:rsidRPr="00601832" w:rsidRDefault="002C1074" w:rsidP="003041BF">
            <w:pPr>
              <w:pStyle w:val="Abstract"/>
              <w:ind w:firstLine="0"/>
              <w:rPr>
                <w:b w:val="0"/>
              </w:rPr>
            </w:pPr>
          </w:p>
        </w:tc>
        <w:tc>
          <w:tcPr>
            <w:tcW w:w="3612" w:type="pct"/>
          </w:tcPr>
          <w:p w14:paraId="44B88F60" w14:textId="64FDA557" w:rsidR="002C1074" w:rsidRPr="00AC5763" w:rsidRDefault="003F45C6" w:rsidP="003041BF">
            <w:pPr>
              <w:jc w:val="left"/>
              <w:rPr>
                <w:rFonts w:eastAsia="MS Mincho"/>
                <w:noProof/>
              </w:rPr>
            </w:pPr>
            <m:oMathPara>
              <m:oMath>
                <m:f>
                  <m:fPr>
                    <m:ctrlPr>
                      <w:rPr>
                        <w:rFonts w:ascii="Latin Modern Math" w:eastAsia="MS Mincho" w:hAnsi="Latin Modern Math"/>
                        <w:i/>
                        <w:noProof/>
                      </w:rPr>
                    </m:ctrlPr>
                  </m:fPr>
                  <m:num>
                    <m:r>
                      <w:rPr>
                        <w:rFonts w:ascii="Latin Modern Math" w:eastAsia="MS Mincho" w:hAnsi="Latin Modern Math"/>
                        <w:noProof/>
                      </w:rPr>
                      <m:t>d</m:t>
                    </m:r>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num>
                  <m:den>
                    <m:r>
                      <w:rPr>
                        <w:rFonts w:ascii="Latin Modern Math" w:eastAsia="MS Mincho" w:hAnsi="Latin Modern Math"/>
                        <w:noProof/>
                      </w:rPr>
                      <m:t>dt</m:t>
                    </m:r>
                  </m:den>
                </m:f>
                <m:d>
                  <m:dPr>
                    <m:ctrlPr>
                      <w:rPr>
                        <w:rFonts w:ascii="Latin Modern Math" w:eastAsia="MS Mincho" w:hAnsi="Latin Modern Math"/>
                        <w:i/>
                        <w:noProof/>
                      </w:rPr>
                    </m:ctrlPr>
                  </m:dPr>
                  <m:e>
                    <m:r>
                      <w:rPr>
                        <w:rFonts w:ascii="Latin Modern Math" w:eastAsia="MS Mincho" w:hAnsi="Latin Modern Math"/>
                        <w:noProof/>
                      </w:rPr>
                      <m:t>0</m:t>
                    </m:r>
                  </m:e>
                </m:d>
                <m:r>
                  <w:rPr>
                    <w:rFonts w:ascii="Latin Modern Math" w:eastAsia="MS Mincho" w:hAnsi="Latin Modern Math"/>
                    <w:noProof/>
                  </w:rPr>
                  <m:t>=</m:t>
                </m:r>
                <m:sSub>
                  <m:sSubPr>
                    <m:ctrlPr>
                      <w:rPr>
                        <w:rFonts w:ascii="Latin Modern Math" w:eastAsia="MS Mincho" w:hAnsi="Latin Modern Math"/>
                        <w:i/>
                        <w:noProof/>
                      </w:rPr>
                    </m:ctrlPr>
                  </m:sSubPr>
                  <m:e>
                    <m:sSubSup>
                      <m:sSubSupPr>
                        <m:ctrlPr>
                          <w:rPr>
                            <w:rFonts w:ascii="Latin Modern Math" w:eastAsia="MS Mincho" w:hAnsi="Latin Modern Math"/>
                            <w:i/>
                            <w:noProof/>
                          </w:rPr>
                        </m:ctrlPr>
                      </m:sSubSupPr>
                      <m:e>
                        <m:r>
                          <w:rPr>
                            <w:rFonts w:ascii="Latin Modern Math" w:eastAsia="MS Mincho" w:hAnsi="Latin Modern Math"/>
                            <w:noProof/>
                          </w:rPr>
                          <m:t>T</m:t>
                        </m:r>
                      </m:e>
                      <m:sub>
                        <m:r>
                          <w:rPr>
                            <w:rFonts w:ascii="Latin Modern Math" w:eastAsia="MS Mincho" w:hAnsi="Latin Modern Math"/>
                            <w:noProof/>
                          </w:rPr>
                          <m:t>m</m:t>
                        </m:r>
                      </m:sub>
                      <m:sup>
                        <m:r>
                          <w:rPr>
                            <w:rFonts w:ascii="Latin Modern Math" w:eastAsia="MS Mincho" w:hAnsi="Latin Modern Math"/>
                            <w:noProof/>
                          </w:rPr>
                          <m:t>'</m:t>
                        </m:r>
                      </m:sup>
                    </m:sSubSup>
                  </m:e>
                  <m:sub>
                    <m:r>
                      <w:rPr>
                        <w:rFonts w:ascii="Latin Modern Math" w:eastAsia="MS Mincho" w:hAnsi="Latin Modern Math"/>
                        <w:noProof/>
                      </w:rPr>
                      <m:t>0</m:t>
                    </m:r>
                  </m:sub>
                </m:sSub>
              </m:oMath>
            </m:oMathPara>
          </w:p>
        </w:tc>
        <w:tc>
          <w:tcPr>
            <w:tcW w:w="700" w:type="pct"/>
          </w:tcPr>
          <w:p w14:paraId="77612B84" w14:textId="07859056" w:rsidR="002C1074" w:rsidRPr="00601832" w:rsidRDefault="002C1074" w:rsidP="003041BF">
            <w:pPr>
              <w:pStyle w:val="Caption"/>
              <w:keepNext/>
            </w:pPr>
            <w:r w:rsidRPr="00601832">
              <w:t>(</w:t>
            </w:r>
            <w:fldSimple w:instr=" SEQ ( \* ARABIC ">
              <w:r w:rsidR="003F45C6">
                <w:rPr>
                  <w:noProof/>
                </w:rPr>
                <w:t>10</w:t>
              </w:r>
            </w:fldSimple>
            <w:r w:rsidRPr="00601832">
              <w:t>)</w:t>
            </w:r>
          </w:p>
        </w:tc>
      </w:tr>
    </w:tbl>
    <w:p w14:paraId="66D10777" w14:textId="77777777" w:rsidR="002C1074" w:rsidRDefault="002C1074" w:rsidP="00D31BDD">
      <w:pPr>
        <w:jc w:val="left"/>
        <w:rPr>
          <w:rFonts w:eastAsia="MS Mincho"/>
          <w:noProof/>
        </w:rPr>
      </w:pPr>
    </w:p>
    <w:p w14:paraId="57501C8D" w14:textId="67049D5B" w:rsidR="001B4E4B" w:rsidRDefault="001B4E4B" w:rsidP="00D31BDD">
      <w:pPr>
        <w:jc w:val="left"/>
        <w:rPr>
          <w:rFonts w:eastAsia="MS Mincho"/>
          <w:noProof/>
        </w:rPr>
      </w:pPr>
    </w:p>
    <w:p w14:paraId="785F1AD8" w14:textId="77777777" w:rsidR="00AC5763" w:rsidRDefault="00AC5763">
      <w:pPr>
        <w:jc w:val="left"/>
        <w:rPr>
          <w:rFonts w:eastAsia="MS Mincho"/>
          <w:noProof/>
        </w:rPr>
      </w:pPr>
      <w:r>
        <w:rPr>
          <w:rFonts w:eastAsia="MS Mincho"/>
          <w:noProof/>
        </w:rPr>
        <w:br w:type="page"/>
      </w:r>
    </w:p>
    <w:p w14:paraId="47384787" w14:textId="0A27A846" w:rsidR="001B4E4B" w:rsidRDefault="009F0D28" w:rsidP="00D31BDD">
      <w:pPr>
        <w:jc w:val="left"/>
        <w:rPr>
          <w:rFonts w:eastAsia="MS Mincho"/>
          <w:noProof/>
        </w:rPr>
      </w:pPr>
      <w:r>
        <w:rPr>
          <w:rFonts w:eastAsia="MS Mincho"/>
          <w:noProof/>
        </w:rPr>
        <w:lastRenderedPageBreak/>
        <w:t>Update</w:t>
      </w:r>
      <w:r w:rsidR="00FC2EE6">
        <w:rPr>
          <w:rFonts w:eastAsia="MS Mincho"/>
          <w:noProof/>
        </w:rPr>
        <w:t xml:space="preserve"> </w:t>
      </w:r>
      <m:oMath>
        <m:f>
          <m:fPr>
            <m:ctrlPr>
              <w:rPr>
                <w:rFonts w:ascii="Latin Modern Math" w:eastAsia="MS Mincho" w:hAnsi="Latin Modern Math"/>
                <w:i/>
                <w:noProof/>
              </w:rPr>
            </m:ctrlPr>
          </m:fPr>
          <m:num>
            <m:sSup>
              <m:sSupPr>
                <m:ctrlPr>
                  <w:rPr>
                    <w:rFonts w:ascii="Latin Modern Math" w:eastAsia="MS Mincho" w:hAnsi="Latin Modern Math"/>
                    <w:i/>
                    <w:noProof/>
                  </w:rPr>
                </m:ctrlPr>
              </m:sSupPr>
              <m:e>
                <m:r>
                  <w:rPr>
                    <w:rFonts w:ascii="Latin Modern Math" w:eastAsia="MS Mincho" w:hAnsi="Latin Modern Math"/>
                    <w:noProof/>
                  </w:rPr>
                  <m:t>d</m:t>
                </m:r>
              </m:e>
              <m:sup>
                <m:r>
                  <w:rPr>
                    <w:rFonts w:ascii="Latin Modern Math" w:eastAsia="MS Mincho" w:hAnsi="Latin Modern Math"/>
                    <w:noProof/>
                  </w:rPr>
                  <m:t>2</m:t>
                </m:r>
              </m:sup>
            </m:sSup>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num>
          <m:den>
            <m:r>
              <w:rPr>
                <w:rFonts w:ascii="Latin Modern Math" w:eastAsia="MS Mincho" w:hAnsi="Latin Modern Math"/>
                <w:noProof/>
              </w:rPr>
              <m:t>d</m:t>
            </m:r>
            <m:sSup>
              <m:sSupPr>
                <m:ctrlPr>
                  <w:rPr>
                    <w:rFonts w:ascii="Latin Modern Math" w:eastAsia="MS Mincho" w:hAnsi="Latin Modern Math"/>
                    <w:i/>
                    <w:noProof/>
                  </w:rPr>
                </m:ctrlPr>
              </m:sSupPr>
              <m:e>
                <m:r>
                  <w:rPr>
                    <w:rFonts w:ascii="Latin Modern Math" w:eastAsia="MS Mincho" w:hAnsi="Latin Modern Math"/>
                    <w:noProof/>
                  </w:rPr>
                  <m:t>t</m:t>
                </m:r>
              </m:e>
              <m:sup>
                <m:r>
                  <w:rPr>
                    <w:rFonts w:ascii="Latin Modern Math" w:eastAsia="MS Mincho" w:hAnsi="Latin Modern Math"/>
                    <w:noProof/>
                  </w:rPr>
                  <m:t>2</m:t>
                </m:r>
              </m:sup>
            </m:sSup>
          </m:den>
        </m:f>
      </m:oMath>
      <w:r w:rsidR="00DA1B41">
        <w:rPr>
          <w:rFonts w:eastAsia="MS Mincho"/>
          <w:noProof/>
        </w:rPr>
        <w:t xml:space="preserve"> with Eq. 11</w:t>
      </w:r>
    </w:p>
    <w:p w14:paraId="3BD149AF" w14:textId="77777777" w:rsidR="0096567A" w:rsidRDefault="0096567A"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C16CCD" w:rsidRPr="00601832" w14:paraId="13136115" w14:textId="77777777" w:rsidTr="003041BF">
        <w:trPr>
          <w:trHeight w:val="296"/>
        </w:trPr>
        <w:tc>
          <w:tcPr>
            <w:tcW w:w="688" w:type="pct"/>
          </w:tcPr>
          <w:p w14:paraId="375524BD" w14:textId="77777777" w:rsidR="00C16CCD" w:rsidRPr="00601832" w:rsidRDefault="00C16CCD" w:rsidP="003041BF">
            <w:pPr>
              <w:pStyle w:val="Abstract"/>
              <w:ind w:firstLine="0"/>
              <w:rPr>
                <w:b w:val="0"/>
              </w:rPr>
            </w:pPr>
          </w:p>
        </w:tc>
        <w:tc>
          <w:tcPr>
            <w:tcW w:w="3612" w:type="pct"/>
          </w:tcPr>
          <w:p w14:paraId="586F4212" w14:textId="20FEF952" w:rsidR="00C16CCD" w:rsidRPr="005B2F77" w:rsidRDefault="003F45C6" w:rsidP="006113B0">
            <w:pPr>
              <w:jc w:val="left"/>
              <w:rPr>
                <w:rFonts w:eastAsia="MS Mincho"/>
                <w:noProof/>
                <w:sz w:val="16"/>
                <w:szCs w:val="16"/>
              </w:rPr>
            </w:pPr>
            <m:oMathPara>
              <m:oMath>
                <m:sSubSup>
                  <m:sSubSupPr>
                    <m:ctrlPr>
                      <w:rPr>
                        <w:rFonts w:ascii="Latin Modern Math" w:eastAsia="MS Mincho" w:hAnsi="Latin Modern Math"/>
                        <w:i/>
                        <w:noProof/>
                        <w:sz w:val="16"/>
                        <w:szCs w:val="16"/>
                      </w:rPr>
                    </m:ctrlPr>
                  </m:sSubSupPr>
                  <m:e>
                    <m:r>
                      <w:rPr>
                        <w:rFonts w:ascii="Latin Modern Math" w:eastAsia="MS Mincho" w:hAnsi="Latin Modern Math"/>
                        <w:noProof/>
                        <w:sz w:val="16"/>
                        <w:szCs w:val="16"/>
                      </w:rPr>
                      <m:t>T</m:t>
                    </m:r>
                  </m:e>
                  <m:sub>
                    <m:r>
                      <w:rPr>
                        <w:rFonts w:ascii="Latin Modern Math" w:eastAsia="MS Mincho" w:hAnsi="Latin Modern Math"/>
                        <w:noProof/>
                        <w:sz w:val="16"/>
                        <w:szCs w:val="16"/>
                      </w:rPr>
                      <m:t>m</m:t>
                    </m:r>
                  </m:sub>
                  <m:sup>
                    <m:r>
                      <w:rPr>
                        <w:rFonts w:ascii="Latin Modern Math" w:eastAsia="MS Mincho" w:hAnsi="Latin Modern Math"/>
                        <w:noProof/>
                        <w:sz w:val="16"/>
                        <w:szCs w:val="16"/>
                      </w:rPr>
                      <m:t>''</m:t>
                    </m:r>
                  </m:sup>
                </m:sSubSup>
                <m:r>
                  <w:rPr>
                    <w:rFonts w:ascii="Latin Modern Math" w:eastAsia="MS Mincho" w:hAnsi="Latin Modern Math"/>
                    <w:noProof/>
                    <w:sz w:val="16"/>
                    <w:szCs w:val="16"/>
                  </w:rPr>
                  <m:t>=</m:t>
                </m:r>
                <m:sSubSup>
                  <m:sSubSupPr>
                    <m:ctrlPr>
                      <w:rPr>
                        <w:rFonts w:ascii="Latin Modern Math" w:eastAsia="MS Mincho" w:hAnsi="Latin Modern Math"/>
                        <w:i/>
                        <w:noProof/>
                        <w:sz w:val="16"/>
                        <w:szCs w:val="16"/>
                      </w:rPr>
                    </m:ctrlPr>
                  </m:sSubSupPr>
                  <m:e>
                    <m:r>
                      <w:rPr>
                        <w:rFonts w:ascii="Latin Modern Math" w:eastAsia="MS Mincho" w:hAnsi="Latin Modern Math"/>
                        <w:noProof/>
                        <w:sz w:val="16"/>
                        <w:szCs w:val="16"/>
                      </w:rPr>
                      <m:t>ω</m:t>
                    </m:r>
                  </m:e>
                  <m:sub>
                    <m:r>
                      <w:rPr>
                        <w:rFonts w:ascii="Latin Modern Math" w:eastAsia="MS Mincho" w:hAnsi="Latin Modern Math"/>
                        <w:noProof/>
                        <w:sz w:val="16"/>
                        <w:szCs w:val="16"/>
                      </w:rPr>
                      <m:t>n</m:t>
                    </m:r>
                  </m:sub>
                  <m:sup>
                    <m:r>
                      <w:rPr>
                        <w:rFonts w:ascii="Latin Modern Math" w:eastAsia="MS Mincho" w:hAnsi="Latin Modern Math"/>
                        <w:noProof/>
                        <w:sz w:val="16"/>
                        <w:szCs w:val="16"/>
                      </w:rPr>
                      <m:t>2</m:t>
                    </m:r>
                  </m:sup>
                </m:sSubSup>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J</m:t>
                    </m:r>
                  </m:e>
                  <m:sub>
                    <m:r>
                      <w:rPr>
                        <w:rFonts w:ascii="Latin Modern Math" w:eastAsia="MS Mincho" w:hAnsi="Latin Modern Math"/>
                        <w:noProof/>
                        <w:sz w:val="16"/>
                        <w:szCs w:val="16"/>
                      </w:rPr>
                      <m:t>e</m:t>
                    </m:r>
                  </m:sub>
                </m:sSub>
                <m:d>
                  <m:dPr>
                    <m:ctrlPr>
                      <w:rPr>
                        <w:rFonts w:ascii="Latin Modern Math" w:eastAsia="MS Mincho" w:hAnsi="Latin Modern Math"/>
                        <w:i/>
                        <w:noProof/>
                        <w:sz w:val="16"/>
                        <w:szCs w:val="16"/>
                      </w:rPr>
                    </m:ctrlPr>
                  </m:dPr>
                  <m:e>
                    <m:f>
                      <m:fPr>
                        <m:ctrlPr>
                          <w:rPr>
                            <w:rFonts w:ascii="Latin Modern Math" w:eastAsia="MS Mincho" w:hAnsi="Latin Modern Math"/>
                            <w:i/>
                            <w:noProof/>
                            <w:sz w:val="16"/>
                            <w:szCs w:val="16"/>
                          </w:rPr>
                        </m:ctrlPr>
                      </m:fPr>
                      <m:num>
                        <m:r>
                          <w:rPr>
                            <w:rFonts w:ascii="Latin Modern Math" w:eastAsia="MS Mincho" w:hAnsi="Latin Modern Math"/>
                            <w:noProof/>
                            <w:sz w:val="16"/>
                            <w:szCs w:val="16"/>
                          </w:rPr>
                          <m:t>d</m:t>
                        </m:r>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e</m:t>
                            </m:r>
                          </m:e>
                          <m:sub>
                            <m:r>
                              <w:rPr>
                                <w:rFonts w:ascii="Latin Modern Math" w:eastAsia="MS Mincho" w:hAnsi="Latin Modern Math"/>
                                <w:noProof/>
                                <w:sz w:val="16"/>
                                <w:szCs w:val="16"/>
                              </w:rPr>
                              <m:t>v</m:t>
                            </m:r>
                          </m:sub>
                        </m:sSub>
                      </m:num>
                      <m:den>
                        <m:r>
                          <w:rPr>
                            <w:rFonts w:ascii="Latin Modern Math" w:eastAsia="MS Mincho" w:hAnsi="Latin Modern Math"/>
                            <w:noProof/>
                            <w:sz w:val="16"/>
                            <w:szCs w:val="16"/>
                          </w:rPr>
                          <m:t>dt</m:t>
                        </m:r>
                      </m:den>
                    </m:f>
                  </m:e>
                </m:d>
                <m:r>
                  <w:rPr>
                    <w:rFonts w:ascii="Latin Modern Math" w:eastAsia="MS Mincho" w:hAnsi="Latin Modern Math"/>
                    <w:noProof/>
                    <w:sz w:val="16"/>
                    <w:szCs w:val="16"/>
                  </w:rPr>
                  <m:t xml:space="preserve"> +</m:t>
                </m:r>
                <m:sSubSup>
                  <m:sSubSupPr>
                    <m:ctrlPr>
                      <w:rPr>
                        <w:rFonts w:ascii="Latin Modern Math" w:eastAsia="MS Mincho" w:hAnsi="Latin Modern Math"/>
                        <w:i/>
                        <w:noProof/>
                        <w:sz w:val="16"/>
                        <w:szCs w:val="16"/>
                      </w:rPr>
                    </m:ctrlPr>
                  </m:sSubSupPr>
                  <m:e>
                    <m:r>
                      <w:rPr>
                        <w:rFonts w:ascii="Latin Modern Math" w:eastAsia="MS Mincho" w:hAnsi="Latin Modern Math"/>
                        <w:noProof/>
                        <w:sz w:val="16"/>
                        <w:szCs w:val="16"/>
                      </w:rPr>
                      <m:t>ω</m:t>
                    </m:r>
                  </m:e>
                  <m:sub>
                    <m:r>
                      <w:rPr>
                        <w:rFonts w:ascii="Latin Modern Math" w:eastAsia="MS Mincho" w:hAnsi="Latin Modern Math"/>
                        <w:noProof/>
                        <w:sz w:val="16"/>
                        <w:szCs w:val="16"/>
                      </w:rPr>
                      <m:t>n</m:t>
                    </m:r>
                  </m:sub>
                  <m:sup>
                    <m:r>
                      <w:rPr>
                        <w:rFonts w:ascii="Latin Modern Math" w:eastAsia="MS Mincho" w:hAnsi="Latin Modern Math"/>
                        <w:noProof/>
                        <w:sz w:val="16"/>
                        <w:szCs w:val="16"/>
                      </w:rPr>
                      <m:t>2</m:t>
                    </m:r>
                  </m:sup>
                </m:sSubSup>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B</m:t>
                    </m:r>
                  </m:e>
                  <m:sub>
                    <m:r>
                      <w:rPr>
                        <w:rFonts w:ascii="Latin Modern Math" w:eastAsia="MS Mincho" w:hAnsi="Latin Modern Math"/>
                        <w:noProof/>
                        <w:sz w:val="16"/>
                        <w:szCs w:val="16"/>
                      </w:rPr>
                      <m:t>e</m:t>
                    </m:r>
                  </m:sub>
                </m:sSub>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e</m:t>
                    </m:r>
                  </m:e>
                  <m:sub>
                    <m:r>
                      <w:rPr>
                        <w:rFonts w:ascii="Latin Modern Math" w:eastAsia="MS Mincho" w:hAnsi="Latin Modern Math"/>
                        <w:noProof/>
                        <w:sz w:val="16"/>
                        <w:szCs w:val="16"/>
                      </w:rPr>
                      <m:t>v</m:t>
                    </m:r>
                  </m:sub>
                </m:sSub>
                <m:r>
                  <w:rPr>
                    <w:rFonts w:ascii="Latin Modern Math" w:eastAsia="MS Mincho" w:hAnsi="Latin Modern Math"/>
                    <w:noProof/>
                    <w:sz w:val="16"/>
                    <w:szCs w:val="16"/>
                  </w:rPr>
                  <m:t>-2ζ</m:t>
                </m:r>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ω</m:t>
                    </m:r>
                  </m:e>
                  <m:sub>
                    <m:r>
                      <w:rPr>
                        <w:rFonts w:ascii="Latin Modern Math" w:eastAsia="MS Mincho" w:hAnsi="Latin Modern Math"/>
                        <w:noProof/>
                        <w:sz w:val="16"/>
                        <w:szCs w:val="16"/>
                      </w:rPr>
                      <m:t>n</m:t>
                    </m:r>
                  </m:sub>
                </m:sSub>
                <m:sSub>
                  <m:sSubPr>
                    <m:ctrlPr>
                      <w:rPr>
                        <w:rFonts w:ascii="Latin Modern Math" w:eastAsia="MS Mincho" w:hAnsi="Latin Modern Math"/>
                        <w:i/>
                        <w:noProof/>
                        <w:sz w:val="16"/>
                        <w:szCs w:val="16"/>
                      </w:rPr>
                    </m:ctrlPr>
                  </m:sSubPr>
                  <m:e>
                    <m:r>
                      <w:rPr>
                        <w:rFonts w:ascii="Latin Modern Math" w:eastAsia="MS Mincho" w:hAnsi="Latin Modern Math"/>
                        <w:noProof/>
                        <w:sz w:val="16"/>
                        <w:szCs w:val="16"/>
                      </w:rPr>
                      <m:t>T</m:t>
                    </m:r>
                  </m:e>
                  <m:sub>
                    <m:r>
                      <w:rPr>
                        <w:rFonts w:ascii="Latin Modern Math" w:eastAsia="MS Mincho" w:hAnsi="Latin Modern Math"/>
                        <w:noProof/>
                        <w:sz w:val="16"/>
                        <w:szCs w:val="16"/>
                      </w:rPr>
                      <m:t>m</m:t>
                    </m:r>
                  </m:sub>
                </m:sSub>
                <m:r>
                  <w:rPr>
                    <w:rFonts w:ascii="Latin Modern Math" w:eastAsia="MS Mincho" w:hAnsi="Latin Modern Math"/>
                    <w:noProof/>
                    <w:sz w:val="16"/>
                    <w:szCs w:val="16"/>
                  </w:rPr>
                  <m:t>'</m:t>
                </m:r>
              </m:oMath>
            </m:oMathPara>
          </w:p>
        </w:tc>
        <w:tc>
          <w:tcPr>
            <w:tcW w:w="700" w:type="pct"/>
          </w:tcPr>
          <w:p w14:paraId="3F469D75" w14:textId="77C07375" w:rsidR="00C16CCD" w:rsidRPr="00601832" w:rsidRDefault="00C16CCD" w:rsidP="003041BF">
            <w:pPr>
              <w:pStyle w:val="Caption"/>
              <w:keepNext/>
            </w:pPr>
            <w:r w:rsidRPr="00601832">
              <w:t>(</w:t>
            </w:r>
            <w:fldSimple w:instr=" SEQ ( \* ARABIC ">
              <w:r w:rsidR="003F45C6">
                <w:rPr>
                  <w:noProof/>
                </w:rPr>
                <w:t>11</w:t>
              </w:r>
            </w:fldSimple>
            <w:r w:rsidRPr="00601832">
              <w:t>)</w:t>
            </w:r>
          </w:p>
        </w:tc>
      </w:tr>
    </w:tbl>
    <w:p w14:paraId="4B4B58E5" w14:textId="5F280D2F" w:rsidR="0099383C" w:rsidRDefault="0099383C" w:rsidP="00D31BDD">
      <w:pPr>
        <w:jc w:val="left"/>
        <w:rPr>
          <w:rFonts w:eastAsia="MS Mincho"/>
          <w:noProof/>
        </w:rPr>
      </w:pPr>
      <w:r>
        <w:rPr>
          <w:rFonts w:eastAsia="MS Mincho"/>
          <w:noProof/>
        </w:rPr>
        <w:t xml:space="preserve">Integrate for </w:t>
      </w:r>
      <m:oMath>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r>
          <w:rPr>
            <w:rFonts w:ascii="Latin Modern Math" w:eastAsia="MS Mincho" w:hAnsi="Latin Modern Math"/>
            <w:noProof/>
          </w:rPr>
          <m:t>,</m:t>
        </m:r>
        <m:sSubSup>
          <m:sSubSupPr>
            <m:ctrlPr>
              <w:rPr>
                <w:rFonts w:ascii="Latin Modern Math" w:eastAsia="MS Mincho" w:hAnsi="Latin Modern Math"/>
                <w:i/>
                <w:noProof/>
              </w:rPr>
            </m:ctrlPr>
          </m:sSubSupPr>
          <m:e>
            <m:r>
              <w:rPr>
                <w:rFonts w:ascii="Latin Modern Math" w:eastAsia="MS Mincho" w:hAnsi="Latin Modern Math"/>
                <w:noProof/>
              </w:rPr>
              <m:t>T</m:t>
            </m:r>
          </m:e>
          <m:sub>
            <m:r>
              <w:rPr>
                <w:rFonts w:ascii="Latin Modern Math" w:eastAsia="MS Mincho" w:hAnsi="Latin Modern Math"/>
                <w:noProof/>
              </w:rPr>
              <m:t>m</m:t>
            </m:r>
          </m:sub>
          <m:sup>
            <m:r>
              <w:rPr>
                <w:rFonts w:ascii="Latin Modern Math" w:eastAsia="MS Mincho" w:hAnsi="Latin Modern Math"/>
                <w:noProof/>
              </w:rPr>
              <m:t>'</m:t>
            </m:r>
          </m:sup>
        </m:sSubSup>
      </m:oMath>
    </w:p>
    <w:p w14:paraId="1E8E9C6B" w14:textId="77777777" w:rsidR="006113B0" w:rsidRPr="0099383C" w:rsidRDefault="006113B0" w:rsidP="00D31BDD">
      <w:pPr>
        <w:jc w:val="left"/>
        <w:rPr>
          <w:rFonts w:eastAsia="MS Mincho"/>
          <w:noProof/>
        </w:rPr>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99383C" w:rsidRPr="00601832" w14:paraId="5845BC2A" w14:textId="77777777" w:rsidTr="006113B0">
        <w:trPr>
          <w:trHeight w:val="296"/>
        </w:trPr>
        <w:tc>
          <w:tcPr>
            <w:tcW w:w="688" w:type="pct"/>
          </w:tcPr>
          <w:p w14:paraId="3F0808C1" w14:textId="77777777" w:rsidR="0099383C" w:rsidRPr="00601832" w:rsidRDefault="0099383C" w:rsidP="003041BF">
            <w:pPr>
              <w:pStyle w:val="Abstract"/>
              <w:ind w:firstLine="0"/>
              <w:rPr>
                <w:b w:val="0"/>
              </w:rPr>
            </w:pPr>
          </w:p>
        </w:tc>
        <w:tc>
          <w:tcPr>
            <w:tcW w:w="3612" w:type="pct"/>
          </w:tcPr>
          <w:p w14:paraId="3244A69C" w14:textId="68483F87" w:rsidR="0099383C" w:rsidRPr="006113B0" w:rsidRDefault="003F45C6" w:rsidP="003041BF">
            <w:pPr>
              <w:jc w:val="left"/>
              <w:rPr>
                <w:rFonts w:eastAsia="MS Mincho"/>
                <w:noProof/>
              </w:rPr>
            </w:pPr>
            <m:oMathPara>
              <m:oMath>
                <m:sSub>
                  <m:sSubPr>
                    <m:ctrlPr>
                      <w:rPr>
                        <w:rFonts w:ascii="Latin Modern Math" w:eastAsia="MS Mincho" w:hAnsi="Latin Modern Math"/>
                        <w:i/>
                        <w:noProof/>
                      </w:rPr>
                    </m:ctrlPr>
                  </m:sSubPr>
                  <m:e>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e>
                  <m:sub>
                    <m:r>
                      <w:rPr>
                        <w:rFonts w:ascii="Latin Modern Math" w:eastAsia="MS Mincho" w:hAnsi="Latin Modern Math"/>
                        <w:noProof/>
                      </w:rPr>
                      <m:t>k</m:t>
                    </m:r>
                  </m:sub>
                </m:sSub>
                <m:r>
                  <w:rPr>
                    <w:rFonts w:ascii="Latin Modern Math" w:eastAsia="MS Mincho" w:hAnsi="Latin Modern Math"/>
                    <w:noProof/>
                  </w:rPr>
                  <m:t>=</m:t>
                </m:r>
                <m:sSub>
                  <m:sSubPr>
                    <m:ctrlPr>
                      <w:rPr>
                        <w:rFonts w:ascii="Latin Modern Math" w:eastAsia="MS Mincho" w:hAnsi="Latin Modern Math"/>
                        <w:i/>
                        <w:noProof/>
                      </w:rPr>
                    </m:ctrlPr>
                  </m:sSubPr>
                  <m:e>
                    <m:sSub>
                      <m:sSubPr>
                        <m:ctrlPr>
                          <w:rPr>
                            <w:rFonts w:ascii="Latin Modern Math" w:eastAsia="MS Mincho" w:hAnsi="Latin Modern Math"/>
                            <w:i/>
                            <w:noProof/>
                          </w:rPr>
                        </m:ctrlPr>
                      </m:sSubPr>
                      <m:e>
                        <m:r>
                          <w:rPr>
                            <w:rFonts w:ascii="Latin Modern Math" w:eastAsia="MS Mincho" w:hAnsi="Latin Modern Math"/>
                            <w:noProof/>
                          </w:rPr>
                          <m:t>T</m:t>
                        </m:r>
                      </m:e>
                      <m:sub>
                        <m:r>
                          <w:rPr>
                            <w:rFonts w:ascii="Latin Modern Math" w:eastAsia="MS Mincho" w:hAnsi="Latin Modern Math"/>
                            <w:noProof/>
                          </w:rPr>
                          <m:t>m</m:t>
                        </m:r>
                      </m:sub>
                    </m:sSub>
                  </m:e>
                  <m:sub>
                    <m:r>
                      <w:rPr>
                        <w:rFonts w:ascii="Latin Modern Math" w:eastAsia="MS Mincho" w:hAnsi="Latin Modern Math"/>
                        <w:noProof/>
                      </w:rPr>
                      <m:t>k-1</m:t>
                    </m:r>
                  </m:sub>
                </m:sSub>
                <m:r>
                  <w:rPr>
                    <w:rFonts w:ascii="Latin Modern Math" w:eastAsia="MS Mincho" w:hAnsi="Latin Modern Math"/>
                    <w:noProof/>
                  </w:rPr>
                  <m:t>+</m:t>
                </m:r>
                <m:r>
                  <m:rPr>
                    <m:sty m:val="p"/>
                  </m:rPr>
                  <w:rPr>
                    <w:rFonts w:ascii="Latin Modern Math" w:eastAsia="MS Mincho" w:hAnsi="Latin Modern Math"/>
                    <w:noProof/>
                  </w:rPr>
                  <m:t>Δ</m:t>
                </m:r>
                <m:r>
                  <w:rPr>
                    <w:rFonts w:ascii="Latin Modern Math" w:eastAsia="MS Mincho" w:hAnsi="Latin Modern Math"/>
                    <w:noProof/>
                  </w:rPr>
                  <m:t>t⋅</m:t>
                </m:r>
                <m:sSub>
                  <m:sSubPr>
                    <m:ctrlPr>
                      <w:rPr>
                        <w:rFonts w:ascii="Latin Modern Math" w:eastAsia="MS Mincho" w:hAnsi="Latin Modern Math"/>
                        <w:i/>
                        <w:noProof/>
                      </w:rPr>
                    </m:ctrlPr>
                  </m:sSubPr>
                  <m:e>
                    <m:sSubSup>
                      <m:sSubSupPr>
                        <m:ctrlPr>
                          <w:rPr>
                            <w:rFonts w:ascii="Latin Modern Math" w:eastAsia="MS Mincho" w:hAnsi="Latin Modern Math"/>
                            <w:i/>
                            <w:noProof/>
                          </w:rPr>
                        </m:ctrlPr>
                      </m:sSubSupPr>
                      <m:e>
                        <m:r>
                          <w:rPr>
                            <w:rFonts w:ascii="Latin Modern Math" w:eastAsia="MS Mincho" w:hAnsi="Latin Modern Math"/>
                            <w:noProof/>
                          </w:rPr>
                          <m:t>T</m:t>
                        </m:r>
                      </m:e>
                      <m:sub>
                        <m:r>
                          <w:rPr>
                            <w:rFonts w:ascii="Latin Modern Math" w:eastAsia="MS Mincho" w:hAnsi="Latin Modern Math"/>
                            <w:noProof/>
                          </w:rPr>
                          <m:t>m</m:t>
                        </m:r>
                      </m:sub>
                      <m:sup>
                        <m:r>
                          <w:rPr>
                            <w:rFonts w:ascii="Latin Modern Math" w:eastAsia="MS Mincho" w:hAnsi="Latin Modern Math"/>
                            <w:noProof/>
                          </w:rPr>
                          <m:t>'</m:t>
                        </m:r>
                      </m:sup>
                    </m:sSubSup>
                  </m:e>
                  <m:sub>
                    <m:r>
                      <w:rPr>
                        <w:rFonts w:ascii="Latin Modern Math" w:eastAsia="MS Mincho" w:hAnsi="Latin Modern Math"/>
                        <w:noProof/>
                      </w:rPr>
                      <m:t>k-1</m:t>
                    </m:r>
                  </m:sub>
                </m:sSub>
              </m:oMath>
            </m:oMathPara>
          </w:p>
        </w:tc>
        <w:tc>
          <w:tcPr>
            <w:tcW w:w="700" w:type="pct"/>
          </w:tcPr>
          <w:p w14:paraId="0EB887FD" w14:textId="2461E015" w:rsidR="0099383C" w:rsidRPr="00601832" w:rsidRDefault="0099383C" w:rsidP="003041BF">
            <w:pPr>
              <w:pStyle w:val="Caption"/>
              <w:keepNext/>
            </w:pPr>
            <w:r w:rsidRPr="00601832">
              <w:t>(</w:t>
            </w:r>
            <w:fldSimple w:instr=" SEQ ( \* ARABIC ">
              <w:r w:rsidR="003F45C6">
                <w:rPr>
                  <w:noProof/>
                </w:rPr>
                <w:t>12</w:t>
              </w:r>
            </w:fldSimple>
            <w:r w:rsidRPr="00601832">
              <w:t>)</w:t>
            </w:r>
          </w:p>
        </w:tc>
      </w:tr>
      <w:tr w:rsidR="006113B0" w:rsidRPr="00601832" w14:paraId="2F89D3A8" w14:textId="77777777" w:rsidTr="00093042">
        <w:trPr>
          <w:trHeight w:val="296"/>
        </w:trPr>
        <w:tc>
          <w:tcPr>
            <w:tcW w:w="688" w:type="pct"/>
          </w:tcPr>
          <w:p w14:paraId="6D019101" w14:textId="77777777" w:rsidR="006113B0" w:rsidRPr="00601832" w:rsidRDefault="006113B0" w:rsidP="003041BF">
            <w:pPr>
              <w:pStyle w:val="Abstract"/>
              <w:ind w:firstLine="0"/>
              <w:rPr>
                <w:b w:val="0"/>
              </w:rPr>
            </w:pPr>
          </w:p>
        </w:tc>
        <w:tc>
          <w:tcPr>
            <w:tcW w:w="3612" w:type="pct"/>
          </w:tcPr>
          <w:p w14:paraId="50147094" w14:textId="13ABA5F2" w:rsidR="006113B0" w:rsidRPr="006113B0" w:rsidRDefault="003F45C6" w:rsidP="00D16888">
            <w:pPr>
              <w:jc w:val="left"/>
              <w:rPr>
                <w:rFonts w:eastAsia="MS Mincho"/>
                <w:noProof/>
              </w:rPr>
            </w:pPr>
            <m:oMathPara>
              <m:oMath>
                <m:sSub>
                  <m:sSubPr>
                    <m:ctrlPr>
                      <w:rPr>
                        <w:rFonts w:ascii="Latin Modern Math" w:eastAsia="MS Mincho" w:hAnsi="Latin Modern Math"/>
                        <w:i/>
                        <w:noProof/>
                      </w:rPr>
                    </m:ctrlPr>
                  </m:sSubPr>
                  <m:e>
                    <m:sSubSup>
                      <m:sSubSupPr>
                        <m:ctrlPr>
                          <w:rPr>
                            <w:rFonts w:ascii="Latin Modern Math" w:eastAsia="MS Mincho" w:hAnsi="Latin Modern Math"/>
                            <w:i/>
                            <w:noProof/>
                          </w:rPr>
                        </m:ctrlPr>
                      </m:sSubSupPr>
                      <m:e>
                        <m:r>
                          <w:rPr>
                            <w:rFonts w:ascii="Latin Modern Math" w:eastAsia="MS Mincho" w:hAnsi="Latin Modern Math"/>
                            <w:noProof/>
                          </w:rPr>
                          <m:t>T</m:t>
                        </m:r>
                      </m:e>
                      <m:sub>
                        <m:r>
                          <w:rPr>
                            <w:rFonts w:ascii="Latin Modern Math" w:eastAsia="MS Mincho" w:hAnsi="Latin Modern Math"/>
                            <w:noProof/>
                          </w:rPr>
                          <m:t>m</m:t>
                        </m:r>
                      </m:sub>
                      <m:sup>
                        <m:r>
                          <w:rPr>
                            <w:rFonts w:ascii="Latin Modern Math" w:eastAsia="MS Mincho" w:hAnsi="Latin Modern Math"/>
                            <w:noProof/>
                          </w:rPr>
                          <m:t>'</m:t>
                        </m:r>
                      </m:sup>
                    </m:sSubSup>
                  </m:e>
                  <m:sub>
                    <m:r>
                      <w:rPr>
                        <w:rFonts w:ascii="Latin Modern Math" w:eastAsia="MS Mincho" w:hAnsi="Latin Modern Math"/>
                        <w:noProof/>
                      </w:rPr>
                      <m:t>k</m:t>
                    </m:r>
                  </m:sub>
                </m:sSub>
                <m:r>
                  <w:rPr>
                    <w:rFonts w:ascii="Latin Modern Math" w:eastAsia="MS Mincho" w:hAnsi="Latin Modern Math"/>
                    <w:noProof/>
                  </w:rPr>
                  <m:t>=</m:t>
                </m:r>
                <m:sSub>
                  <m:sSubPr>
                    <m:ctrlPr>
                      <w:rPr>
                        <w:rFonts w:ascii="Latin Modern Math" w:eastAsia="MS Mincho" w:hAnsi="Latin Modern Math"/>
                        <w:i/>
                        <w:noProof/>
                      </w:rPr>
                    </m:ctrlPr>
                  </m:sSubPr>
                  <m:e>
                    <m:sSubSup>
                      <m:sSubSupPr>
                        <m:ctrlPr>
                          <w:rPr>
                            <w:rFonts w:ascii="Latin Modern Math" w:eastAsia="MS Mincho" w:hAnsi="Latin Modern Math"/>
                            <w:i/>
                            <w:noProof/>
                          </w:rPr>
                        </m:ctrlPr>
                      </m:sSubSupPr>
                      <m:e>
                        <m:r>
                          <w:rPr>
                            <w:rFonts w:ascii="Latin Modern Math" w:eastAsia="MS Mincho" w:hAnsi="Latin Modern Math"/>
                            <w:noProof/>
                          </w:rPr>
                          <m:t>T</m:t>
                        </m:r>
                      </m:e>
                      <m:sub>
                        <m:r>
                          <w:rPr>
                            <w:rFonts w:ascii="Latin Modern Math" w:eastAsia="MS Mincho" w:hAnsi="Latin Modern Math"/>
                            <w:noProof/>
                          </w:rPr>
                          <m:t>m</m:t>
                        </m:r>
                      </m:sub>
                      <m:sup>
                        <m:r>
                          <w:rPr>
                            <w:rFonts w:ascii="Latin Modern Math" w:eastAsia="MS Mincho" w:hAnsi="Latin Modern Math"/>
                            <w:noProof/>
                          </w:rPr>
                          <m:t>'</m:t>
                        </m:r>
                      </m:sup>
                    </m:sSubSup>
                  </m:e>
                  <m:sub>
                    <m:r>
                      <w:rPr>
                        <w:rFonts w:ascii="Latin Modern Math" w:eastAsia="MS Mincho" w:hAnsi="Latin Modern Math"/>
                        <w:noProof/>
                      </w:rPr>
                      <m:t>k-1</m:t>
                    </m:r>
                  </m:sub>
                </m:sSub>
                <m:r>
                  <w:rPr>
                    <w:rFonts w:ascii="Latin Modern Math" w:eastAsia="MS Mincho" w:hAnsi="Latin Modern Math"/>
                    <w:noProof/>
                  </w:rPr>
                  <m:t>+</m:t>
                </m:r>
                <m:r>
                  <m:rPr>
                    <m:sty m:val="p"/>
                  </m:rPr>
                  <w:rPr>
                    <w:rFonts w:ascii="Latin Modern Math" w:eastAsia="MS Mincho" w:hAnsi="Latin Modern Math"/>
                    <w:noProof/>
                  </w:rPr>
                  <m:t>Δ</m:t>
                </m:r>
                <m:r>
                  <w:rPr>
                    <w:rFonts w:ascii="Latin Modern Math" w:eastAsia="MS Mincho" w:hAnsi="Latin Modern Math"/>
                    <w:noProof/>
                  </w:rPr>
                  <m:t>t⋅</m:t>
                </m:r>
                <m:sSub>
                  <m:sSubPr>
                    <m:ctrlPr>
                      <w:rPr>
                        <w:rFonts w:ascii="Latin Modern Math" w:eastAsia="MS Mincho" w:hAnsi="Latin Modern Math"/>
                        <w:i/>
                        <w:noProof/>
                      </w:rPr>
                    </m:ctrlPr>
                  </m:sSubPr>
                  <m:e>
                    <m:sSubSup>
                      <m:sSubSupPr>
                        <m:ctrlPr>
                          <w:rPr>
                            <w:rFonts w:ascii="Latin Modern Math" w:eastAsia="MS Mincho" w:hAnsi="Latin Modern Math"/>
                            <w:i/>
                            <w:noProof/>
                          </w:rPr>
                        </m:ctrlPr>
                      </m:sSubSupPr>
                      <m:e>
                        <m:r>
                          <w:rPr>
                            <w:rFonts w:ascii="Latin Modern Math" w:eastAsia="MS Mincho" w:hAnsi="Latin Modern Math"/>
                            <w:noProof/>
                          </w:rPr>
                          <m:t>T</m:t>
                        </m:r>
                      </m:e>
                      <m:sub>
                        <m:r>
                          <w:rPr>
                            <w:rFonts w:ascii="Latin Modern Math" w:eastAsia="MS Mincho" w:hAnsi="Latin Modern Math"/>
                            <w:noProof/>
                          </w:rPr>
                          <m:t>m</m:t>
                        </m:r>
                      </m:sub>
                      <m:sup>
                        <m:r>
                          <w:rPr>
                            <w:rFonts w:ascii="Latin Modern Math" w:eastAsia="MS Mincho" w:hAnsi="Latin Modern Math"/>
                            <w:noProof/>
                          </w:rPr>
                          <m:t>''</m:t>
                        </m:r>
                      </m:sup>
                    </m:sSubSup>
                  </m:e>
                  <m:sub>
                    <m:r>
                      <w:rPr>
                        <w:rFonts w:ascii="Latin Modern Math" w:eastAsia="MS Mincho" w:hAnsi="Latin Modern Math"/>
                        <w:noProof/>
                      </w:rPr>
                      <m:t>k-1</m:t>
                    </m:r>
                  </m:sub>
                </m:sSub>
              </m:oMath>
            </m:oMathPara>
          </w:p>
        </w:tc>
        <w:tc>
          <w:tcPr>
            <w:tcW w:w="700" w:type="pct"/>
          </w:tcPr>
          <w:p w14:paraId="3B2FB043" w14:textId="5B7FD4DE" w:rsidR="006113B0" w:rsidRPr="00601832" w:rsidRDefault="006113B0" w:rsidP="003041BF">
            <w:pPr>
              <w:pStyle w:val="Caption"/>
              <w:keepNext/>
            </w:pPr>
            <w:r w:rsidRPr="00601832">
              <w:t>(</w:t>
            </w:r>
            <w:fldSimple w:instr=" SEQ ( \* ARABIC ">
              <w:r w:rsidR="003F45C6">
                <w:rPr>
                  <w:noProof/>
                </w:rPr>
                <w:t>13</w:t>
              </w:r>
            </w:fldSimple>
            <w:r w:rsidRPr="00601832">
              <w:t>)</w:t>
            </w:r>
          </w:p>
        </w:tc>
      </w:tr>
    </w:tbl>
    <w:p w14:paraId="15237307" w14:textId="4A4999A2" w:rsidR="00F24CE8" w:rsidRDefault="00F24CE8" w:rsidP="007F23C3">
      <w:pPr>
        <w:pStyle w:val="Heading1"/>
      </w:pPr>
      <w:r>
        <w:t>Simplified Controller</w:t>
      </w:r>
    </w:p>
    <w:p w14:paraId="2F5A7B6D" w14:textId="6CD90266" w:rsidR="00F41F17" w:rsidRDefault="00F24CE8" w:rsidP="00F24CE8">
      <w:pPr>
        <w:jc w:val="left"/>
      </w:pPr>
      <w:r>
        <w:t xml:space="preserve">In order to develop a second order response in the angular </w:t>
      </w:r>
      <w:r w:rsidR="00F41F17">
        <w:t>velocity a non-standard controller form is used. The advantage of this is that the velocity response is smoothed with zero derivative initially and torque gradually increases. Although this control response can be custom coded in most software, many systems incorporate PID blocks for ease of use. The more important aspect of these blocks is that sometimes they are also tied to high speed hardware that can calculate the PID much faster than if the code were to be run on an infinite loop within the main code execution. Furthermore, PID blocks also usually have the added benefit of having regular real time sampling intervals, simplifying calculations.</w:t>
      </w:r>
    </w:p>
    <w:p w14:paraId="5C3DE429" w14:textId="4D66E251" w:rsidR="00F41F17" w:rsidRDefault="00F41F17" w:rsidP="00F24CE8">
      <w:pPr>
        <w:jc w:val="left"/>
      </w:pPr>
    </w:p>
    <w:p w14:paraId="7F052D11" w14:textId="1E3C8117" w:rsidR="00F41F17" w:rsidRDefault="00F41F17" w:rsidP="00F24CE8">
      <w:pPr>
        <w:jc w:val="left"/>
      </w:pPr>
      <w:r>
        <w:t>If instead of using Eq. 3, we instead use Eq. 14</w:t>
      </w:r>
      <w:r w:rsidR="00F93CF1">
        <w:t xml:space="preserve"> controller equation </w:t>
      </w:r>
      <m:oMath>
        <m:r>
          <w:rPr>
            <w:rFonts w:ascii="Latin Modern Math" w:hAnsi="Latin Modern Math"/>
          </w:rPr>
          <m:t>C</m:t>
        </m:r>
      </m:oMath>
      <w:r w:rsidR="00F93CF1">
        <w:t xml:space="preserve"> becomes a standard PI controller shown in Eq. 15.</w:t>
      </w:r>
      <w:r w:rsidR="009832BB">
        <w:t xml:space="preserve"> A different way to ex</w:t>
      </w:r>
      <w:r w:rsidR="002568B8">
        <w:t xml:space="preserve">press Eq. 15 is shown in Eq. 16 for convenience. Separating </w:t>
      </w:r>
      <m:oMath>
        <m:sSub>
          <m:sSubPr>
            <m:ctrlPr>
              <w:rPr>
                <w:rFonts w:ascii="Latin Modern Math" w:hAnsi="Latin Modern Math"/>
                <w:i/>
              </w:rPr>
            </m:ctrlPr>
          </m:sSubPr>
          <m:e>
            <m:r>
              <w:rPr>
                <w:rFonts w:ascii="Latin Modern Math" w:hAnsi="Latin Modern Math"/>
              </w:rPr>
              <m:t>K</m:t>
            </m:r>
          </m:e>
          <m:sub>
            <m:r>
              <w:rPr>
                <w:rFonts w:ascii="Latin Modern Math" w:hAnsi="Latin Modern Math"/>
              </w:rPr>
              <m:t>p</m:t>
            </m:r>
          </m:sub>
        </m:sSub>
      </m:oMath>
      <w:r w:rsidR="002568B8">
        <w:t xml:space="preserve"> and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i</m:t>
            </m:r>
          </m:sub>
        </m:sSub>
        <m:r>
          <w:rPr>
            <w:rFonts w:ascii="Latin Modern Math" w:hAnsi="Latin Modern Math"/>
          </w:rPr>
          <m:t>=</m:t>
        </m:r>
        <m:f>
          <m:fPr>
            <m:ctrlPr>
              <w:rPr>
                <w:rFonts w:ascii="Latin Modern Math" w:hAnsi="Latin Modern Math"/>
                <w:i/>
              </w:rPr>
            </m:ctrlPr>
          </m:fPr>
          <m:num>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num>
          <m:den>
            <m:sSub>
              <m:sSubPr>
                <m:ctrlPr>
                  <w:rPr>
                    <w:rFonts w:ascii="Latin Modern Math" w:hAnsi="Latin Modern Math"/>
                    <w:i/>
                  </w:rPr>
                </m:ctrlPr>
              </m:sSubPr>
              <m:e>
                <m:r>
                  <w:rPr>
                    <w:rFonts w:ascii="Latin Modern Math" w:hAnsi="Latin Modern Math"/>
                  </w:rPr>
                  <m:t>J</m:t>
                </m:r>
              </m:e>
              <m:sub>
                <m:r>
                  <w:rPr>
                    <w:rFonts w:ascii="Latin Modern Math" w:hAnsi="Latin Modern Math"/>
                  </w:rPr>
                  <m:t>e</m:t>
                </m:r>
              </m:sub>
            </m:sSub>
          </m:den>
        </m:f>
      </m:oMath>
      <w:r w:rsidR="00066679">
        <w:t xml:space="preserve"> into another standard form. </w:t>
      </w:r>
    </w:p>
    <w:p w14:paraId="5F2858AA" w14:textId="29DE5856" w:rsidR="00F41F17" w:rsidRDefault="00F41F17" w:rsidP="00F24CE8">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F41F17" w:rsidRPr="00601832" w14:paraId="2E987B90" w14:textId="77777777" w:rsidTr="00AE6B10">
        <w:trPr>
          <w:trHeight w:val="296"/>
        </w:trPr>
        <w:tc>
          <w:tcPr>
            <w:tcW w:w="688" w:type="pct"/>
          </w:tcPr>
          <w:p w14:paraId="72172E6A" w14:textId="77777777" w:rsidR="00F41F17" w:rsidRPr="00601832" w:rsidRDefault="00F41F17" w:rsidP="005140E5">
            <w:pPr>
              <w:pStyle w:val="Abstract"/>
              <w:ind w:firstLine="0"/>
              <w:rPr>
                <w:b w:val="0"/>
              </w:rPr>
            </w:pPr>
          </w:p>
        </w:tc>
        <w:tc>
          <w:tcPr>
            <w:tcW w:w="3612" w:type="pct"/>
          </w:tcPr>
          <w:p w14:paraId="7E5C800E" w14:textId="755C06D1" w:rsidR="00F41F17" w:rsidRPr="006113B0" w:rsidRDefault="00F41F17" w:rsidP="005140E5">
            <w:pPr>
              <w:jc w:val="left"/>
              <w:rPr>
                <w:rFonts w:eastAsia="MS Mincho"/>
                <w:noProof/>
              </w:rPr>
            </w:pPr>
            <m:oMathPara>
              <m:oMath>
                <m:r>
                  <w:rPr>
                    <w:rFonts w:ascii="Latin Modern Math" w:eastAsia="MS Mincho" w:hAnsi="Latin Modern Math"/>
                    <w:noProof/>
                  </w:rPr>
                  <m:t>H=</m:t>
                </m:r>
                <m:f>
                  <m:fPr>
                    <m:ctrlPr>
                      <w:rPr>
                        <w:rFonts w:ascii="Latin Modern Math" w:eastAsia="MS Mincho" w:hAnsi="Latin Modern Math"/>
                        <w:i/>
                        <w:noProof/>
                      </w:rPr>
                    </m:ctrlPr>
                  </m:fPr>
                  <m:num>
                    <m:r>
                      <w:rPr>
                        <w:rFonts w:ascii="Latin Modern Math" w:eastAsia="MS Mincho" w:hAnsi="Latin Modern Math"/>
                        <w:noProof/>
                      </w:rPr>
                      <m:t>ω</m:t>
                    </m:r>
                  </m:num>
                  <m:den>
                    <m:sSub>
                      <m:sSubPr>
                        <m:ctrlPr>
                          <w:rPr>
                            <w:rFonts w:ascii="Latin Modern Math" w:eastAsia="MS Mincho" w:hAnsi="Latin Modern Math"/>
                            <w:i/>
                            <w:noProof/>
                          </w:rPr>
                        </m:ctrlPr>
                      </m:sSubPr>
                      <m:e>
                        <m:r>
                          <w:rPr>
                            <w:rFonts w:ascii="Latin Modern Math" w:eastAsia="MS Mincho" w:hAnsi="Latin Modern Math"/>
                            <w:noProof/>
                          </w:rPr>
                          <m:t>ω</m:t>
                        </m:r>
                      </m:e>
                      <m:sub>
                        <m:r>
                          <w:rPr>
                            <w:rFonts w:ascii="Latin Modern Math" w:eastAsia="MS Mincho" w:hAnsi="Latin Modern Math"/>
                            <w:noProof/>
                          </w:rPr>
                          <m:t>r</m:t>
                        </m:r>
                      </m:sub>
                    </m:sSub>
                  </m:den>
                </m:f>
                <m:r>
                  <w:rPr>
                    <w:rFonts w:ascii="Latin Modern Math" w:eastAsia="MS Mincho" w:hAnsi="Latin Modern Math"/>
                    <w:noProof/>
                  </w:rPr>
                  <m:t>=</m:t>
                </m:r>
                <m:f>
                  <m:fPr>
                    <m:ctrlPr>
                      <w:rPr>
                        <w:rFonts w:ascii="Latin Modern Math" w:eastAsia="MS Mincho" w:hAnsi="Latin Modern Math"/>
                        <w:i/>
                        <w:noProof/>
                      </w:rPr>
                    </m:ctrlPr>
                  </m:fPr>
                  <m:num>
                    <m:r>
                      <w:rPr>
                        <w:rFonts w:ascii="Latin Modern Math" w:eastAsia="MS Mincho" w:hAnsi="Latin Modern Math"/>
                        <w:noProof/>
                      </w:rPr>
                      <m:t>1</m:t>
                    </m:r>
                  </m:num>
                  <m:den>
                    <m:r>
                      <w:rPr>
                        <w:rFonts w:ascii="Latin Modern Math" w:eastAsia="MS Mincho" w:hAnsi="Latin Modern Math"/>
                        <w:noProof/>
                      </w:rPr>
                      <m:t>τs+1</m:t>
                    </m:r>
                  </m:den>
                </m:f>
              </m:oMath>
            </m:oMathPara>
          </w:p>
        </w:tc>
        <w:tc>
          <w:tcPr>
            <w:tcW w:w="700" w:type="pct"/>
          </w:tcPr>
          <w:p w14:paraId="3DA99A7D" w14:textId="48E07B11" w:rsidR="00F41F17" w:rsidRPr="00601832" w:rsidRDefault="00F41F17" w:rsidP="005140E5">
            <w:pPr>
              <w:pStyle w:val="Caption"/>
              <w:keepNext/>
            </w:pPr>
            <w:r w:rsidRPr="00601832">
              <w:t>(</w:t>
            </w:r>
            <w:fldSimple w:instr=" SEQ ( \* ARABIC ">
              <w:r w:rsidR="003F45C6">
                <w:rPr>
                  <w:noProof/>
                </w:rPr>
                <w:t>14</w:t>
              </w:r>
            </w:fldSimple>
            <w:r w:rsidRPr="00601832">
              <w:t>)</w:t>
            </w:r>
          </w:p>
        </w:tc>
      </w:tr>
      <w:tr w:rsidR="00F41F17" w:rsidRPr="00601832" w14:paraId="4B78CF7F" w14:textId="77777777" w:rsidTr="00AE6B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88" w:type="pct"/>
            <w:tcBorders>
              <w:top w:val="nil"/>
              <w:left w:val="nil"/>
              <w:bottom w:val="nil"/>
              <w:right w:val="nil"/>
            </w:tcBorders>
          </w:tcPr>
          <w:p w14:paraId="083F0FE3" w14:textId="77777777" w:rsidR="00F41F17" w:rsidRPr="00601832" w:rsidRDefault="00F41F17" w:rsidP="005140E5">
            <w:pPr>
              <w:pStyle w:val="Abstract"/>
              <w:ind w:firstLine="0"/>
              <w:rPr>
                <w:b w:val="0"/>
              </w:rPr>
            </w:pPr>
          </w:p>
        </w:tc>
        <w:tc>
          <w:tcPr>
            <w:tcW w:w="3612" w:type="pct"/>
            <w:tcBorders>
              <w:top w:val="nil"/>
              <w:left w:val="nil"/>
              <w:bottom w:val="nil"/>
              <w:right w:val="nil"/>
            </w:tcBorders>
          </w:tcPr>
          <w:p w14:paraId="76512C23" w14:textId="6947B069" w:rsidR="00F41F17" w:rsidRPr="006113B0" w:rsidRDefault="00F41F17" w:rsidP="00F41F17">
            <w:pPr>
              <w:jc w:val="left"/>
              <w:rPr>
                <w:rFonts w:eastAsia="MS Mincho"/>
                <w:noProof/>
              </w:rPr>
            </w:pPr>
            <m:oMathPara>
              <m:oMath>
                <m:r>
                  <w:rPr>
                    <w:rFonts w:ascii="Latin Modern Math" w:eastAsia="MS Mincho" w:hAnsi="Latin Modern Math"/>
                    <w:noProof/>
                  </w:rPr>
                  <m:t>C=</m:t>
                </m:r>
                <m:f>
                  <m:fPr>
                    <m:ctrlPr>
                      <w:rPr>
                        <w:rFonts w:ascii="Latin Modern Math" w:eastAsia="MS Mincho" w:hAnsi="Latin Modern Math"/>
                        <w:i/>
                        <w:noProof/>
                      </w:rPr>
                    </m:ctrlPr>
                  </m:fPr>
                  <m:num>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s+</m:t>
                    </m:r>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num>
                  <m:den>
                    <m:r>
                      <w:rPr>
                        <w:rFonts w:ascii="Latin Modern Math" w:eastAsia="MS Mincho" w:hAnsi="Latin Modern Math"/>
                        <w:noProof/>
                      </w:rPr>
                      <m:t>τs</m:t>
                    </m:r>
                  </m:den>
                </m:f>
              </m:oMath>
            </m:oMathPara>
          </w:p>
        </w:tc>
        <w:tc>
          <w:tcPr>
            <w:tcW w:w="700" w:type="pct"/>
            <w:tcBorders>
              <w:top w:val="nil"/>
              <w:left w:val="nil"/>
              <w:bottom w:val="nil"/>
              <w:right w:val="nil"/>
            </w:tcBorders>
          </w:tcPr>
          <w:p w14:paraId="23172F28" w14:textId="2A8D8249" w:rsidR="00F41F17" w:rsidRPr="00601832" w:rsidRDefault="00F41F17" w:rsidP="005140E5">
            <w:pPr>
              <w:pStyle w:val="Caption"/>
              <w:keepNext/>
            </w:pPr>
            <w:r w:rsidRPr="00601832">
              <w:t>(</w:t>
            </w:r>
            <w:fldSimple w:instr=" SEQ ( \* ARABIC ">
              <w:r w:rsidR="003F45C6">
                <w:rPr>
                  <w:noProof/>
                </w:rPr>
                <w:t>15</w:t>
              </w:r>
            </w:fldSimple>
            <w:r w:rsidRPr="00601832">
              <w:t>)</w:t>
            </w:r>
          </w:p>
        </w:tc>
      </w:tr>
      <w:tr w:rsidR="000E521E" w:rsidRPr="00601832" w14:paraId="67D09F72" w14:textId="77777777" w:rsidTr="00AE6B10">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96"/>
        </w:trPr>
        <w:tc>
          <w:tcPr>
            <w:tcW w:w="688" w:type="pct"/>
            <w:tcBorders>
              <w:top w:val="nil"/>
              <w:left w:val="nil"/>
              <w:bottom w:val="nil"/>
              <w:right w:val="nil"/>
            </w:tcBorders>
          </w:tcPr>
          <w:p w14:paraId="1231CDD6" w14:textId="77777777" w:rsidR="000E521E" w:rsidRPr="00601832" w:rsidRDefault="000E521E" w:rsidP="00556A68">
            <w:pPr>
              <w:pStyle w:val="Abstract"/>
              <w:ind w:firstLine="0"/>
              <w:rPr>
                <w:b w:val="0"/>
              </w:rPr>
            </w:pPr>
          </w:p>
        </w:tc>
        <w:tc>
          <w:tcPr>
            <w:tcW w:w="3612" w:type="pct"/>
            <w:tcBorders>
              <w:top w:val="nil"/>
              <w:left w:val="nil"/>
              <w:bottom w:val="nil"/>
              <w:right w:val="nil"/>
            </w:tcBorders>
          </w:tcPr>
          <w:p w14:paraId="1BB236F4" w14:textId="28B6629B" w:rsidR="000E521E" w:rsidRPr="006113B0" w:rsidRDefault="000E521E" w:rsidP="000E521E">
            <w:pPr>
              <w:jc w:val="left"/>
              <w:rPr>
                <w:rFonts w:eastAsia="MS Mincho"/>
                <w:noProof/>
              </w:rPr>
            </w:pPr>
            <m:oMathPara>
              <m:oMath>
                <m:r>
                  <w:rPr>
                    <w:rFonts w:ascii="Latin Modern Math" w:eastAsia="MS Mincho" w:hAnsi="Latin Modern Math"/>
                    <w:noProof/>
                  </w:rPr>
                  <m:t>C=</m:t>
                </m:r>
                <m:f>
                  <m:fPr>
                    <m:ctrlPr>
                      <w:rPr>
                        <w:rFonts w:ascii="Latin Modern Math" w:eastAsia="MS Mincho" w:hAnsi="Latin Modern Math"/>
                        <w:i/>
                        <w:noProof/>
                      </w:rPr>
                    </m:ctrlPr>
                  </m:fPr>
                  <m:num>
                    <m:r>
                      <w:rPr>
                        <w:rFonts w:ascii="Latin Modern Math" w:eastAsia="MS Mincho" w:hAnsi="Latin Modern Math"/>
                        <w:noProof/>
                      </w:rPr>
                      <m:t>1</m:t>
                    </m:r>
                  </m:num>
                  <m:den>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r>
                      <w:rPr>
                        <w:rFonts w:ascii="Latin Modern Math" w:eastAsia="MS Mincho" w:hAnsi="Latin Modern Math"/>
                        <w:noProof/>
                      </w:rPr>
                      <m:t>τ</m:t>
                    </m:r>
                  </m:den>
                </m:f>
                <m:d>
                  <m:dPr>
                    <m:ctrlPr>
                      <w:rPr>
                        <w:rFonts w:ascii="Latin Modern Math" w:eastAsia="MS Mincho" w:hAnsi="Latin Modern Math"/>
                        <w:i/>
                        <w:noProof/>
                      </w:rPr>
                    </m:ctrlPr>
                  </m:dPr>
                  <m:e>
                    <m:r>
                      <w:rPr>
                        <w:rFonts w:ascii="Latin Modern Math" w:eastAsia="MS Mincho" w:hAnsi="Latin Modern Math"/>
                        <w:noProof/>
                      </w:rPr>
                      <m:t>1+</m:t>
                    </m:r>
                    <m:f>
                      <m:fPr>
                        <m:ctrlPr>
                          <w:rPr>
                            <w:rFonts w:ascii="Latin Modern Math" w:eastAsia="MS Mincho" w:hAnsi="Latin Modern Math"/>
                            <w:i/>
                            <w:noProof/>
                          </w:rPr>
                        </m:ctrlPr>
                      </m:fPr>
                      <m:num>
                        <m:sSub>
                          <m:sSubPr>
                            <m:ctrlPr>
                              <w:rPr>
                                <w:rFonts w:ascii="Latin Modern Math" w:eastAsia="MS Mincho" w:hAnsi="Latin Modern Math"/>
                                <w:i/>
                                <w:noProof/>
                              </w:rPr>
                            </m:ctrlPr>
                          </m:sSubPr>
                          <m:e>
                            <m:r>
                              <w:rPr>
                                <w:rFonts w:ascii="Latin Modern Math" w:eastAsia="MS Mincho" w:hAnsi="Latin Modern Math"/>
                                <w:noProof/>
                              </w:rPr>
                              <m:t>B</m:t>
                            </m:r>
                          </m:e>
                          <m:sub>
                            <m:r>
                              <w:rPr>
                                <w:rFonts w:ascii="Latin Modern Math" w:eastAsia="MS Mincho" w:hAnsi="Latin Modern Math"/>
                                <w:noProof/>
                              </w:rPr>
                              <m:t>e</m:t>
                            </m:r>
                          </m:sub>
                        </m:sSub>
                      </m:num>
                      <m:den>
                        <m:sSub>
                          <m:sSubPr>
                            <m:ctrlPr>
                              <w:rPr>
                                <w:rFonts w:ascii="Latin Modern Math" w:eastAsia="MS Mincho" w:hAnsi="Latin Modern Math"/>
                                <w:i/>
                                <w:noProof/>
                              </w:rPr>
                            </m:ctrlPr>
                          </m:sSubPr>
                          <m:e>
                            <m:r>
                              <w:rPr>
                                <w:rFonts w:ascii="Latin Modern Math" w:eastAsia="MS Mincho" w:hAnsi="Latin Modern Math"/>
                                <w:noProof/>
                              </w:rPr>
                              <m:t>J</m:t>
                            </m:r>
                          </m:e>
                          <m:sub>
                            <m:r>
                              <w:rPr>
                                <w:rFonts w:ascii="Latin Modern Math" w:eastAsia="MS Mincho" w:hAnsi="Latin Modern Math"/>
                                <w:noProof/>
                              </w:rPr>
                              <m:t>e</m:t>
                            </m:r>
                          </m:sub>
                        </m:sSub>
                      </m:den>
                    </m:f>
                    <m:r>
                      <w:rPr>
                        <w:rFonts w:ascii="Latin Modern Math" w:eastAsia="MS Mincho" w:hAnsi="Latin Modern Math"/>
                        <w:noProof/>
                      </w:rPr>
                      <m:t>s</m:t>
                    </m:r>
                  </m:e>
                </m:d>
              </m:oMath>
            </m:oMathPara>
          </w:p>
        </w:tc>
        <w:tc>
          <w:tcPr>
            <w:tcW w:w="700" w:type="pct"/>
            <w:tcBorders>
              <w:top w:val="nil"/>
              <w:left w:val="nil"/>
              <w:bottom w:val="nil"/>
              <w:right w:val="nil"/>
            </w:tcBorders>
          </w:tcPr>
          <w:p w14:paraId="1EF2E890" w14:textId="26DC252D" w:rsidR="000E521E" w:rsidRPr="00601832" w:rsidRDefault="000E521E" w:rsidP="00556A68">
            <w:pPr>
              <w:pStyle w:val="Caption"/>
              <w:keepNext/>
            </w:pPr>
            <w:r w:rsidRPr="00601832">
              <w:t>(</w:t>
            </w:r>
            <w:r w:rsidR="003F45C6">
              <w:fldChar w:fldCharType="begin"/>
            </w:r>
            <w:r w:rsidR="003F45C6">
              <w:instrText xml:space="preserve"> SEQ ( \* ARABIC </w:instrText>
            </w:r>
            <w:r w:rsidR="003F45C6">
              <w:fldChar w:fldCharType="separate"/>
            </w:r>
            <w:r w:rsidR="003F45C6">
              <w:rPr>
                <w:noProof/>
              </w:rPr>
              <w:t>16</w:t>
            </w:r>
            <w:r w:rsidR="003F45C6">
              <w:rPr>
                <w:noProof/>
              </w:rPr>
              <w:fldChar w:fldCharType="end"/>
            </w:r>
            <w:r w:rsidRPr="00601832">
              <w:t>)</w:t>
            </w:r>
          </w:p>
        </w:tc>
      </w:tr>
    </w:tbl>
    <w:p w14:paraId="51EFA845" w14:textId="77777777" w:rsidR="00F41F17" w:rsidRPr="00F24CE8" w:rsidRDefault="00F41F17" w:rsidP="00F24CE8">
      <w:pPr>
        <w:jc w:val="left"/>
      </w:pPr>
    </w:p>
    <w:p w14:paraId="38E59209" w14:textId="4022E121" w:rsidR="007F23C3" w:rsidRDefault="00E16C08" w:rsidP="007F23C3">
      <w:pPr>
        <w:pStyle w:val="Heading1"/>
      </w:pPr>
      <w:r>
        <w:t>Saturation</w:t>
      </w:r>
      <w:r w:rsidR="00753121">
        <w:t xml:space="preserve"> and Coulomb compensation</w:t>
      </w:r>
    </w:p>
    <w:p w14:paraId="7E1DA077" w14:textId="1FF7B084" w:rsidR="00381818" w:rsidRDefault="00E16C08" w:rsidP="004E3812">
      <w:pPr>
        <w:jc w:val="left"/>
      </w:pPr>
      <w:r>
        <w:t>The control law will indefinitely integrate error signal creating larger and larger torques if the reference velocity is not reached. This torque is then limited to be the viscous friction at feed motor velocity added to the desired torque due to tension.</w:t>
      </w:r>
      <w:r w:rsidR="00C5348E">
        <w:t xml:space="preserve"> Note that this value does not include the </w:t>
      </w:r>
      <w:r w:rsidR="004241F1">
        <w:t>Coulomb friction torque.</w:t>
      </w:r>
    </w:p>
    <w:p w14:paraId="37EC4D61" w14:textId="092D64C0" w:rsidR="006F4258" w:rsidRDefault="006F4258" w:rsidP="004E3812">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6F4258" w:rsidRPr="00601832" w14:paraId="6E1087CF" w14:textId="77777777" w:rsidTr="003041BF">
        <w:trPr>
          <w:trHeight w:val="296"/>
        </w:trPr>
        <w:tc>
          <w:tcPr>
            <w:tcW w:w="688" w:type="pct"/>
          </w:tcPr>
          <w:p w14:paraId="77965914" w14:textId="77777777" w:rsidR="006F4258" w:rsidRPr="00601832" w:rsidRDefault="006F4258" w:rsidP="003041BF">
            <w:pPr>
              <w:pStyle w:val="Abstract"/>
              <w:ind w:firstLine="0"/>
              <w:rPr>
                <w:b w:val="0"/>
              </w:rPr>
            </w:pPr>
          </w:p>
        </w:tc>
        <w:tc>
          <w:tcPr>
            <w:tcW w:w="3612" w:type="pct"/>
          </w:tcPr>
          <w:p w14:paraId="5DE45C1C" w14:textId="32C72BBF" w:rsidR="006F4258" w:rsidRPr="00C5348E" w:rsidRDefault="003F45C6" w:rsidP="003041BF">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sat</m:t>
                    </m:r>
                  </m:sub>
                </m:sSub>
                <m:r>
                  <w:rPr>
                    <w:rFonts w:ascii="Latin Modern Math" w:hAnsi="Latin Modern Math"/>
                  </w:rPr>
                  <m:t>=</m:t>
                </m:r>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sSub>
                  <m:sSubPr>
                    <m:ctrlPr>
                      <w:rPr>
                        <w:rFonts w:ascii="Latin Modern Math" w:hAnsi="Latin Modern Math"/>
                        <w:i/>
                      </w:rPr>
                    </m:ctrlPr>
                  </m:sSubPr>
                  <m:e>
                    <m:r>
                      <w:rPr>
                        <w:rFonts w:ascii="Latin Modern Math" w:hAnsi="Latin Modern Math"/>
                      </w:rPr>
                      <m:t>ω</m:t>
                    </m:r>
                  </m:e>
                  <m:sub>
                    <m:r>
                      <w:rPr>
                        <w:rFonts w:ascii="Latin Modern Math" w:hAnsi="Latin Modern Math"/>
                      </w:rPr>
                      <m:t>f</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T</m:t>
                    </m:r>
                  </m:sub>
                </m:sSub>
              </m:oMath>
            </m:oMathPara>
          </w:p>
        </w:tc>
        <w:tc>
          <w:tcPr>
            <w:tcW w:w="700" w:type="pct"/>
          </w:tcPr>
          <w:p w14:paraId="1CAE8427" w14:textId="19D54ECB" w:rsidR="006F4258" w:rsidRPr="00601832" w:rsidRDefault="006F4258" w:rsidP="003041BF">
            <w:pPr>
              <w:pStyle w:val="Caption"/>
              <w:keepNext/>
            </w:pPr>
            <w:r w:rsidRPr="00601832">
              <w:t>(</w:t>
            </w:r>
            <w:fldSimple w:instr=" SEQ ( \* ARABIC ">
              <w:r w:rsidR="003F45C6">
                <w:rPr>
                  <w:noProof/>
                </w:rPr>
                <w:t>17</w:t>
              </w:r>
            </w:fldSimple>
            <w:r w:rsidRPr="00601832">
              <w:t>)</w:t>
            </w:r>
          </w:p>
        </w:tc>
      </w:tr>
    </w:tbl>
    <w:p w14:paraId="292C9FC5" w14:textId="5E8A5AB6" w:rsidR="006C7372" w:rsidRDefault="00753121" w:rsidP="004E3812">
      <w:pPr>
        <w:jc w:val="left"/>
      </w:pPr>
      <w:r>
        <w:t xml:space="preserve">Therefore, we use </w:t>
      </w:r>
      <w:r w:rsidR="006C7372">
        <w:t>Eq</w:t>
      </w:r>
      <w:r w:rsidR="00C250B1">
        <w:t>.</w:t>
      </w:r>
      <w:r w:rsidR="006C7372">
        <w:t xml:space="preserve"> 15 If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gt;</m:t>
        </m:r>
        <m:sSub>
          <m:sSubPr>
            <m:ctrlPr>
              <w:rPr>
                <w:rFonts w:ascii="Latin Modern Math" w:hAnsi="Latin Modern Math"/>
                <w:i/>
              </w:rPr>
            </m:ctrlPr>
          </m:sSubPr>
          <m:e>
            <m:r>
              <w:rPr>
                <w:rFonts w:ascii="Latin Modern Math" w:hAnsi="Latin Modern Math"/>
              </w:rPr>
              <m:t>T</m:t>
            </m:r>
          </m:e>
          <m:sub>
            <m:r>
              <w:rPr>
                <w:rFonts w:ascii="Latin Modern Math" w:hAnsi="Latin Modern Math"/>
              </w:rPr>
              <m:t>sat</m:t>
            </m:r>
          </m:sub>
        </m:sSub>
      </m:oMath>
      <w:r w:rsidR="006C7372">
        <w:t xml:space="preserve"> </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123B53" w:rsidRPr="00601832" w14:paraId="2B6423A3" w14:textId="77777777" w:rsidTr="003041BF">
        <w:trPr>
          <w:trHeight w:val="296"/>
        </w:trPr>
        <w:tc>
          <w:tcPr>
            <w:tcW w:w="688" w:type="pct"/>
          </w:tcPr>
          <w:p w14:paraId="137987F7" w14:textId="77777777" w:rsidR="00123B53" w:rsidRPr="00601832" w:rsidRDefault="00123B53" w:rsidP="003041BF">
            <w:pPr>
              <w:pStyle w:val="Abstract"/>
              <w:ind w:firstLine="0"/>
              <w:rPr>
                <w:b w:val="0"/>
              </w:rPr>
            </w:pPr>
          </w:p>
        </w:tc>
        <w:tc>
          <w:tcPr>
            <w:tcW w:w="3612" w:type="pct"/>
          </w:tcPr>
          <w:p w14:paraId="3861CD12" w14:textId="177DFA34" w:rsidR="00123B53" w:rsidRPr="00C5348E" w:rsidRDefault="003F45C6" w:rsidP="00E16B96">
            <w:pPr>
              <w:jc w:val="left"/>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sat</m:t>
                    </m:r>
                  </m:sub>
                </m:sSub>
              </m:oMath>
            </m:oMathPara>
          </w:p>
        </w:tc>
        <w:tc>
          <w:tcPr>
            <w:tcW w:w="700" w:type="pct"/>
          </w:tcPr>
          <w:p w14:paraId="1B050A2D" w14:textId="6C3B419F" w:rsidR="00123B53" w:rsidRPr="00601832" w:rsidRDefault="00123B53" w:rsidP="003041BF">
            <w:pPr>
              <w:pStyle w:val="Caption"/>
              <w:keepNext/>
            </w:pPr>
            <w:r w:rsidRPr="00601832">
              <w:t>(</w:t>
            </w:r>
            <w:fldSimple w:instr=" SEQ ( \* ARABIC ">
              <w:r w:rsidR="003F45C6">
                <w:rPr>
                  <w:noProof/>
                </w:rPr>
                <w:t>18</w:t>
              </w:r>
            </w:fldSimple>
            <w:r w:rsidRPr="00601832">
              <w:t>)</w:t>
            </w:r>
          </w:p>
        </w:tc>
      </w:tr>
    </w:tbl>
    <w:p w14:paraId="00F33E9A" w14:textId="2E9B709F" w:rsidR="00753121" w:rsidRDefault="00F118FC" w:rsidP="004E3812">
      <w:pPr>
        <w:jc w:val="left"/>
      </w:pPr>
      <w:r>
        <w:t xml:space="preserve">Afterward we add </w:t>
      </w:r>
      <m:oMath>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t xml:space="preserve"> to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t>. Thus, the total control signal</w:t>
      </w:r>
      <w:r w:rsidR="0018722E">
        <w:t xml:space="preserve">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out</m:t>
            </m:r>
          </m:sub>
        </m:sSub>
      </m:oMath>
      <w:r>
        <w:t xml:space="preserve"> torque is written as </w:t>
      </w:r>
      <w:r w:rsidR="00DA3C6C">
        <w:t>the sum of saturated torque and</w:t>
      </w:r>
      <w:r w:rsidR="00A639EF">
        <w:t xml:space="preserve"> </w:t>
      </w:r>
      <m:oMath>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w:r w:rsidR="00982173">
        <w:t xml:space="preserve"> in Eq. 19</w:t>
      </w:r>
      <w:r w:rsidR="007A08DC">
        <w:t xml:space="preserve">. Note that when calculating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7A08DC">
        <w:t xml:space="preserve"> using the equation in Eq. </w:t>
      </w:r>
      <w:r w:rsidR="001808E7">
        <w:t>1</w:t>
      </w:r>
      <w:r w:rsidR="007A08DC">
        <w:t xml:space="preserve">8, do not substitute </w:t>
      </w:r>
      <m:oMath>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oMath>
      <w:r w:rsidR="007A08DC">
        <w:t xml:space="preserve"> with </w:t>
      </w:r>
      <m:oMath>
        <m:sSub>
          <m:sSubPr>
            <m:ctrlPr>
              <w:rPr>
                <w:rFonts w:ascii="Latin Modern Math" w:hAnsi="Latin Modern Math"/>
                <w:i/>
              </w:rPr>
            </m:ctrlPr>
          </m:sSubPr>
          <m:e>
            <m:r>
              <w:rPr>
                <w:rFonts w:ascii="Latin Modern Math" w:hAnsi="Latin Modern Math"/>
              </w:rPr>
              <m:t>C</m:t>
            </m:r>
          </m:e>
          <m:sub>
            <m:r>
              <w:rPr>
                <w:rFonts w:ascii="Latin Modern Math" w:hAnsi="Latin Modern Math"/>
              </w:rPr>
              <m:t>out</m:t>
            </m:r>
          </m:sub>
        </m:sSub>
      </m:oMath>
      <w:r w:rsidR="007A08DC">
        <w:t>.</w:t>
      </w:r>
    </w:p>
    <w:p w14:paraId="5B3467BE" w14:textId="68475331" w:rsidR="00753121" w:rsidRDefault="00753121" w:rsidP="004E3812">
      <w:pPr>
        <w:jc w:val="left"/>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DA3C6C" w:rsidRPr="00601832" w14:paraId="4FAEC9BC" w14:textId="77777777" w:rsidTr="003041BF">
        <w:trPr>
          <w:trHeight w:val="296"/>
        </w:trPr>
        <w:tc>
          <w:tcPr>
            <w:tcW w:w="688" w:type="pct"/>
          </w:tcPr>
          <w:p w14:paraId="67DCE82B" w14:textId="77777777" w:rsidR="00DA3C6C" w:rsidRPr="00601832" w:rsidRDefault="00DA3C6C" w:rsidP="003041BF">
            <w:pPr>
              <w:pStyle w:val="Abstract"/>
              <w:ind w:firstLine="0"/>
              <w:rPr>
                <w:b w:val="0"/>
              </w:rPr>
            </w:pPr>
          </w:p>
        </w:tc>
        <w:tc>
          <w:tcPr>
            <w:tcW w:w="3612" w:type="pct"/>
          </w:tcPr>
          <w:p w14:paraId="20C3A5D2" w14:textId="1E3C7F71" w:rsidR="00DA3C6C" w:rsidRPr="00C5348E" w:rsidRDefault="003F45C6" w:rsidP="000D433C">
            <w:pPr>
              <w:jc w:val="left"/>
            </w:pPr>
            <m:oMathPara>
              <m:oMath>
                <m:sSub>
                  <m:sSubPr>
                    <m:ctrlPr>
                      <w:rPr>
                        <w:rFonts w:ascii="Latin Modern Math" w:hAnsi="Latin Modern Math"/>
                        <w:i/>
                      </w:rPr>
                    </m:ctrlPr>
                  </m:sSubPr>
                  <m:e>
                    <m:r>
                      <w:rPr>
                        <w:rFonts w:ascii="Latin Modern Math" w:hAnsi="Latin Modern Math"/>
                      </w:rPr>
                      <m:t>C</m:t>
                    </m:r>
                  </m:e>
                  <m:sub>
                    <m:r>
                      <w:rPr>
                        <w:rFonts w:ascii="Latin Modern Math" w:hAnsi="Latin Modern Math"/>
                      </w:rPr>
                      <m:t>out</m:t>
                    </m:r>
                  </m:sub>
                </m:sSub>
                <m:r>
                  <w:rPr>
                    <w:rFonts w:ascii="Latin Modern Math" w:hAnsi="Latin Modern Math"/>
                  </w:rPr>
                  <m:t>=</m:t>
                </m:r>
                <m:sSub>
                  <m:sSubPr>
                    <m:ctrlPr>
                      <w:rPr>
                        <w:rFonts w:ascii="Latin Modern Math" w:hAnsi="Latin Modern Math"/>
                        <w:i/>
                      </w:rPr>
                    </m:ctrlPr>
                  </m:sSubPr>
                  <m:e>
                    <m:r>
                      <w:rPr>
                        <w:rFonts w:ascii="Latin Modern Math" w:hAnsi="Latin Modern Math"/>
                      </w:rPr>
                      <m:t>T</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u</m:t>
                    </m:r>
                  </m:e>
                  <m:sub>
                    <m:r>
                      <w:rPr>
                        <w:rFonts w:ascii="Latin Modern Math" w:hAnsi="Latin Modern Math"/>
                      </w:rPr>
                      <m:t>0</m:t>
                    </m:r>
                  </m:sub>
                </m:sSub>
              </m:oMath>
            </m:oMathPara>
          </w:p>
        </w:tc>
        <w:tc>
          <w:tcPr>
            <w:tcW w:w="700" w:type="pct"/>
          </w:tcPr>
          <w:p w14:paraId="0CBD27DC" w14:textId="7585B849" w:rsidR="00DA3C6C" w:rsidRPr="00601832" w:rsidRDefault="00DA3C6C" w:rsidP="003041BF">
            <w:pPr>
              <w:pStyle w:val="Caption"/>
              <w:keepNext/>
            </w:pPr>
            <w:r w:rsidRPr="00601832">
              <w:t>(</w:t>
            </w:r>
            <w:fldSimple w:instr=" SEQ ( \* ARABIC ">
              <w:r w:rsidR="003F45C6">
                <w:rPr>
                  <w:noProof/>
                </w:rPr>
                <w:t>19</w:t>
              </w:r>
            </w:fldSimple>
            <w:r w:rsidRPr="00601832">
              <w:t>)</w:t>
            </w:r>
          </w:p>
        </w:tc>
      </w:tr>
    </w:tbl>
    <w:p w14:paraId="3FE5A258" w14:textId="4F088774" w:rsidR="00A234E1" w:rsidRDefault="00F209E7" w:rsidP="00A234E1">
      <w:pPr>
        <w:pStyle w:val="Heading1"/>
      </w:pPr>
      <w:r>
        <w:t>Simulation Verification</w:t>
      </w:r>
    </w:p>
    <w:p w14:paraId="0F71ED7D" w14:textId="4435E828" w:rsidR="00000DF9" w:rsidRDefault="00000DF9" w:rsidP="00E76003">
      <w:pPr>
        <w:jc w:val="both"/>
      </w:pPr>
      <w:r>
        <w:t>In order to show that the torque will grow to specified torque in steady state a simulation is run.</w:t>
      </w:r>
    </w:p>
    <w:p w14:paraId="63180E63" w14:textId="2CECCD39" w:rsidR="00000DF9" w:rsidRDefault="00000DF9" w:rsidP="00E76003">
      <w:pPr>
        <w:jc w:val="both"/>
      </w:pPr>
    </w:p>
    <w:p w14:paraId="1389D4B5" w14:textId="5F8AEFEB" w:rsidR="00000DF9" w:rsidRDefault="00D8535E" w:rsidP="00E76003">
      <w:pPr>
        <w:jc w:val="both"/>
      </w:pPr>
      <w:r>
        <w:t>The simulation is initialized with the following constants:</w:t>
      </w:r>
    </w:p>
    <w:p w14:paraId="6B0A7089" w14:textId="77777777" w:rsidR="00D8535E" w:rsidRDefault="00D8535E" w:rsidP="00E76003">
      <w:pPr>
        <w:jc w:val="both"/>
      </w:pPr>
    </w:p>
    <w:p w14:paraId="1863D90B" w14:textId="543F4BE2" w:rsidR="00000DF9" w:rsidRPr="00000DF9" w:rsidRDefault="003F45C6" w:rsidP="00E76003">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r</m:t>
              </m:r>
            </m:sub>
          </m:sSub>
          <m:r>
            <w:rPr>
              <w:rFonts w:ascii="Latin Modern Math" w:hAnsi="Latin Modern Math"/>
            </w:rPr>
            <m:t>=1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m:oMathPara>
    </w:p>
    <w:p w14:paraId="714E5F62" w14:textId="2ACD03E3" w:rsidR="00D8535E" w:rsidRPr="00495543" w:rsidRDefault="003F45C6" w:rsidP="00E76003">
      <w:pPr>
        <w:jc w:val="both"/>
      </w:pPr>
      <m:oMathPara>
        <m:oMath>
          <m:sSub>
            <m:sSubPr>
              <m:ctrlPr>
                <w:rPr>
                  <w:rFonts w:ascii="Latin Modern Math" w:hAnsi="Latin Modern Math"/>
                  <w:i/>
                </w:rPr>
              </m:ctrlPr>
            </m:sSubPr>
            <m:e>
              <m:r>
                <w:rPr>
                  <w:rFonts w:ascii="Latin Modern Math" w:hAnsi="Latin Modern Math"/>
                </w:rPr>
                <m:t>ω</m:t>
              </m:r>
            </m:e>
            <m:sub>
              <m:r>
                <w:rPr>
                  <w:rFonts w:ascii="Latin Modern Math" w:hAnsi="Latin Modern Math"/>
                </w:rPr>
                <m:t>sat</m:t>
              </m:r>
            </m:sub>
          </m:sSub>
          <m:r>
            <w:rPr>
              <w:rFonts w:ascii="Latin Modern Math" w:hAnsi="Latin Modern Math"/>
            </w:rPr>
            <m:t>=0.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m:oMathPara>
    </w:p>
    <w:p w14:paraId="4F40AE77" w14:textId="0F738354" w:rsidR="00495543" w:rsidRPr="0081712D" w:rsidRDefault="003F45C6" w:rsidP="00E76003">
      <w:pPr>
        <w:jc w:val="both"/>
      </w:pPr>
      <m:oMathPara>
        <m:oMath>
          <m:sSub>
            <m:sSubPr>
              <m:ctrlPr>
                <w:rPr>
                  <w:rFonts w:ascii="Latin Modern Math" w:hAnsi="Latin Modern Math"/>
                  <w:i/>
                </w:rPr>
              </m:ctrlPr>
            </m:sSubPr>
            <m:e>
              <m:r>
                <w:rPr>
                  <w:rFonts w:ascii="Latin Modern Math" w:hAnsi="Latin Modern Math"/>
                </w:rPr>
                <m:t>B</m:t>
              </m:r>
            </m:e>
            <m:sub>
              <m:r>
                <w:rPr>
                  <w:rFonts w:ascii="Latin Modern Math" w:hAnsi="Latin Modern Math"/>
                </w:rPr>
                <m:t>e</m:t>
              </m:r>
            </m:sub>
          </m:sSub>
          <m:r>
            <w:rPr>
              <w:rFonts w:ascii="Latin Modern Math" w:hAnsi="Latin Modern Math"/>
            </w:rPr>
            <m:t>=1</m:t>
          </m:r>
        </m:oMath>
      </m:oMathPara>
    </w:p>
    <w:p w14:paraId="5D81DE4B" w14:textId="641F2D2B" w:rsidR="0081712D" w:rsidRPr="00495543" w:rsidRDefault="003F45C6" w:rsidP="00E76003">
      <w:pPr>
        <w:jc w:val="both"/>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T</m:t>
              </m:r>
            </m:sub>
          </m:sSub>
          <m:r>
            <w:rPr>
              <w:rFonts w:ascii="Latin Modern Math" w:hAnsi="Latin Modern Math"/>
            </w:rPr>
            <m:t>=1.5Nm</m:t>
          </m:r>
        </m:oMath>
      </m:oMathPara>
    </w:p>
    <w:p w14:paraId="17B09B13" w14:textId="3F79B53B" w:rsidR="00D8535E" w:rsidRDefault="003F45C6" w:rsidP="00E76003">
      <w:pPr>
        <w:jc w:val="both"/>
      </w:pPr>
      <m:oMathPara>
        <m:oMath>
          <m:sSub>
            <m:sSubPr>
              <m:ctrlPr>
                <w:rPr>
                  <w:rFonts w:ascii="Latin Modern Math" w:hAnsi="Latin Modern Math"/>
                  <w:i/>
                </w:rPr>
              </m:ctrlPr>
            </m:sSubPr>
            <m:e>
              <m:r>
                <w:rPr>
                  <w:rFonts w:ascii="Latin Modern Math" w:hAnsi="Latin Modern Math"/>
                </w:rPr>
                <m:t>T</m:t>
              </m:r>
            </m:e>
            <m:sub>
              <m:r>
                <w:rPr>
                  <w:rFonts w:ascii="Latin Modern Math" w:hAnsi="Latin Modern Math"/>
                </w:rPr>
                <m:t>sat</m:t>
              </m:r>
            </m:sub>
          </m:sSub>
          <m:r>
            <w:rPr>
              <w:rFonts w:ascii="Latin Modern Math" w:hAnsi="Latin Modern Math"/>
            </w:rPr>
            <m:t>=2Nm</m:t>
          </m:r>
        </m:oMath>
      </m:oMathPara>
    </w:p>
    <w:p w14:paraId="774CEB17" w14:textId="77777777" w:rsidR="00D8535E" w:rsidRPr="00000DF9" w:rsidRDefault="00D8535E" w:rsidP="00E76003">
      <w:pPr>
        <w:jc w:val="both"/>
      </w:pPr>
    </w:p>
    <w:p w14:paraId="390D3C91" w14:textId="3AA99BD8" w:rsidR="00CF524A" w:rsidRPr="00E76003" w:rsidRDefault="00000DF9" w:rsidP="00E76003">
      <w:pPr>
        <w:jc w:val="both"/>
      </w:pPr>
      <w:r>
        <w:fldChar w:fldCharType="begin"/>
      </w:r>
      <w:r>
        <w:instrText xml:space="preserve"> REF _Ref16245219 \h </w:instrText>
      </w:r>
      <w:r>
        <w:fldChar w:fldCharType="separate"/>
      </w:r>
      <w:r w:rsidR="003F45C6">
        <w:t xml:space="preserve">Figure </w:t>
      </w:r>
      <w:r w:rsidR="003F45C6">
        <w:rPr>
          <w:noProof/>
        </w:rPr>
        <w:t>2</w:t>
      </w:r>
      <w:r>
        <w:fldChar w:fldCharType="end"/>
      </w:r>
      <w:r w:rsidR="000A2D56">
        <w:t xml:space="preserve"> shows that the initial response of the angular velocity follows a second order overdamped system as expected. However, after hitting the threshold of </w:t>
      </w:r>
      <m:oMath>
        <m:r>
          <w:rPr>
            <w:rFonts w:ascii="Latin Modern Math" w:hAnsi="Latin Modern Math"/>
          </w:rPr>
          <m:t>0.5rad</m:t>
        </m:r>
        <m:sSup>
          <m:sSupPr>
            <m:ctrlPr>
              <w:rPr>
                <w:rFonts w:ascii="Latin Modern Math" w:hAnsi="Latin Modern Math"/>
                <w:i/>
              </w:rPr>
            </m:ctrlPr>
          </m:sSupPr>
          <m:e>
            <m:r>
              <w:rPr>
                <w:rFonts w:ascii="Latin Modern Math" w:hAnsi="Latin Modern Math"/>
              </w:rPr>
              <m:t>s</m:t>
            </m:r>
          </m:e>
          <m:sup>
            <m:r>
              <w:rPr>
                <w:rFonts w:ascii="Latin Modern Math" w:hAnsi="Latin Modern Math"/>
              </w:rPr>
              <m:t>-1</m:t>
            </m:r>
          </m:sup>
        </m:sSup>
      </m:oMath>
      <w:r w:rsidR="000A2D56">
        <w:t xml:space="preserve"> which is assumed to be </w:t>
      </w:r>
      <m:oMath>
        <m:sSub>
          <m:sSubPr>
            <m:ctrlPr>
              <w:rPr>
                <w:rFonts w:ascii="Latin Modern Math" w:hAnsi="Latin Modern Math"/>
                <w:i/>
              </w:rPr>
            </m:ctrlPr>
          </m:sSubPr>
          <m:e>
            <m:r>
              <w:rPr>
                <w:rFonts w:ascii="Latin Modern Math" w:hAnsi="Latin Modern Math"/>
              </w:rPr>
              <m:t>ω</m:t>
            </m:r>
          </m:e>
          <m:sub>
            <m:r>
              <w:rPr>
                <w:rFonts w:ascii="Latin Modern Math" w:hAnsi="Latin Modern Math"/>
              </w:rPr>
              <m:t>f</m:t>
            </m:r>
          </m:sub>
        </m:sSub>
      </m:oMath>
      <w:r w:rsidR="000A2D56">
        <w:t xml:space="preserve"> the feed velocity, further growth is stopped.</w:t>
      </w:r>
      <w:r w:rsidR="00DE74E8">
        <w:t xml:space="preserve"> At this point, torque build up continues until the saturation is reached, and is clamped to </w:t>
      </w:r>
      <m:oMath>
        <m:r>
          <w:rPr>
            <w:rFonts w:ascii="Latin Modern Math" w:hAnsi="Latin Modern Math"/>
          </w:rPr>
          <m:t>2Nm</m:t>
        </m:r>
      </m:oMath>
      <w:r w:rsidR="00DE74E8">
        <w:t xml:space="preserve">. </w:t>
      </w:r>
    </w:p>
    <w:p w14:paraId="4F77CFE5" w14:textId="42C7568A" w:rsidR="00E63CD1" w:rsidRDefault="006570A0" w:rsidP="00E63CD1">
      <w:pPr>
        <w:keepNext/>
      </w:pPr>
      <w:r>
        <w:rPr>
          <w:noProof/>
        </w:rPr>
        <w:drawing>
          <wp:inline distT="0" distB="0" distL="0" distR="0" wp14:anchorId="744FD27B" wp14:editId="6D6CD332">
            <wp:extent cx="320040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mulation.bmp"/>
                    <pic:cNvPicPr/>
                  </pic:nvPicPr>
                  <pic:blipFill>
                    <a:blip r:embed="rId7">
                      <a:extLst>
                        <a:ext uri="{28A0092B-C50C-407E-A947-70E740481C1C}">
                          <a14:useLocalDpi xmlns:a14="http://schemas.microsoft.com/office/drawing/2010/main" val="0"/>
                        </a:ext>
                      </a:extLst>
                    </a:blip>
                    <a:stretch>
                      <a:fillRect/>
                    </a:stretch>
                  </pic:blipFill>
                  <pic:spPr>
                    <a:xfrm>
                      <a:off x="0" y="0"/>
                      <a:ext cx="3200400" cy="2400300"/>
                    </a:xfrm>
                    <a:prstGeom prst="rect">
                      <a:avLst/>
                    </a:prstGeom>
                  </pic:spPr>
                </pic:pic>
              </a:graphicData>
            </a:graphic>
          </wp:inline>
        </w:drawing>
      </w:r>
    </w:p>
    <w:p w14:paraId="08C6BAD6" w14:textId="70DF80F6" w:rsidR="004767D1" w:rsidRDefault="00E63CD1" w:rsidP="00CF524A">
      <w:pPr>
        <w:pStyle w:val="Caption"/>
      </w:pPr>
      <w:bookmarkStart w:id="8" w:name="_Ref16245219"/>
      <w:r>
        <w:t xml:space="preserve">Figure </w:t>
      </w:r>
      <w:r w:rsidR="003F45C6">
        <w:fldChar w:fldCharType="begin"/>
      </w:r>
      <w:r w:rsidR="003F45C6">
        <w:instrText xml:space="preserve"> SEQ Figure \* ARABIC </w:instrText>
      </w:r>
      <w:r w:rsidR="003F45C6">
        <w:fldChar w:fldCharType="separate"/>
      </w:r>
      <w:r w:rsidR="003F45C6">
        <w:rPr>
          <w:noProof/>
        </w:rPr>
        <w:t>2</w:t>
      </w:r>
      <w:r w:rsidR="003F45C6">
        <w:rPr>
          <w:noProof/>
        </w:rPr>
        <w:fldChar w:fldCharType="end"/>
      </w:r>
      <w:bookmarkEnd w:id="8"/>
      <w:r>
        <w:t xml:space="preserve"> </w:t>
      </w:r>
      <w:r w:rsidR="00000DF9">
        <w:t>–</w:t>
      </w:r>
      <w:r>
        <w:t xml:space="preserve"> </w:t>
      </w:r>
      <w:r w:rsidR="00593C80">
        <w:t>Torque and velocity simulation</w:t>
      </w:r>
      <w:r w:rsidR="00000DF9">
        <w:t xml:space="preserve"> </w:t>
      </w:r>
    </w:p>
    <w:bookmarkEnd w:id="3"/>
    <w:bookmarkEnd w:id="4"/>
    <w:bookmarkEnd w:id="5"/>
    <w:bookmarkEnd w:id="6"/>
    <w:p w14:paraId="0DCA252A" w14:textId="11253547" w:rsidR="00D81021" w:rsidRDefault="00D81021" w:rsidP="00AE2B49">
      <w:pPr>
        <w:jc w:val="both"/>
      </w:pPr>
    </w:p>
    <w:p w14:paraId="5B799592" w14:textId="77777777" w:rsidR="00D81021" w:rsidRPr="00AE2B49" w:rsidRDefault="00D81021" w:rsidP="00AE2B49">
      <w:pPr>
        <w:jc w:val="both"/>
      </w:pPr>
    </w:p>
    <w:sectPr w:rsidR="00D81021" w:rsidRPr="00AE2B49"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4002EFF" w:usb1="C000E47F" w:usb2="00000009" w:usb3="00000000" w:csb0="000001F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7452F"/>
    <w:multiLevelType w:val="hybridMultilevel"/>
    <w:tmpl w:val="3A148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D386B"/>
    <w:multiLevelType w:val="hybridMultilevel"/>
    <w:tmpl w:val="F75AB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31293514"/>
    <w:multiLevelType w:val="hybridMultilevel"/>
    <w:tmpl w:val="53427F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0" w15:restartNumberingAfterBreak="0">
    <w:nsid w:val="3BBE287C"/>
    <w:multiLevelType w:val="hybridMultilevel"/>
    <w:tmpl w:val="174AE5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9B79A9"/>
    <w:multiLevelType w:val="hybridMultilevel"/>
    <w:tmpl w:val="270A261A"/>
    <w:lvl w:ilvl="0" w:tplc="F9F0F506">
      <w:start w:val="1"/>
      <w:numFmt w:val="decimal"/>
      <w:pStyle w:val="Head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2C292E"/>
    <w:multiLevelType w:val="hybridMultilevel"/>
    <w:tmpl w:val="4E3EF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F9E5297"/>
    <w:multiLevelType w:val="hybridMultilevel"/>
    <w:tmpl w:val="294A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117577"/>
    <w:multiLevelType w:val="hybridMultilevel"/>
    <w:tmpl w:val="29F4E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89603E"/>
    <w:multiLevelType w:val="multilevel"/>
    <w:tmpl w:val="2B083076"/>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6" w15:restartNumberingAfterBreak="0">
    <w:nsid w:val="46A9770C"/>
    <w:multiLevelType w:val="hybridMultilevel"/>
    <w:tmpl w:val="A7A6F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B45395"/>
    <w:multiLevelType w:val="hybridMultilevel"/>
    <w:tmpl w:val="7AB63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D1F5EC5"/>
    <w:multiLevelType w:val="hybridMultilevel"/>
    <w:tmpl w:val="F3663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BBA4A71"/>
    <w:multiLevelType w:val="hybridMultilevel"/>
    <w:tmpl w:val="0F9EA7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4666B57"/>
    <w:multiLevelType w:val="hybridMultilevel"/>
    <w:tmpl w:val="F156F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B7E15B1"/>
    <w:multiLevelType w:val="hybridMultilevel"/>
    <w:tmpl w:val="B7DAB5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1" w15:restartNumberingAfterBreak="0">
    <w:nsid w:val="7C20199A"/>
    <w:multiLevelType w:val="hybridMultilevel"/>
    <w:tmpl w:val="CF3E1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29"/>
  </w:num>
  <w:num w:numId="3">
    <w:abstractNumId w:val="5"/>
  </w:num>
  <w:num w:numId="4">
    <w:abstractNumId w:val="15"/>
  </w:num>
  <w:num w:numId="5">
    <w:abstractNumId w:val="15"/>
  </w:num>
  <w:num w:numId="6">
    <w:abstractNumId w:val="15"/>
  </w:num>
  <w:num w:numId="7">
    <w:abstractNumId w:val="15"/>
  </w:num>
  <w:num w:numId="8">
    <w:abstractNumId w:val="21"/>
  </w:num>
  <w:num w:numId="9">
    <w:abstractNumId w:val="30"/>
  </w:num>
  <w:num w:numId="10">
    <w:abstractNumId w:val="9"/>
  </w:num>
  <w:num w:numId="11">
    <w:abstractNumId w:val="4"/>
  </w:num>
  <w:num w:numId="12">
    <w:abstractNumId w:val="32"/>
  </w:num>
  <w:num w:numId="13">
    <w:abstractNumId w:val="20"/>
  </w:num>
  <w:num w:numId="14">
    <w:abstractNumId w:val="17"/>
  </w:num>
  <w:num w:numId="15">
    <w:abstractNumId w:val="22"/>
  </w:num>
  <w:num w:numId="16">
    <w:abstractNumId w:val="0"/>
  </w:num>
  <w:num w:numId="17">
    <w:abstractNumId w:val="7"/>
  </w:num>
  <w:num w:numId="18">
    <w:abstractNumId w:val="23"/>
  </w:num>
  <w:num w:numId="19">
    <w:abstractNumId w:val="2"/>
  </w:num>
  <w:num w:numId="20">
    <w:abstractNumId w:val="28"/>
  </w:num>
  <w:num w:numId="21">
    <w:abstractNumId w:val="25"/>
  </w:num>
  <w:num w:numId="22">
    <w:abstractNumId w:val="14"/>
  </w:num>
  <w:num w:numId="23">
    <w:abstractNumId w:val="6"/>
  </w:num>
  <w:num w:numId="24">
    <w:abstractNumId w:val="11"/>
  </w:num>
  <w:num w:numId="25">
    <w:abstractNumId w:val="11"/>
    <w:lvlOverride w:ilvl="0">
      <w:startOverride w:val="1"/>
    </w:lvlOverride>
  </w:num>
  <w:num w:numId="26">
    <w:abstractNumId w:val="13"/>
  </w:num>
  <w:num w:numId="27">
    <w:abstractNumId w:val="26"/>
  </w:num>
  <w:num w:numId="28">
    <w:abstractNumId w:val="31"/>
  </w:num>
  <w:num w:numId="29">
    <w:abstractNumId w:val="27"/>
  </w:num>
  <w:num w:numId="30">
    <w:abstractNumId w:val="19"/>
  </w:num>
  <w:num w:numId="31">
    <w:abstractNumId w:val="3"/>
  </w:num>
  <w:num w:numId="32">
    <w:abstractNumId w:val="16"/>
  </w:num>
  <w:num w:numId="33">
    <w:abstractNumId w:val="12"/>
  </w:num>
  <w:num w:numId="34">
    <w:abstractNumId w:val="1"/>
  </w:num>
  <w:num w:numId="35">
    <w:abstractNumId w:val="18"/>
  </w:num>
  <w:num w:numId="36">
    <w:abstractNumId w:val="24"/>
  </w:num>
  <w:num w:numId="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NqgFAP4z620tAAAA"/>
  </w:docVars>
  <w:rsids>
    <w:rsidRoot w:val="003A59A6"/>
    <w:rsid w:val="000003AE"/>
    <w:rsid w:val="00000778"/>
    <w:rsid w:val="00000DF9"/>
    <w:rsid w:val="0000113C"/>
    <w:rsid w:val="00001E2D"/>
    <w:rsid w:val="0000253A"/>
    <w:rsid w:val="00002598"/>
    <w:rsid w:val="00003009"/>
    <w:rsid w:val="0000449C"/>
    <w:rsid w:val="00005DB3"/>
    <w:rsid w:val="00006F0C"/>
    <w:rsid w:val="00007814"/>
    <w:rsid w:val="00011AC5"/>
    <w:rsid w:val="00012DA0"/>
    <w:rsid w:val="00013954"/>
    <w:rsid w:val="000144A0"/>
    <w:rsid w:val="00014A89"/>
    <w:rsid w:val="00014AB6"/>
    <w:rsid w:val="00015B65"/>
    <w:rsid w:val="00020612"/>
    <w:rsid w:val="00020928"/>
    <w:rsid w:val="00020BA3"/>
    <w:rsid w:val="0002141A"/>
    <w:rsid w:val="000227D1"/>
    <w:rsid w:val="0002395A"/>
    <w:rsid w:val="000248DF"/>
    <w:rsid w:val="00024A97"/>
    <w:rsid w:val="00024C3B"/>
    <w:rsid w:val="00025CFD"/>
    <w:rsid w:val="000308FA"/>
    <w:rsid w:val="00031560"/>
    <w:rsid w:val="00031595"/>
    <w:rsid w:val="00031631"/>
    <w:rsid w:val="00033125"/>
    <w:rsid w:val="00033D53"/>
    <w:rsid w:val="00033EC2"/>
    <w:rsid w:val="00034F3C"/>
    <w:rsid w:val="000356F6"/>
    <w:rsid w:val="000369F4"/>
    <w:rsid w:val="00036ADC"/>
    <w:rsid w:val="00036DB3"/>
    <w:rsid w:val="00040FA6"/>
    <w:rsid w:val="0004118E"/>
    <w:rsid w:val="00041349"/>
    <w:rsid w:val="00042277"/>
    <w:rsid w:val="000423D3"/>
    <w:rsid w:val="00042E7D"/>
    <w:rsid w:val="00043382"/>
    <w:rsid w:val="0004390D"/>
    <w:rsid w:val="000439F6"/>
    <w:rsid w:val="00044730"/>
    <w:rsid w:val="00045511"/>
    <w:rsid w:val="0004758F"/>
    <w:rsid w:val="00050992"/>
    <w:rsid w:val="0005186B"/>
    <w:rsid w:val="000532CC"/>
    <w:rsid w:val="00053864"/>
    <w:rsid w:val="000539EB"/>
    <w:rsid w:val="000541AD"/>
    <w:rsid w:val="0005420F"/>
    <w:rsid w:val="000542D2"/>
    <w:rsid w:val="000548A2"/>
    <w:rsid w:val="00054EB0"/>
    <w:rsid w:val="0005558C"/>
    <w:rsid w:val="00056018"/>
    <w:rsid w:val="00056B45"/>
    <w:rsid w:val="00057E94"/>
    <w:rsid w:val="00057EA3"/>
    <w:rsid w:val="000603F5"/>
    <w:rsid w:val="00060A24"/>
    <w:rsid w:val="000640B9"/>
    <w:rsid w:val="00064AE4"/>
    <w:rsid w:val="00064F8A"/>
    <w:rsid w:val="00065CB6"/>
    <w:rsid w:val="00066679"/>
    <w:rsid w:val="0006717F"/>
    <w:rsid w:val="0006794D"/>
    <w:rsid w:val="000701D6"/>
    <w:rsid w:val="00070919"/>
    <w:rsid w:val="00071B1B"/>
    <w:rsid w:val="00072958"/>
    <w:rsid w:val="000729BD"/>
    <w:rsid w:val="0007362C"/>
    <w:rsid w:val="00074F34"/>
    <w:rsid w:val="00075E56"/>
    <w:rsid w:val="00076826"/>
    <w:rsid w:val="00077500"/>
    <w:rsid w:val="00077DC2"/>
    <w:rsid w:val="000803F8"/>
    <w:rsid w:val="0008059F"/>
    <w:rsid w:val="0008122C"/>
    <w:rsid w:val="00082D65"/>
    <w:rsid w:val="000830F9"/>
    <w:rsid w:val="00083BD1"/>
    <w:rsid w:val="00084ECA"/>
    <w:rsid w:val="000851B4"/>
    <w:rsid w:val="000851C4"/>
    <w:rsid w:val="00086848"/>
    <w:rsid w:val="00087293"/>
    <w:rsid w:val="00087BFD"/>
    <w:rsid w:val="000907A0"/>
    <w:rsid w:val="000907C6"/>
    <w:rsid w:val="0009080D"/>
    <w:rsid w:val="00090F8F"/>
    <w:rsid w:val="0009125B"/>
    <w:rsid w:val="00091633"/>
    <w:rsid w:val="00091ACC"/>
    <w:rsid w:val="000927A8"/>
    <w:rsid w:val="00092C75"/>
    <w:rsid w:val="00093042"/>
    <w:rsid w:val="000936BD"/>
    <w:rsid w:val="00093B12"/>
    <w:rsid w:val="00093CF9"/>
    <w:rsid w:val="00093D64"/>
    <w:rsid w:val="00093D6C"/>
    <w:rsid w:val="00096E6B"/>
    <w:rsid w:val="00097482"/>
    <w:rsid w:val="0009776E"/>
    <w:rsid w:val="00097914"/>
    <w:rsid w:val="00097D2A"/>
    <w:rsid w:val="000A0032"/>
    <w:rsid w:val="000A1296"/>
    <w:rsid w:val="000A1505"/>
    <w:rsid w:val="000A16E9"/>
    <w:rsid w:val="000A203D"/>
    <w:rsid w:val="000A23D3"/>
    <w:rsid w:val="000A2C7F"/>
    <w:rsid w:val="000A2D56"/>
    <w:rsid w:val="000A3974"/>
    <w:rsid w:val="000A48F7"/>
    <w:rsid w:val="000A4BFC"/>
    <w:rsid w:val="000A5411"/>
    <w:rsid w:val="000A574F"/>
    <w:rsid w:val="000A67CE"/>
    <w:rsid w:val="000A7B57"/>
    <w:rsid w:val="000A7B7A"/>
    <w:rsid w:val="000A7C20"/>
    <w:rsid w:val="000B1299"/>
    <w:rsid w:val="000B1BF5"/>
    <w:rsid w:val="000B2191"/>
    <w:rsid w:val="000B29BB"/>
    <w:rsid w:val="000B4641"/>
    <w:rsid w:val="000B4A90"/>
    <w:rsid w:val="000B5610"/>
    <w:rsid w:val="000B57FF"/>
    <w:rsid w:val="000B5EA1"/>
    <w:rsid w:val="000B60C9"/>
    <w:rsid w:val="000B6265"/>
    <w:rsid w:val="000C0549"/>
    <w:rsid w:val="000C0ED9"/>
    <w:rsid w:val="000C10E0"/>
    <w:rsid w:val="000C1570"/>
    <w:rsid w:val="000C3ABC"/>
    <w:rsid w:val="000C42ED"/>
    <w:rsid w:val="000C4D66"/>
    <w:rsid w:val="000C5095"/>
    <w:rsid w:val="000C5246"/>
    <w:rsid w:val="000C5378"/>
    <w:rsid w:val="000D0551"/>
    <w:rsid w:val="000D1FEB"/>
    <w:rsid w:val="000D370E"/>
    <w:rsid w:val="000D433C"/>
    <w:rsid w:val="000D47F4"/>
    <w:rsid w:val="000D5163"/>
    <w:rsid w:val="000D5921"/>
    <w:rsid w:val="000D6793"/>
    <w:rsid w:val="000D73F4"/>
    <w:rsid w:val="000E09D3"/>
    <w:rsid w:val="000E0DC3"/>
    <w:rsid w:val="000E12C1"/>
    <w:rsid w:val="000E16E9"/>
    <w:rsid w:val="000E1A29"/>
    <w:rsid w:val="000E2143"/>
    <w:rsid w:val="000E45AE"/>
    <w:rsid w:val="000E45DA"/>
    <w:rsid w:val="000E4D19"/>
    <w:rsid w:val="000E521E"/>
    <w:rsid w:val="000E52BB"/>
    <w:rsid w:val="000E59FA"/>
    <w:rsid w:val="000E627C"/>
    <w:rsid w:val="000E6E9B"/>
    <w:rsid w:val="000E7961"/>
    <w:rsid w:val="000E7C71"/>
    <w:rsid w:val="000F03E4"/>
    <w:rsid w:val="000F06A8"/>
    <w:rsid w:val="000F126C"/>
    <w:rsid w:val="000F142C"/>
    <w:rsid w:val="000F2700"/>
    <w:rsid w:val="000F2820"/>
    <w:rsid w:val="000F287E"/>
    <w:rsid w:val="000F2FEB"/>
    <w:rsid w:val="000F4B18"/>
    <w:rsid w:val="000F526A"/>
    <w:rsid w:val="000F5EDA"/>
    <w:rsid w:val="000F6066"/>
    <w:rsid w:val="000F6C2A"/>
    <w:rsid w:val="000F72D0"/>
    <w:rsid w:val="000F759F"/>
    <w:rsid w:val="00100064"/>
    <w:rsid w:val="00102DF6"/>
    <w:rsid w:val="00103A71"/>
    <w:rsid w:val="00103EF3"/>
    <w:rsid w:val="00104758"/>
    <w:rsid w:val="0010540A"/>
    <w:rsid w:val="00105A9C"/>
    <w:rsid w:val="00105D57"/>
    <w:rsid w:val="00105FC1"/>
    <w:rsid w:val="00106C07"/>
    <w:rsid w:val="0010711E"/>
    <w:rsid w:val="00107BE9"/>
    <w:rsid w:val="00107C94"/>
    <w:rsid w:val="00111370"/>
    <w:rsid w:val="00112F00"/>
    <w:rsid w:val="001130C0"/>
    <w:rsid w:val="001137A8"/>
    <w:rsid w:val="0011383D"/>
    <w:rsid w:val="00113C66"/>
    <w:rsid w:val="00113EF7"/>
    <w:rsid w:val="0011465E"/>
    <w:rsid w:val="00114E38"/>
    <w:rsid w:val="00115067"/>
    <w:rsid w:val="00115F97"/>
    <w:rsid w:val="00117822"/>
    <w:rsid w:val="00117C8A"/>
    <w:rsid w:val="00120240"/>
    <w:rsid w:val="00121DFD"/>
    <w:rsid w:val="00121F58"/>
    <w:rsid w:val="001231C6"/>
    <w:rsid w:val="00123B53"/>
    <w:rsid w:val="00123B79"/>
    <w:rsid w:val="00123E33"/>
    <w:rsid w:val="00124634"/>
    <w:rsid w:val="0012502D"/>
    <w:rsid w:val="0012532D"/>
    <w:rsid w:val="001254A2"/>
    <w:rsid w:val="001256B1"/>
    <w:rsid w:val="001258CA"/>
    <w:rsid w:val="00126543"/>
    <w:rsid w:val="00126849"/>
    <w:rsid w:val="00127EDD"/>
    <w:rsid w:val="001301D2"/>
    <w:rsid w:val="00130CFB"/>
    <w:rsid w:val="00131BAE"/>
    <w:rsid w:val="00132793"/>
    <w:rsid w:val="001336B1"/>
    <w:rsid w:val="001337EC"/>
    <w:rsid w:val="0013419A"/>
    <w:rsid w:val="001341EA"/>
    <w:rsid w:val="00134262"/>
    <w:rsid w:val="00137D44"/>
    <w:rsid w:val="00137EC5"/>
    <w:rsid w:val="001404A4"/>
    <w:rsid w:val="001405EB"/>
    <w:rsid w:val="001408DB"/>
    <w:rsid w:val="00141238"/>
    <w:rsid w:val="001417A3"/>
    <w:rsid w:val="001418AD"/>
    <w:rsid w:val="001424B4"/>
    <w:rsid w:val="00143847"/>
    <w:rsid w:val="00143C40"/>
    <w:rsid w:val="001442D7"/>
    <w:rsid w:val="001442DB"/>
    <w:rsid w:val="00144676"/>
    <w:rsid w:val="00144CE5"/>
    <w:rsid w:val="00145780"/>
    <w:rsid w:val="00145E34"/>
    <w:rsid w:val="00146848"/>
    <w:rsid w:val="00147048"/>
    <w:rsid w:val="00147AE7"/>
    <w:rsid w:val="00147F62"/>
    <w:rsid w:val="00150184"/>
    <w:rsid w:val="00150407"/>
    <w:rsid w:val="001509D7"/>
    <w:rsid w:val="00150C88"/>
    <w:rsid w:val="001520AC"/>
    <w:rsid w:val="00152157"/>
    <w:rsid w:val="00152B0C"/>
    <w:rsid w:val="00154C23"/>
    <w:rsid w:val="00155FE1"/>
    <w:rsid w:val="0015622A"/>
    <w:rsid w:val="00156626"/>
    <w:rsid w:val="0015696D"/>
    <w:rsid w:val="001569E1"/>
    <w:rsid w:val="00156BCF"/>
    <w:rsid w:val="00156DDF"/>
    <w:rsid w:val="001576E2"/>
    <w:rsid w:val="001608D1"/>
    <w:rsid w:val="0016245C"/>
    <w:rsid w:val="001625E1"/>
    <w:rsid w:val="001647E7"/>
    <w:rsid w:val="00164E4E"/>
    <w:rsid w:val="00165170"/>
    <w:rsid w:val="001655E4"/>
    <w:rsid w:val="00165B15"/>
    <w:rsid w:val="00166030"/>
    <w:rsid w:val="001668E9"/>
    <w:rsid w:val="00167383"/>
    <w:rsid w:val="001676B8"/>
    <w:rsid w:val="001676E8"/>
    <w:rsid w:val="0017016F"/>
    <w:rsid w:val="00170317"/>
    <w:rsid w:val="0017094D"/>
    <w:rsid w:val="00170A8F"/>
    <w:rsid w:val="00170D73"/>
    <w:rsid w:val="001731F4"/>
    <w:rsid w:val="00173AE2"/>
    <w:rsid w:val="0017415E"/>
    <w:rsid w:val="00174FB4"/>
    <w:rsid w:val="001754B9"/>
    <w:rsid w:val="00175C05"/>
    <w:rsid w:val="00176046"/>
    <w:rsid w:val="00180595"/>
    <w:rsid w:val="001808E7"/>
    <w:rsid w:val="001811D3"/>
    <w:rsid w:val="00182C30"/>
    <w:rsid w:val="001837B9"/>
    <w:rsid w:val="00183C15"/>
    <w:rsid w:val="00183C1A"/>
    <w:rsid w:val="00184343"/>
    <w:rsid w:val="00184E39"/>
    <w:rsid w:val="00184E8A"/>
    <w:rsid w:val="0018505E"/>
    <w:rsid w:val="00185556"/>
    <w:rsid w:val="00185D75"/>
    <w:rsid w:val="00187136"/>
    <w:rsid w:val="0018722E"/>
    <w:rsid w:val="00187368"/>
    <w:rsid w:val="00187971"/>
    <w:rsid w:val="00187CB1"/>
    <w:rsid w:val="00191115"/>
    <w:rsid w:val="00191503"/>
    <w:rsid w:val="00192338"/>
    <w:rsid w:val="00192940"/>
    <w:rsid w:val="001935A4"/>
    <w:rsid w:val="00193D18"/>
    <w:rsid w:val="00195465"/>
    <w:rsid w:val="00195D6C"/>
    <w:rsid w:val="00195E7B"/>
    <w:rsid w:val="00197164"/>
    <w:rsid w:val="001977BA"/>
    <w:rsid w:val="001A0A00"/>
    <w:rsid w:val="001A103D"/>
    <w:rsid w:val="001A14BC"/>
    <w:rsid w:val="001A1FE2"/>
    <w:rsid w:val="001A218A"/>
    <w:rsid w:val="001A33EE"/>
    <w:rsid w:val="001A5055"/>
    <w:rsid w:val="001A52E5"/>
    <w:rsid w:val="001A5EC3"/>
    <w:rsid w:val="001A6608"/>
    <w:rsid w:val="001A68A0"/>
    <w:rsid w:val="001A6AAF"/>
    <w:rsid w:val="001B09EF"/>
    <w:rsid w:val="001B0BF6"/>
    <w:rsid w:val="001B3BB3"/>
    <w:rsid w:val="001B4E4B"/>
    <w:rsid w:val="001B5100"/>
    <w:rsid w:val="001B52C9"/>
    <w:rsid w:val="001B56D0"/>
    <w:rsid w:val="001B6401"/>
    <w:rsid w:val="001B6C17"/>
    <w:rsid w:val="001B6E93"/>
    <w:rsid w:val="001C051B"/>
    <w:rsid w:val="001C1549"/>
    <w:rsid w:val="001C20D4"/>
    <w:rsid w:val="001C3635"/>
    <w:rsid w:val="001C3C3A"/>
    <w:rsid w:val="001C3D2D"/>
    <w:rsid w:val="001C4561"/>
    <w:rsid w:val="001C577C"/>
    <w:rsid w:val="001C6C6B"/>
    <w:rsid w:val="001C6FB9"/>
    <w:rsid w:val="001C738A"/>
    <w:rsid w:val="001C79F4"/>
    <w:rsid w:val="001C7FD6"/>
    <w:rsid w:val="001D21DA"/>
    <w:rsid w:val="001D2C2F"/>
    <w:rsid w:val="001D3DAD"/>
    <w:rsid w:val="001D4395"/>
    <w:rsid w:val="001D5D1F"/>
    <w:rsid w:val="001D6E2F"/>
    <w:rsid w:val="001D7F13"/>
    <w:rsid w:val="001E0917"/>
    <w:rsid w:val="001E2965"/>
    <w:rsid w:val="001E2AE5"/>
    <w:rsid w:val="001E3F9C"/>
    <w:rsid w:val="001E4589"/>
    <w:rsid w:val="001E4E6E"/>
    <w:rsid w:val="001E5255"/>
    <w:rsid w:val="001E60F5"/>
    <w:rsid w:val="001E689F"/>
    <w:rsid w:val="001E6BD5"/>
    <w:rsid w:val="001E797B"/>
    <w:rsid w:val="001E7EC2"/>
    <w:rsid w:val="001F0274"/>
    <w:rsid w:val="001F0811"/>
    <w:rsid w:val="001F0829"/>
    <w:rsid w:val="001F08D9"/>
    <w:rsid w:val="001F0AA8"/>
    <w:rsid w:val="001F0D02"/>
    <w:rsid w:val="001F23A7"/>
    <w:rsid w:val="001F2478"/>
    <w:rsid w:val="001F24F2"/>
    <w:rsid w:val="001F2D47"/>
    <w:rsid w:val="001F3C9F"/>
    <w:rsid w:val="001F3F33"/>
    <w:rsid w:val="001F45D2"/>
    <w:rsid w:val="001F4E7E"/>
    <w:rsid w:val="001F5516"/>
    <w:rsid w:val="001F5567"/>
    <w:rsid w:val="001F5B6E"/>
    <w:rsid w:val="001F63C9"/>
    <w:rsid w:val="001F7C2D"/>
    <w:rsid w:val="002005A9"/>
    <w:rsid w:val="00200740"/>
    <w:rsid w:val="0020264B"/>
    <w:rsid w:val="00202688"/>
    <w:rsid w:val="00202CC4"/>
    <w:rsid w:val="00203294"/>
    <w:rsid w:val="00203B1B"/>
    <w:rsid w:val="00203C2D"/>
    <w:rsid w:val="002044B1"/>
    <w:rsid w:val="002047DA"/>
    <w:rsid w:val="0020500E"/>
    <w:rsid w:val="0020524C"/>
    <w:rsid w:val="0020618E"/>
    <w:rsid w:val="00206549"/>
    <w:rsid w:val="002077F4"/>
    <w:rsid w:val="002102F0"/>
    <w:rsid w:val="00210803"/>
    <w:rsid w:val="00210A11"/>
    <w:rsid w:val="0021182A"/>
    <w:rsid w:val="0021244B"/>
    <w:rsid w:val="00212892"/>
    <w:rsid w:val="00212DF1"/>
    <w:rsid w:val="00213992"/>
    <w:rsid w:val="00213B4B"/>
    <w:rsid w:val="00213B64"/>
    <w:rsid w:val="00214FA5"/>
    <w:rsid w:val="00215E10"/>
    <w:rsid w:val="00216528"/>
    <w:rsid w:val="00216D99"/>
    <w:rsid w:val="0021703A"/>
    <w:rsid w:val="00221A3A"/>
    <w:rsid w:val="00221B44"/>
    <w:rsid w:val="00222752"/>
    <w:rsid w:val="00222E58"/>
    <w:rsid w:val="00222F1E"/>
    <w:rsid w:val="0022302E"/>
    <w:rsid w:val="00223CBF"/>
    <w:rsid w:val="00223D6E"/>
    <w:rsid w:val="00224C0F"/>
    <w:rsid w:val="00224CDC"/>
    <w:rsid w:val="00224D78"/>
    <w:rsid w:val="00224DD2"/>
    <w:rsid w:val="00225F01"/>
    <w:rsid w:val="0022763D"/>
    <w:rsid w:val="00227C37"/>
    <w:rsid w:val="00230544"/>
    <w:rsid w:val="00232421"/>
    <w:rsid w:val="00232C5C"/>
    <w:rsid w:val="0023396D"/>
    <w:rsid w:val="00234089"/>
    <w:rsid w:val="00234B0A"/>
    <w:rsid w:val="00235822"/>
    <w:rsid w:val="00236A0F"/>
    <w:rsid w:val="002407F3"/>
    <w:rsid w:val="00240ADB"/>
    <w:rsid w:val="00240F80"/>
    <w:rsid w:val="002416A0"/>
    <w:rsid w:val="002418B3"/>
    <w:rsid w:val="00241B7B"/>
    <w:rsid w:val="0024208D"/>
    <w:rsid w:val="00242312"/>
    <w:rsid w:val="00242923"/>
    <w:rsid w:val="0024379B"/>
    <w:rsid w:val="002437A4"/>
    <w:rsid w:val="0024655F"/>
    <w:rsid w:val="00246C7F"/>
    <w:rsid w:val="00246CD4"/>
    <w:rsid w:val="00247E0F"/>
    <w:rsid w:val="00250DD6"/>
    <w:rsid w:val="00251F23"/>
    <w:rsid w:val="002524D5"/>
    <w:rsid w:val="002533C3"/>
    <w:rsid w:val="00253DEC"/>
    <w:rsid w:val="002540AA"/>
    <w:rsid w:val="00254846"/>
    <w:rsid w:val="00254C89"/>
    <w:rsid w:val="002554AB"/>
    <w:rsid w:val="0025573A"/>
    <w:rsid w:val="00256363"/>
    <w:rsid w:val="002568B8"/>
    <w:rsid w:val="00256F27"/>
    <w:rsid w:val="002575AE"/>
    <w:rsid w:val="00257FBF"/>
    <w:rsid w:val="00260C9A"/>
    <w:rsid w:val="00263832"/>
    <w:rsid w:val="002640C9"/>
    <w:rsid w:val="00264574"/>
    <w:rsid w:val="00264979"/>
    <w:rsid w:val="00264AFA"/>
    <w:rsid w:val="00264D52"/>
    <w:rsid w:val="00264F15"/>
    <w:rsid w:val="00266912"/>
    <w:rsid w:val="00266AC0"/>
    <w:rsid w:val="002678D6"/>
    <w:rsid w:val="002705E9"/>
    <w:rsid w:val="002709C5"/>
    <w:rsid w:val="00271048"/>
    <w:rsid w:val="0027108A"/>
    <w:rsid w:val="002714E3"/>
    <w:rsid w:val="00271876"/>
    <w:rsid w:val="00271C22"/>
    <w:rsid w:val="00272B77"/>
    <w:rsid w:val="00272EF3"/>
    <w:rsid w:val="00273FB1"/>
    <w:rsid w:val="0027423D"/>
    <w:rsid w:val="00274ED3"/>
    <w:rsid w:val="002759FD"/>
    <w:rsid w:val="0027611B"/>
    <w:rsid w:val="00276135"/>
    <w:rsid w:val="00276735"/>
    <w:rsid w:val="00276C28"/>
    <w:rsid w:val="00280CCA"/>
    <w:rsid w:val="00281291"/>
    <w:rsid w:val="002821EF"/>
    <w:rsid w:val="00283CF4"/>
    <w:rsid w:val="00283FD8"/>
    <w:rsid w:val="00284A5C"/>
    <w:rsid w:val="00285266"/>
    <w:rsid w:val="002864A3"/>
    <w:rsid w:val="0028788A"/>
    <w:rsid w:val="00287BAC"/>
    <w:rsid w:val="00287EC7"/>
    <w:rsid w:val="002900E6"/>
    <w:rsid w:val="00292040"/>
    <w:rsid w:val="0029205C"/>
    <w:rsid w:val="002934E6"/>
    <w:rsid w:val="00293DD7"/>
    <w:rsid w:val="00294489"/>
    <w:rsid w:val="002947B2"/>
    <w:rsid w:val="00295AEE"/>
    <w:rsid w:val="00295E50"/>
    <w:rsid w:val="0029624F"/>
    <w:rsid w:val="00296F04"/>
    <w:rsid w:val="00297340"/>
    <w:rsid w:val="00297880"/>
    <w:rsid w:val="00297BBB"/>
    <w:rsid w:val="002A0B79"/>
    <w:rsid w:val="002A17FA"/>
    <w:rsid w:val="002A18C9"/>
    <w:rsid w:val="002A19D1"/>
    <w:rsid w:val="002A2CFF"/>
    <w:rsid w:val="002A3400"/>
    <w:rsid w:val="002A3FEF"/>
    <w:rsid w:val="002A44AA"/>
    <w:rsid w:val="002A4A5A"/>
    <w:rsid w:val="002A5176"/>
    <w:rsid w:val="002A55A2"/>
    <w:rsid w:val="002A711D"/>
    <w:rsid w:val="002B0951"/>
    <w:rsid w:val="002B2984"/>
    <w:rsid w:val="002B29A0"/>
    <w:rsid w:val="002B2E71"/>
    <w:rsid w:val="002B3B81"/>
    <w:rsid w:val="002B7091"/>
    <w:rsid w:val="002B7F6E"/>
    <w:rsid w:val="002C0175"/>
    <w:rsid w:val="002C06FD"/>
    <w:rsid w:val="002C1074"/>
    <w:rsid w:val="002C2C21"/>
    <w:rsid w:val="002C2CBF"/>
    <w:rsid w:val="002C31E9"/>
    <w:rsid w:val="002C3C06"/>
    <w:rsid w:val="002C64B7"/>
    <w:rsid w:val="002C64FA"/>
    <w:rsid w:val="002C6C5A"/>
    <w:rsid w:val="002D14AF"/>
    <w:rsid w:val="002D1AEA"/>
    <w:rsid w:val="002D3274"/>
    <w:rsid w:val="002D33AB"/>
    <w:rsid w:val="002D3443"/>
    <w:rsid w:val="002D3EF1"/>
    <w:rsid w:val="002D411D"/>
    <w:rsid w:val="002D47A9"/>
    <w:rsid w:val="002D4F19"/>
    <w:rsid w:val="002D6DEA"/>
    <w:rsid w:val="002D7B6D"/>
    <w:rsid w:val="002E0C6E"/>
    <w:rsid w:val="002E13B5"/>
    <w:rsid w:val="002E2DEC"/>
    <w:rsid w:val="002E2EB5"/>
    <w:rsid w:val="002E31C0"/>
    <w:rsid w:val="002E3751"/>
    <w:rsid w:val="002E41DC"/>
    <w:rsid w:val="002E4A62"/>
    <w:rsid w:val="002E4C31"/>
    <w:rsid w:val="002E6241"/>
    <w:rsid w:val="002E6B2C"/>
    <w:rsid w:val="002E732E"/>
    <w:rsid w:val="002F0B3C"/>
    <w:rsid w:val="002F2A33"/>
    <w:rsid w:val="002F5AA6"/>
    <w:rsid w:val="002F6DA4"/>
    <w:rsid w:val="002F7ADB"/>
    <w:rsid w:val="002F7CF0"/>
    <w:rsid w:val="00300156"/>
    <w:rsid w:val="00300782"/>
    <w:rsid w:val="0030125C"/>
    <w:rsid w:val="0030212C"/>
    <w:rsid w:val="00302628"/>
    <w:rsid w:val="00302AA2"/>
    <w:rsid w:val="003032BA"/>
    <w:rsid w:val="0030475B"/>
    <w:rsid w:val="00305331"/>
    <w:rsid w:val="00305561"/>
    <w:rsid w:val="00306B94"/>
    <w:rsid w:val="00306C75"/>
    <w:rsid w:val="00306EF8"/>
    <w:rsid w:val="0030771B"/>
    <w:rsid w:val="003079E3"/>
    <w:rsid w:val="00307DB1"/>
    <w:rsid w:val="00311DEB"/>
    <w:rsid w:val="00314C30"/>
    <w:rsid w:val="003150E9"/>
    <w:rsid w:val="003158F0"/>
    <w:rsid w:val="003159CF"/>
    <w:rsid w:val="00315E85"/>
    <w:rsid w:val="00316328"/>
    <w:rsid w:val="0031738B"/>
    <w:rsid w:val="0031746B"/>
    <w:rsid w:val="00317477"/>
    <w:rsid w:val="00320E5F"/>
    <w:rsid w:val="00321532"/>
    <w:rsid w:val="0032157E"/>
    <w:rsid w:val="0032223E"/>
    <w:rsid w:val="003227FE"/>
    <w:rsid w:val="00322894"/>
    <w:rsid w:val="00322D2D"/>
    <w:rsid w:val="003236FE"/>
    <w:rsid w:val="00323894"/>
    <w:rsid w:val="00323A27"/>
    <w:rsid w:val="003249EA"/>
    <w:rsid w:val="00325492"/>
    <w:rsid w:val="00325942"/>
    <w:rsid w:val="00326709"/>
    <w:rsid w:val="00327291"/>
    <w:rsid w:val="00327B52"/>
    <w:rsid w:val="00330089"/>
    <w:rsid w:val="00331604"/>
    <w:rsid w:val="0033180A"/>
    <w:rsid w:val="00331A15"/>
    <w:rsid w:val="003326DD"/>
    <w:rsid w:val="00332A1E"/>
    <w:rsid w:val="00334D77"/>
    <w:rsid w:val="00335251"/>
    <w:rsid w:val="003352BF"/>
    <w:rsid w:val="00335769"/>
    <w:rsid w:val="0033615B"/>
    <w:rsid w:val="0033717E"/>
    <w:rsid w:val="00337791"/>
    <w:rsid w:val="00337A42"/>
    <w:rsid w:val="00337C26"/>
    <w:rsid w:val="00337C65"/>
    <w:rsid w:val="00341E81"/>
    <w:rsid w:val="00343475"/>
    <w:rsid w:val="00343500"/>
    <w:rsid w:val="00344120"/>
    <w:rsid w:val="00344D36"/>
    <w:rsid w:val="0034734D"/>
    <w:rsid w:val="003474E4"/>
    <w:rsid w:val="003501CF"/>
    <w:rsid w:val="00351416"/>
    <w:rsid w:val="0035301E"/>
    <w:rsid w:val="0035329E"/>
    <w:rsid w:val="00353A67"/>
    <w:rsid w:val="003544FB"/>
    <w:rsid w:val="003557D9"/>
    <w:rsid w:val="00356819"/>
    <w:rsid w:val="00356AFE"/>
    <w:rsid w:val="003572CC"/>
    <w:rsid w:val="0035744F"/>
    <w:rsid w:val="003575F7"/>
    <w:rsid w:val="00361398"/>
    <w:rsid w:val="0036220E"/>
    <w:rsid w:val="00362E52"/>
    <w:rsid w:val="00363264"/>
    <w:rsid w:val="00364415"/>
    <w:rsid w:val="00364E37"/>
    <w:rsid w:val="00365C99"/>
    <w:rsid w:val="0036629B"/>
    <w:rsid w:val="0036639B"/>
    <w:rsid w:val="0036681B"/>
    <w:rsid w:val="00366D34"/>
    <w:rsid w:val="00367972"/>
    <w:rsid w:val="00367D93"/>
    <w:rsid w:val="003709C7"/>
    <w:rsid w:val="00370BE2"/>
    <w:rsid w:val="00370F4A"/>
    <w:rsid w:val="00371EAB"/>
    <w:rsid w:val="00371EDE"/>
    <w:rsid w:val="003722B4"/>
    <w:rsid w:val="00372635"/>
    <w:rsid w:val="00372A18"/>
    <w:rsid w:val="00372B2E"/>
    <w:rsid w:val="00374574"/>
    <w:rsid w:val="00374D44"/>
    <w:rsid w:val="0037620D"/>
    <w:rsid w:val="00376859"/>
    <w:rsid w:val="00376BC3"/>
    <w:rsid w:val="00376CC6"/>
    <w:rsid w:val="00376F79"/>
    <w:rsid w:val="003773B3"/>
    <w:rsid w:val="00377B37"/>
    <w:rsid w:val="00377C89"/>
    <w:rsid w:val="00380934"/>
    <w:rsid w:val="00380F72"/>
    <w:rsid w:val="00381497"/>
    <w:rsid w:val="00381818"/>
    <w:rsid w:val="00381B30"/>
    <w:rsid w:val="003820FF"/>
    <w:rsid w:val="00383067"/>
    <w:rsid w:val="00383A16"/>
    <w:rsid w:val="00383B96"/>
    <w:rsid w:val="00383E60"/>
    <w:rsid w:val="0038482C"/>
    <w:rsid w:val="00384E81"/>
    <w:rsid w:val="00385F02"/>
    <w:rsid w:val="0038710A"/>
    <w:rsid w:val="00387247"/>
    <w:rsid w:val="00387F26"/>
    <w:rsid w:val="003903BE"/>
    <w:rsid w:val="003905F3"/>
    <w:rsid w:val="0039062B"/>
    <w:rsid w:val="00390722"/>
    <w:rsid w:val="00390CDC"/>
    <w:rsid w:val="00392151"/>
    <w:rsid w:val="003924F9"/>
    <w:rsid w:val="003927DF"/>
    <w:rsid w:val="00392B28"/>
    <w:rsid w:val="003953E9"/>
    <w:rsid w:val="00396A1E"/>
    <w:rsid w:val="00396B08"/>
    <w:rsid w:val="00396EA0"/>
    <w:rsid w:val="003978C8"/>
    <w:rsid w:val="00397D3D"/>
    <w:rsid w:val="00397ECB"/>
    <w:rsid w:val="003A08CB"/>
    <w:rsid w:val="003A0C69"/>
    <w:rsid w:val="003A0F39"/>
    <w:rsid w:val="003A142D"/>
    <w:rsid w:val="003A143F"/>
    <w:rsid w:val="003A1FD8"/>
    <w:rsid w:val="003A2B99"/>
    <w:rsid w:val="003A35B9"/>
    <w:rsid w:val="003A4223"/>
    <w:rsid w:val="003A47B5"/>
    <w:rsid w:val="003A57F4"/>
    <w:rsid w:val="003A59A6"/>
    <w:rsid w:val="003A5FC3"/>
    <w:rsid w:val="003A72B9"/>
    <w:rsid w:val="003A7ACE"/>
    <w:rsid w:val="003A7F3C"/>
    <w:rsid w:val="003B05A4"/>
    <w:rsid w:val="003B1E68"/>
    <w:rsid w:val="003B296B"/>
    <w:rsid w:val="003B3439"/>
    <w:rsid w:val="003B3DBA"/>
    <w:rsid w:val="003B3FC2"/>
    <w:rsid w:val="003B514D"/>
    <w:rsid w:val="003B5A48"/>
    <w:rsid w:val="003B5F8F"/>
    <w:rsid w:val="003B6BA0"/>
    <w:rsid w:val="003B7566"/>
    <w:rsid w:val="003C0E6B"/>
    <w:rsid w:val="003C1775"/>
    <w:rsid w:val="003C1F8C"/>
    <w:rsid w:val="003C1FA9"/>
    <w:rsid w:val="003C280F"/>
    <w:rsid w:val="003C3453"/>
    <w:rsid w:val="003C39A6"/>
    <w:rsid w:val="003C4F82"/>
    <w:rsid w:val="003C52A6"/>
    <w:rsid w:val="003C6BCD"/>
    <w:rsid w:val="003C6E11"/>
    <w:rsid w:val="003D0470"/>
    <w:rsid w:val="003D0672"/>
    <w:rsid w:val="003D110E"/>
    <w:rsid w:val="003D2327"/>
    <w:rsid w:val="003D2C49"/>
    <w:rsid w:val="003D45D1"/>
    <w:rsid w:val="003D4756"/>
    <w:rsid w:val="003D4E5B"/>
    <w:rsid w:val="003D4F36"/>
    <w:rsid w:val="003D6332"/>
    <w:rsid w:val="003D7DD8"/>
    <w:rsid w:val="003E056F"/>
    <w:rsid w:val="003E0AE0"/>
    <w:rsid w:val="003E1DA9"/>
    <w:rsid w:val="003E34ED"/>
    <w:rsid w:val="003E3C4F"/>
    <w:rsid w:val="003E414B"/>
    <w:rsid w:val="003E57C3"/>
    <w:rsid w:val="003E645B"/>
    <w:rsid w:val="003E6811"/>
    <w:rsid w:val="003E6B2D"/>
    <w:rsid w:val="003E702D"/>
    <w:rsid w:val="003F0137"/>
    <w:rsid w:val="003F0DB7"/>
    <w:rsid w:val="003F1266"/>
    <w:rsid w:val="003F35CF"/>
    <w:rsid w:val="003F42C7"/>
    <w:rsid w:val="003F45C6"/>
    <w:rsid w:val="003F48FD"/>
    <w:rsid w:val="003F5BD7"/>
    <w:rsid w:val="003F5C80"/>
    <w:rsid w:val="003F614A"/>
    <w:rsid w:val="003F64A0"/>
    <w:rsid w:val="003F6BEB"/>
    <w:rsid w:val="003F75A8"/>
    <w:rsid w:val="003F7B4D"/>
    <w:rsid w:val="003F7CB4"/>
    <w:rsid w:val="00400843"/>
    <w:rsid w:val="00400F32"/>
    <w:rsid w:val="004012D7"/>
    <w:rsid w:val="00401B0B"/>
    <w:rsid w:val="00402449"/>
    <w:rsid w:val="004025CA"/>
    <w:rsid w:val="004032D5"/>
    <w:rsid w:val="004044D9"/>
    <w:rsid w:val="00404C40"/>
    <w:rsid w:val="00404DCB"/>
    <w:rsid w:val="0040513D"/>
    <w:rsid w:val="004059FE"/>
    <w:rsid w:val="00405B50"/>
    <w:rsid w:val="004071E6"/>
    <w:rsid w:val="0040741A"/>
    <w:rsid w:val="004103AD"/>
    <w:rsid w:val="0041184F"/>
    <w:rsid w:val="00411C22"/>
    <w:rsid w:val="004128E2"/>
    <w:rsid w:val="00412ACB"/>
    <w:rsid w:val="00412CDC"/>
    <w:rsid w:val="0041327B"/>
    <w:rsid w:val="004132B9"/>
    <w:rsid w:val="004133BF"/>
    <w:rsid w:val="004134FD"/>
    <w:rsid w:val="00413FE7"/>
    <w:rsid w:val="00414954"/>
    <w:rsid w:val="00414B1D"/>
    <w:rsid w:val="00414DC8"/>
    <w:rsid w:val="00415000"/>
    <w:rsid w:val="0041514B"/>
    <w:rsid w:val="004171A0"/>
    <w:rsid w:val="00417CCD"/>
    <w:rsid w:val="00417D0A"/>
    <w:rsid w:val="00420D53"/>
    <w:rsid w:val="0042216A"/>
    <w:rsid w:val="00423441"/>
    <w:rsid w:val="00423853"/>
    <w:rsid w:val="00423998"/>
    <w:rsid w:val="004241F1"/>
    <w:rsid w:val="00424506"/>
    <w:rsid w:val="004245CF"/>
    <w:rsid w:val="0042519A"/>
    <w:rsid w:val="00425F7E"/>
    <w:rsid w:val="0042630E"/>
    <w:rsid w:val="00426A93"/>
    <w:rsid w:val="0042701D"/>
    <w:rsid w:val="0042792B"/>
    <w:rsid w:val="00430148"/>
    <w:rsid w:val="00430299"/>
    <w:rsid w:val="0043031D"/>
    <w:rsid w:val="004305EB"/>
    <w:rsid w:val="00431E1D"/>
    <w:rsid w:val="00432179"/>
    <w:rsid w:val="004326CF"/>
    <w:rsid w:val="004331B4"/>
    <w:rsid w:val="00433E48"/>
    <w:rsid w:val="00434151"/>
    <w:rsid w:val="004344EE"/>
    <w:rsid w:val="004368F0"/>
    <w:rsid w:val="00436AD7"/>
    <w:rsid w:val="004374CA"/>
    <w:rsid w:val="0043791F"/>
    <w:rsid w:val="004379AE"/>
    <w:rsid w:val="004379F7"/>
    <w:rsid w:val="004400E1"/>
    <w:rsid w:val="00440B0E"/>
    <w:rsid w:val="00442446"/>
    <w:rsid w:val="004425C6"/>
    <w:rsid w:val="00442EE5"/>
    <w:rsid w:val="004430C6"/>
    <w:rsid w:val="00443772"/>
    <w:rsid w:val="0044423A"/>
    <w:rsid w:val="004444B3"/>
    <w:rsid w:val="004444E1"/>
    <w:rsid w:val="004445B3"/>
    <w:rsid w:val="00444A67"/>
    <w:rsid w:val="00445062"/>
    <w:rsid w:val="0044528F"/>
    <w:rsid w:val="0044750D"/>
    <w:rsid w:val="004477E1"/>
    <w:rsid w:val="00447CBF"/>
    <w:rsid w:val="00447CCA"/>
    <w:rsid w:val="0045020D"/>
    <w:rsid w:val="004503B9"/>
    <w:rsid w:val="00451364"/>
    <w:rsid w:val="00451515"/>
    <w:rsid w:val="00451F50"/>
    <w:rsid w:val="00456637"/>
    <w:rsid w:val="00456B2C"/>
    <w:rsid w:val="00457054"/>
    <w:rsid w:val="00457DF6"/>
    <w:rsid w:val="00460364"/>
    <w:rsid w:val="0046084E"/>
    <w:rsid w:val="004611C5"/>
    <w:rsid w:val="004617E9"/>
    <w:rsid w:val="00463019"/>
    <w:rsid w:val="00463344"/>
    <w:rsid w:val="00463639"/>
    <w:rsid w:val="00463753"/>
    <w:rsid w:val="004640F1"/>
    <w:rsid w:val="004647CB"/>
    <w:rsid w:val="00464B87"/>
    <w:rsid w:val="00464D14"/>
    <w:rsid w:val="0046575A"/>
    <w:rsid w:val="0046590A"/>
    <w:rsid w:val="00465C14"/>
    <w:rsid w:val="004662FA"/>
    <w:rsid w:val="00466ACD"/>
    <w:rsid w:val="0046716A"/>
    <w:rsid w:val="00470322"/>
    <w:rsid w:val="00470AA7"/>
    <w:rsid w:val="00470B0C"/>
    <w:rsid w:val="00471291"/>
    <w:rsid w:val="004718B0"/>
    <w:rsid w:val="0047198C"/>
    <w:rsid w:val="00472F62"/>
    <w:rsid w:val="004745E1"/>
    <w:rsid w:val="00474E4F"/>
    <w:rsid w:val="0047602E"/>
    <w:rsid w:val="004767D1"/>
    <w:rsid w:val="0048050F"/>
    <w:rsid w:val="00480FCB"/>
    <w:rsid w:val="00481123"/>
    <w:rsid w:val="0048147A"/>
    <w:rsid w:val="0048164C"/>
    <w:rsid w:val="00481BC5"/>
    <w:rsid w:val="00482A33"/>
    <w:rsid w:val="00482ECC"/>
    <w:rsid w:val="00482FF6"/>
    <w:rsid w:val="004832C5"/>
    <w:rsid w:val="00483886"/>
    <w:rsid w:val="00483EFC"/>
    <w:rsid w:val="004844D3"/>
    <w:rsid w:val="00485742"/>
    <w:rsid w:val="00485A57"/>
    <w:rsid w:val="00487960"/>
    <w:rsid w:val="00487DA0"/>
    <w:rsid w:val="00492CEA"/>
    <w:rsid w:val="00493E9A"/>
    <w:rsid w:val="00493EFA"/>
    <w:rsid w:val="00493FC5"/>
    <w:rsid w:val="00494D65"/>
    <w:rsid w:val="00495408"/>
    <w:rsid w:val="00495543"/>
    <w:rsid w:val="0049674B"/>
    <w:rsid w:val="00496C35"/>
    <w:rsid w:val="004972F6"/>
    <w:rsid w:val="0049783B"/>
    <w:rsid w:val="00497D72"/>
    <w:rsid w:val="004A01E5"/>
    <w:rsid w:val="004A0430"/>
    <w:rsid w:val="004A0FFB"/>
    <w:rsid w:val="004A150B"/>
    <w:rsid w:val="004A1D7A"/>
    <w:rsid w:val="004A22B1"/>
    <w:rsid w:val="004A244E"/>
    <w:rsid w:val="004A2D62"/>
    <w:rsid w:val="004A3D40"/>
    <w:rsid w:val="004A4817"/>
    <w:rsid w:val="004A6469"/>
    <w:rsid w:val="004A6791"/>
    <w:rsid w:val="004A720D"/>
    <w:rsid w:val="004A736B"/>
    <w:rsid w:val="004A78D0"/>
    <w:rsid w:val="004A7BBA"/>
    <w:rsid w:val="004A7EFC"/>
    <w:rsid w:val="004B010D"/>
    <w:rsid w:val="004B0BE2"/>
    <w:rsid w:val="004B0D16"/>
    <w:rsid w:val="004B1426"/>
    <w:rsid w:val="004B16A3"/>
    <w:rsid w:val="004B2E0D"/>
    <w:rsid w:val="004B5693"/>
    <w:rsid w:val="004B59A1"/>
    <w:rsid w:val="004B6043"/>
    <w:rsid w:val="004B789A"/>
    <w:rsid w:val="004B7EEB"/>
    <w:rsid w:val="004C004D"/>
    <w:rsid w:val="004C0301"/>
    <w:rsid w:val="004C12E9"/>
    <w:rsid w:val="004C17D2"/>
    <w:rsid w:val="004C1B25"/>
    <w:rsid w:val="004C23FB"/>
    <w:rsid w:val="004C2DC7"/>
    <w:rsid w:val="004C2EB9"/>
    <w:rsid w:val="004C320D"/>
    <w:rsid w:val="004C3E19"/>
    <w:rsid w:val="004C46E7"/>
    <w:rsid w:val="004C497F"/>
    <w:rsid w:val="004C5DC3"/>
    <w:rsid w:val="004C5E6D"/>
    <w:rsid w:val="004C6322"/>
    <w:rsid w:val="004D06DB"/>
    <w:rsid w:val="004D2176"/>
    <w:rsid w:val="004D28BA"/>
    <w:rsid w:val="004D3060"/>
    <w:rsid w:val="004D3290"/>
    <w:rsid w:val="004D39CD"/>
    <w:rsid w:val="004D3D49"/>
    <w:rsid w:val="004D4B4C"/>
    <w:rsid w:val="004D578F"/>
    <w:rsid w:val="004D595D"/>
    <w:rsid w:val="004D6FC0"/>
    <w:rsid w:val="004E004D"/>
    <w:rsid w:val="004E077E"/>
    <w:rsid w:val="004E0D2F"/>
    <w:rsid w:val="004E1365"/>
    <w:rsid w:val="004E1E3C"/>
    <w:rsid w:val="004E3812"/>
    <w:rsid w:val="004E55C7"/>
    <w:rsid w:val="004E5F67"/>
    <w:rsid w:val="004E6B8A"/>
    <w:rsid w:val="004E6EFA"/>
    <w:rsid w:val="004E7069"/>
    <w:rsid w:val="004E7D53"/>
    <w:rsid w:val="004F0110"/>
    <w:rsid w:val="004F01C2"/>
    <w:rsid w:val="004F36CF"/>
    <w:rsid w:val="004F3B5C"/>
    <w:rsid w:val="004F560A"/>
    <w:rsid w:val="004F5D19"/>
    <w:rsid w:val="004F6365"/>
    <w:rsid w:val="004F66AE"/>
    <w:rsid w:val="004F7352"/>
    <w:rsid w:val="004F7709"/>
    <w:rsid w:val="005004D0"/>
    <w:rsid w:val="00500C7A"/>
    <w:rsid w:val="005016DC"/>
    <w:rsid w:val="0050189A"/>
    <w:rsid w:val="005018E1"/>
    <w:rsid w:val="005023F7"/>
    <w:rsid w:val="0050269D"/>
    <w:rsid w:val="00503DE7"/>
    <w:rsid w:val="00504AC8"/>
    <w:rsid w:val="00504D6B"/>
    <w:rsid w:val="00505BAF"/>
    <w:rsid w:val="00506116"/>
    <w:rsid w:val="005066C0"/>
    <w:rsid w:val="00507609"/>
    <w:rsid w:val="00510E3B"/>
    <w:rsid w:val="00511406"/>
    <w:rsid w:val="00511614"/>
    <w:rsid w:val="00512261"/>
    <w:rsid w:val="00512336"/>
    <w:rsid w:val="00512435"/>
    <w:rsid w:val="00512897"/>
    <w:rsid w:val="00512F98"/>
    <w:rsid w:val="00513700"/>
    <w:rsid w:val="00513E2F"/>
    <w:rsid w:val="00514C40"/>
    <w:rsid w:val="00514F58"/>
    <w:rsid w:val="005152C0"/>
    <w:rsid w:val="00515F59"/>
    <w:rsid w:val="00516F76"/>
    <w:rsid w:val="005173CD"/>
    <w:rsid w:val="0051748D"/>
    <w:rsid w:val="0051769E"/>
    <w:rsid w:val="00522D4F"/>
    <w:rsid w:val="0052358B"/>
    <w:rsid w:val="005246E6"/>
    <w:rsid w:val="005254B1"/>
    <w:rsid w:val="00525AEC"/>
    <w:rsid w:val="005265A3"/>
    <w:rsid w:val="00526DAD"/>
    <w:rsid w:val="00532933"/>
    <w:rsid w:val="00532ED4"/>
    <w:rsid w:val="005333BF"/>
    <w:rsid w:val="0053344E"/>
    <w:rsid w:val="00534480"/>
    <w:rsid w:val="00536B89"/>
    <w:rsid w:val="00537633"/>
    <w:rsid w:val="005379FB"/>
    <w:rsid w:val="00541A69"/>
    <w:rsid w:val="00541E93"/>
    <w:rsid w:val="00542010"/>
    <w:rsid w:val="005426BF"/>
    <w:rsid w:val="00542FA7"/>
    <w:rsid w:val="00544774"/>
    <w:rsid w:val="005454CF"/>
    <w:rsid w:val="00550DFB"/>
    <w:rsid w:val="00551BE2"/>
    <w:rsid w:val="0055207D"/>
    <w:rsid w:val="0055357A"/>
    <w:rsid w:val="005542D1"/>
    <w:rsid w:val="0055479C"/>
    <w:rsid w:val="005561A3"/>
    <w:rsid w:val="00556A76"/>
    <w:rsid w:val="00556F32"/>
    <w:rsid w:val="00557610"/>
    <w:rsid w:val="0055774A"/>
    <w:rsid w:val="00557FBA"/>
    <w:rsid w:val="00560C1A"/>
    <w:rsid w:val="00561E0E"/>
    <w:rsid w:val="0056261E"/>
    <w:rsid w:val="005627EF"/>
    <w:rsid w:val="00562AD2"/>
    <w:rsid w:val="00562DB7"/>
    <w:rsid w:val="005635B0"/>
    <w:rsid w:val="00563BFA"/>
    <w:rsid w:val="00563F73"/>
    <w:rsid w:val="005641A6"/>
    <w:rsid w:val="0056429B"/>
    <w:rsid w:val="00564A83"/>
    <w:rsid w:val="00564DAB"/>
    <w:rsid w:val="0056647C"/>
    <w:rsid w:val="005664C3"/>
    <w:rsid w:val="00567251"/>
    <w:rsid w:val="00567A9B"/>
    <w:rsid w:val="005700EB"/>
    <w:rsid w:val="00570258"/>
    <w:rsid w:val="00570563"/>
    <w:rsid w:val="00570A19"/>
    <w:rsid w:val="00571367"/>
    <w:rsid w:val="00571954"/>
    <w:rsid w:val="00572073"/>
    <w:rsid w:val="005737D1"/>
    <w:rsid w:val="00573947"/>
    <w:rsid w:val="00577490"/>
    <w:rsid w:val="0057756B"/>
    <w:rsid w:val="00580023"/>
    <w:rsid w:val="0058047D"/>
    <w:rsid w:val="00580E0D"/>
    <w:rsid w:val="00580F68"/>
    <w:rsid w:val="00581A48"/>
    <w:rsid w:val="00581E11"/>
    <w:rsid w:val="005829D8"/>
    <w:rsid w:val="00582D86"/>
    <w:rsid w:val="00582DE7"/>
    <w:rsid w:val="00582EB5"/>
    <w:rsid w:val="0058329D"/>
    <w:rsid w:val="00583A2C"/>
    <w:rsid w:val="00584DCE"/>
    <w:rsid w:val="005852A8"/>
    <w:rsid w:val="00586DBA"/>
    <w:rsid w:val="00587601"/>
    <w:rsid w:val="00590FD5"/>
    <w:rsid w:val="00593219"/>
    <w:rsid w:val="00593C80"/>
    <w:rsid w:val="00594088"/>
    <w:rsid w:val="0059557A"/>
    <w:rsid w:val="005962CD"/>
    <w:rsid w:val="00596B57"/>
    <w:rsid w:val="00596D62"/>
    <w:rsid w:val="0059777E"/>
    <w:rsid w:val="005979B3"/>
    <w:rsid w:val="00597DA7"/>
    <w:rsid w:val="005A0E8B"/>
    <w:rsid w:val="005A2116"/>
    <w:rsid w:val="005A27AE"/>
    <w:rsid w:val="005A3205"/>
    <w:rsid w:val="005A337C"/>
    <w:rsid w:val="005A40D6"/>
    <w:rsid w:val="005A5072"/>
    <w:rsid w:val="005A680D"/>
    <w:rsid w:val="005A6F0C"/>
    <w:rsid w:val="005B1533"/>
    <w:rsid w:val="005B17D0"/>
    <w:rsid w:val="005B2919"/>
    <w:rsid w:val="005B2E6F"/>
    <w:rsid w:val="005B2F77"/>
    <w:rsid w:val="005B3545"/>
    <w:rsid w:val="005B3820"/>
    <w:rsid w:val="005B3C07"/>
    <w:rsid w:val="005B520E"/>
    <w:rsid w:val="005B535B"/>
    <w:rsid w:val="005B57EF"/>
    <w:rsid w:val="005B58EB"/>
    <w:rsid w:val="005B68DF"/>
    <w:rsid w:val="005B6F33"/>
    <w:rsid w:val="005B7120"/>
    <w:rsid w:val="005C04B3"/>
    <w:rsid w:val="005C0661"/>
    <w:rsid w:val="005C0D30"/>
    <w:rsid w:val="005C14AF"/>
    <w:rsid w:val="005C23F6"/>
    <w:rsid w:val="005C251F"/>
    <w:rsid w:val="005C2ACD"/>
    <w:rsid w:val="005C3156"/>
    <w:rsid w:val="005C326E"/>
    <w:rsid w:val="005C4049"/>
    <w:rsid w:val="005C404B"/>
    <w:rsid w:val="005C5530"/>
    <w:rsid w:val="005C5885"/>
    <w:rsid w:val="005C678F"/>
    <w:rsid w:val="005C7267"/>
    <w:rsid w:val="005D127D"/>
    <w:rsid w:val="005D1628"/>
    <w:rsid w:val="005D1CD5"/>
    <w:rsid w:val="005D2151"/>
    <w:rsid w:val="005D267F"/>
    <w:rsid w:val="005D2D1E"/>
    <w:rsid w:val="005D3947"/>
    <w:rsid w:val="005D3BD2"/>
    <w:rsid w:val="005D3ED9"/>
    <w:rsid w:val="005D44F8"/>
    <w:rsid w:val="005D4995"/>
    <w:rsid w:val="005E02F9"/>
    <w:rsid w:val="005E0841"/>
    <w:rsid w:val="005E153E"/>
    <w:rsid w:val="005E277D"/>
    <w:rsid w:val="005E2E44"/>
    <w:rsid w:val="005E30F3"/>
    <w:rsid w:val="005E510C"/>
    <w:rsid w:val="005E5157"/>
    <w:rsid w:val="005E6511"/>
    <w:rsid w:val="005E6E5A"/>
    <w:rsid w:val="005E7249"/>
    <w:rsid w:val="005E738B"/>
    <w:rsid w:val="005F03CB"/>
    <w:rsid w:val="005F0681"/>
    <w:rsid w:val="005F0C14"/>
    <w:rsid w:val="005F213F"/>
    <w:rsid w:val="005F357C"/>
    <w:rsid w:val="005F3BC2"/>
    <w:rsid w:val="005F484C"/>
    <w:rsid w:val="005F4BCB"/>
    <w:rsid w:val="005F5896"/>
    <w:rsid w:val="005F5FFB"/>
    <w:rsid w:val="005F62FC"/>
    <w:rsid w:val="005F6893"/>
    <w:rsid w:val="005F76FA"/>
    <w:rsid w:val="005F7BFE"/>
    <w:rsid w:val="006001D0"/>
    <w:rsid w:val="006003E1"/>
    <w:rsid w:val="00600F23"/>
    <w:rsid w:val="006011DE"/>
    <w:rsid w:val="00601832"/>
    <w:rsid w:val="00601DD5"/>
    <w:rsid w:val="00601F39"/>
    <w:rsid w:val="0060271D"/>
    <w:rsid w:val="006038EC"/>
    <w:rsid w:val="006039B3"/>
    <w:rsid w:val="00604CB7"/>
    <w:rsid w:val="006057F3"/>
    <w:rsid w:val="006062C1"/>
    <w:rsid w:val="00607099"/>
    <w:rsid w:val="00607839"/>
    <w:rsid w:val="00607CB8"/>
    <w:rsid w:val="00607E1D"/>
    <w:rsid w:val="006108A4"/>
    <w:rsid w:val="00610E30"/>
    <w:rsid w:val="006113B0"/>
    <w:rsid w:val="00611F1C"/>
    <w:rsid w:val="00612CCA"/>
    <w:rsid w:val="00612E0E"/>
    <w:rsid w:val="006131BD"/>
    <w:rsid w:val="00613EF2"/>
    <w:rsid w:val="006159DE"/>
    <w:rsid w:val="006162C7"/>
    <w:rsid w:val="00617838"/>
    <w:rsid w:val="00620363"/>
    <w:rsid w:val="0062109A"/>
    <w:rsid w:val="0062166D"/>
    <w:rsid w:val="0062218E"/>
    <w:rsid w:val="00622B6F"/>
    <w:rsid w:val="00624134"/>
    <w:rsid w:val="006244D2"/>
    <w:rsid w:val="00624A84"/>
    <w:rsid w:val="00624C41"/>
    <w:rsid w:val="006252C4"/>
    <w:rsid w:val="006254A5"/>
    <w:rsid w:val="00626F29"/>
    <w:rsid w:val="006270FE"/>
    <w:rsid w:val="006318FC"/>
    <w:rsid w:val="00632560"/>
    <w:rsid w:val="00632DC0"/>
    <w:rsid w:val="006336AC"/>
    <w:rsid w:val="00633E1C"/>
    <w:rsid w:val="00634370"/>
    <w:rsid w:val="00634B61"/>
    <w:rsid w:val="00635CB3"/>
    <w:rsid w:val="006362FB"/>
    <w:rsid w:val="00637935"/>
    <w:rsid w:val="00640894"/>
    <w:rsid w:val="0064167D"/>
    <w:rsid w:val="00641A30"/>
    <w:rsid w:val="006432F1"/>
    <w:rsid w:val="00643372"/>
    <w:rsid w:val="0064382C"/>
    <w:rsid w:val="00643AA7"/>
    <w:rsid w:val="00643BE8"/>
    <w:rsid w:val="006448C0"/>
    <w:rsid w:val="00644C4A"/>
    <w:rsid w:val="006451F1"/>
    <w:rsid w:val="00645437"/>
    <w:rsid w:val="00645563"/>
    <w:rsid w:val="006465A3"/>
    <w:rsid w:val="00646C73"/>
    <w:rsid w:val="00647D3A"/>
    <w:rsid w:val="00650D7F"/>
    <w:rsid w:val="00651630"/>
    <w:rsid w:val="00651912"/>
    <w:rsid w:val="00652999"/>
    <w:rsid w:val="0065334C"/>
    <w:rsid w:val="00653989"/>
    <w:rsid w:val="00653EF2"/>
    <w:rsid w:val="00654820"/>
    <w:rsid w:val="00654E33"/>
    <w:rsid w:val="00654E34"/>
    <w:rsid w:val="00655E72"/>
    <w:rsid w:val="006570A0"/>
    <w:rsid w:val="006572DD"/>
    <w:rsid w:val="0065738D"/>
    <w:rsid w:val="00657922"/>
    <w:rsid w:val="00657F77"/>
    <w:rsid w:val="00661A30"/>
    <w:rsid w:val="00661BC0"/>
    <w:rsid w:val="0066217B"/>
    <w:rsid w:val="00662760"/>
    <w:rsid w:val="006634A3"/>
    <w:rsid w:val="00663624"/>
    <w:rsid w:val="00663B77"/>
    <w:rsid w:val="00663E2B"/>
    <w:rsid w:val="006644BC"/>
    <w:rsid w:val="0066484E"/>
    <w:rsid w:val="0066533B"/>
    <w:rsid w:val="00666603"/>
    <w:rsid w:val="006679F9"/>
    <w:rsid w:val="00670180"/>
    <w:rsid w:val="006703E4"/>
    <w:rsid w:val="00670F1D"/>
    <w:rsid w:val="00671E78"/>
    <w:rsid w:val="006725EC"/>
    <w:rsid w:val="00672644"/>
    <w:rsid w:val="00673719"/>
    <w:rsid w:val="00674168"/>
    <w:rsid w:val="00674F91"/>
    <w:rsid w:val="006803BB"/>
    <w:rsid w:val="00680672"/>
    <w:rsid w:val="00680693"/>
    <w:rsid w:val="00681335"/>
    <w:rsid w:val="00681573"/>
    <w:rsid w:val="0068179A"/>
    <w:rsid w:val="0068204A"/>
    <w:rsid w:val="00682FBA"/>
    <w:rsid w:val="00683914"/>
    <w:rsid w:val="00685857"/>
    <w:rsid w:val="0068617E"/>
    <w:rsid w:val="0068621C"/>
    <w:rsid w:val="00686280"/>
    <w:rsid w:val="006874D0"/>
    <w:rsid w:val="0068771C"/>
    <w:rsid w:val="006905A1"/>
    <w:rsid w:val="006909DC"/>
    <w:rsid w:val="00690ADF"/>
    <w:rsid w:val="006912E3"/>
    <w:rsid w:val="0069141D"/>
    <w:rsid w:val="00691725"/>
    <w:rsid w:val="0069248E"/>
    <w:rsid w:val="00692DC1"/>
    <w:rsid w:val="00693CDC"/>
    <w:rsid w:val="00693DE6"/>
    <w:rsid w:val="006941EF"/>
    <w:rsid w:val="00695869"/>
    <w:rsid w:val="00696CDD"/>
    <w:rsid w:val="0069722E"/>
    <w:rsid w:val="00697C07"/>
    <w:rsid w:val="006A08E8"/>
    <w:rsid w:val="006A0B07"/>
    <w:rsid w:val="006A162E"/>
    <w:rsid w:val="006A25F3"/>
    <w:rsid w:val="006A4041"/>
    <w:rsid w:val="006A44F1"/>
    <w:rsid w:val="006A4F7A"/>
    <w:rsid w:val="006A5863"/>
    <w:rsid w:val="006A5A46"/>
    <w:rsid w:val="006A6F15"/>
    <w:rsid w:val="006B0239"/>
    <w:rsid w:val="006B0575"/>
    <w:rsid w:val="006B099E"/>
    <w:rsid w:val="006B3795"/>
    <w:rsid w:val="006B3DF3"/>
    <w:rsid w:val="006B421A"/>
    <w:rsid w:val="006B6D02"/>
    <w:rsid w:val="006C00EF"/>
    <w:rsid w:val="006C0E3F"/>
    <w:rsid w:val="006C1402"/>
    <w:rsid w:val="006C3499"/>
    <w:rsid w:val="006C3727"/>
    <w:rsid w:val="006C3A28"/>
    <w:rsid w:val="006C3F06"/>
    <w:rsid w:val="006C44A4"/>
    <w:rsid w:val="006C4648"/>
    <w:rsid w:val="006C5702"/>
    <w:rsid w:val="006C5DF7"/>
    <w:rsid w:val="006C63C3"/>
    <w:rsid w:val="006C6CD4"/>
    <w:rsid w:val="006C6D4E"/>
    <w:rsid w:val="006C6EDB"/>
    <w:rsid w:val="006C6F53"/>
    <w:rsid w:val="006C7372"/>
    <w:rsid w:val="006D057C"/>
    <w:rsid w:val="006D27D4"/>
    <w:rsid w:val="006D29D6"/>
    <w:rsid w:val="006D33E3"/>
    <w:rsid w:val="006D3E07"/>
    <w:rsid w:val="006D44C3"/>
    <w:rsid w:val="006D73F4"/>
    <w:rsid w:val="006D77BF"/>
    <w:rsid w:val="006D7B4F"/>
    <w:rsid w:val="006E039A"/>
    <w:rsid w:val="006E07FC"/>
    <w:rsid w:val="006E0C9D"/>
    <w:rsid w:val="006E1062"/>
    <w:rsid w:val="006E2280"/>
    <w:rsid w:val="006E2AEF"/>
    <w:rsid w:val="006E3211"/>
    <w:rsid w:val="006E3519"/>
    <w:rsid w:val="006E35FB"/>
    <w:rsid w:val="006E38A0"/>
    <w:rsid w:val="006E3B07"/>
    <w:rsid w:val="006E50B3"/>
    <w:rsid w:val="006E64E3"/>
    <w:rsid w:val="006E739A"/>
    <w:rsid w:val="006F05BA"/>
    <w:rsid w:val="006F05F4"/>
    <w:rsid w:val="006F0C47"/>
    <w:rsid w:val="006F1953"/>
    <w:rsid w:val="006F2788"/>
    <w:rsid w:val="006F3462"/>
    <w:rsid w:val="006F4258"/>
    <w:rsid w:val="006F4ABC"/>
    <w:rsid w:val="006F50DD"/>
    <w:rsid w:val="006F5309"/>
    <w:rsid w:val="006F532E"/>
    <w:rsid w:val="006F570D"/>
    <w:rsid w:val="006F7AD3"/>
    <w:rsid w:val="00700518"/>
    <w:rsid w:val="00700866"/>
    <w:rsid w:val="007008FD"/>
    <w:rsid w:val="00701308"/>
    <w:rsid w:val="00701CCC"/>
    <w:rsid w:val="00702442"/>
    <w:rsid w:val="00702BDE"/>
    <w:rsid w:val="00702C2D"/>
    <w:rsid w:val="007040EE"/>
    <w:rsid w:val="007046AF"/>
    <w:rsid w:val="00704925"/>
    <w:rsid w:val="00704EA3"/>
    <w:rsid w:val="00705389"/>
    <w:rsid w:val="007054D3"/>
    <w:rsid w:val="0070654C"/>
    <w:rsid w:val="007071BD"/>
    <w:rsid w:val="00710002"/>
    <w:rsid w:val="00710284"/>
    <w:rsid w:val="00710321"/>
    <w:rsid w:val="00710733"/>
    <w:rsid w:val="00710D5B"/>
    <w:rsid w:val="00711191"/>
    <w:rsid w:val="00711E98"/>
    <w:rsid w:val="007129F0"/>
    <w:rsid w:val="00712DF5"/>
    <w:rsid w:val="00713732"/>
    <w:rsid w:val="007139BE"/>
    <w:rsid w:val="00714FD8"/>
    <w:rsid w:val="007156A0"/>
    <w:rsid w:val="007158B0"/>
    <w:rsid w:val="00715F36"/>
    <w:rsid w:val="007161EF"/>
    <w:rsid w:val="00717683"/>
    <w:rsid w:val="00717977"/>
    <w:rsid w:val="00717BFB"/>
    <w:rsid w:val="0072064C"/>
    <w:rsid w:val="00724AB0"/>
    <w:rsid w:val="00724D9C"/>
    <w:rsid w:val="0072544E"/>
    <w:rsid w:val="0072598F"/>
    <w:rsid w:val="00725E87"/>
    <w:rsid w:val="00726257"/>
    <w:rsid w:val="007267D6"/>
    <w:rsid w:val="00726BA7"/>
    <w:rsid w:val="00727FCF"/>
    <w:rsid w:val="00730332"/>
    <w:rsid w:val="00730D3C"/>
    <w:rsid w:val="00730E13"/>
    <w:rsid w:val="00731654"/>
    <w:rsid w:val="0073252A"/>
    <w:rsid w:val="00732AFB"/>
    <w:rsid w:val="00732E4F"/>
    <w:rsid w:val="00733672"/>
    <w:rsid w:val="00734890"/>
    <w:rsid w:val="00735049"/>
    <w:rsid w:val="00735630"/>
    <w:rsid w:val="00736415"/>
    <w:rsid w:val="007365A6"/>
    <w:rsid w:val="0073701B"/>
    <w:rsid w:val="00741492"/>
    <w:rsid w:val="0074164E"/>
    <w:rsid w:val="00742B77"/>
    <w:rsid w:val="00742E25"/>
    <w:rsid w:val="00743994"/>
    <w:rsid w:val="00743AB1"/>
    <w:rsid w:val="007442B3"/>
    <w:rsid w:val="00744CAF"/>
    <w:rsid w:val="00745573"/>
    <w:rsid w:val="0074566E"/>
    <w:rsid w:val="007475FB"/>
    <w:rsid w:val="00747748"/>
    <w:rsid w:val="0075026C"/>
    <w:rsid w:val="00750697"/>
    <w:rsid w:val="007512A9"/>
    <w:rsid w:val="00751B6D"/>
    <w:rsid w:val="0075248C"/>
    <w:rsid w:val="0075280A"/>
    <w:rsid w:val="00752F0D"/>
    <w:rsid w:val="00753121"/>
    <w:rsid w:val="00753A20"/>
    <w:rsid w:val="00753D3E"/>
    <w:rsid w:val="00753DCD"/>
    <w:rsid w:val="00753F7B"/>
    <w:rsid w:val="007548EC"/>
    <w:rsid w:val="00755736"/>
    <w:rsid w:val="007564D0"/>
    <w:rsid w:val="007575E8"/>
    <w:rsid w:val="0075763C"/>
    <w:rsid w:val="00757D49"/>
    <w:rsid w:val="00760D3B"/>
    <w:rsid w:val="0076199F"/>
    <w:rsid w:val="00761F52"/>
    <w:rsid w:val="00762D1C"/>
    <w:rsid w:val="00763275"/>
    <w:rsid w:val="007639DA"/>
    <w:rsid w:val="007644C0"/>
    <w:rsid w:val="00764A2A"/>
    <w:rsid w:val="00765E6E"/>
    <w:rsid w:val="007660F5"/>
    <w:rsid w:val="0076647F"/>
    <w:rsid w:val="0077024C"/>
    <w:rsid w:val="007709C0"/>
    <w:rsid w:val="0077145B"/>
    <w:rsid w:val="0077262D"/>
    <w:rsid w:val="00772DE3"/>
    <w:rsid w:val="00773D86"/>
    <w:rsid w:val="007768BC"/>
    <w:rsid w:val="00776AD0"/>
    <w:rsid w:val="00777217"/>
    <w:rsid w:val="007776C9"/>
    <w:rsid w:val="0077778E"/>
    <w:rsid w:val="00780169"/>
    <w:rsid w:val="0078102C"/>
    <w:rsid w:val="007825C3"/>
    <w:rsid w:val="007829DF"/>
    <w:rsid w:val="00782BD9"/>
    <w:rsid w:val="0078398E"/>
    <w:rsid w:val="00783CB4"/>
    <w:rsid w:val="00783D5B"/>
    <w:rsid w:val="00784099"/>
    <w:rsid w:val="00784536"/>
    <w:rsid w:val="0078581C"/>
    <w:rsid w:val="00786184"/>
    <w:rsid w:val="00786846"/>
    <w:rsid w:val="007868A9"/>
    <w:rsid w:val="007870B4"/>
    <w:rsid w:val="007871AE"/>
    <w:rsid w:val="007872B4"/>
    <w:rsid w:val="00787A5F"/>
    <w:rsid w:val="00787C5A"/>
    <w:rsid w:val="00787D55"/>
    <w:rsid w:val="00790CEA"/>
    <w:rsid w:val="007914DC"/>
    <w:rsid w:val="007919DE"/>
    <w:rsid w:val="00792B6B"/>
    <w:rsid w:val="007952E5"/>
    <w:rsid w:val="00796126"/>
    <w:rsid w:val="00796CC9"/>
    <w:rsid w:val="007974A5"/>
    <w:rsid w:val="007A03D4"/>
    <w:rsid w:val="007A06CF"/>
    <w:rsid w:val="007A08DC"/>
    <w:rsid w:val="007A1076"/>
    <w:rsid w:val="007A1A3F"/>
    <w:rsid w:val="007A3011"/>
    <w:rsid w:val="007A30ED"/>
    <w:rsid w:val="007A32D9"/>
    <w:rsid w:val="007A3C94"/>
    <w:rsid w:val="007A3FF6"/>
    <w:rsid w:val="007A41AE"/>
    <w:rsid w:val="007A43C0"/>
    <w:rsid w:val="007A4541"/>
    <w:rsid w:val="007A513D"/>
    <w:rsid w:val="007A5363"/>
    <w:rsid w:val="007A5CFB"/>
    <w:rsid w:val="007A69C9"/>
    <w:rsid w:val="007B04DB"/>
    <w:rsid w:val="007B053C"/>
    <w:rsid w:val="007B0680"/>
    <w:rsid w:val="007B0E5A"/>
    <w:rsid w:val="007B0F9D"/>
    <w:rsid w:val="007B1027"/>
    <w:rsid w:val="007B2927"/>
    <w:rsid w:val="007B396E"/>
    <w:rsid w:val="007B4047"/>
    <w:rsid w:val="007B4401"/>
    <w:rsid w:val="007B6983"/>
    <w:rsid w:val="007B69AD"/>
    <w:rsid w:val="007B7A22"/>
    <w:rsid w:val="007C0308"/>
    <w:rsid w:val="007C265E"/>
    <w:rsid w:val="007C2D69"/>
    <w:rsid w:val="007C3DA1"/>
    <w:rsid w:val="007C5F1B"/>
    <w:rsid w:val="007C6193"/>
    <w:rsid w:val="007C634A"/>
    <w:rsid w:val="007D0389"/>
    <w:rsid w:val="007D1897"/>
    <w:rsid w:val="007D1C09"/>
    <w:rsid w:val="007D2C0E"/>
    <w:rsid w:val="007D2FA2"/>
    <w:rsid w:val="007D3C74"/>
    <w:rsid w:val="007D6D9A"/>
    <w:rsid w:val="007D765C"/>
    <w:rsid w:val="007D7853"/>
    <w:rsid w:val="007D7A22"/>
    <w:rsid w:val="007E15A2"/>
    <w:rsid w:val="007E1F5E"/>
    <w:rsid w:val="007E2A01"/>
    <w:rsid w:val="007E3892"/>
    <w:rsid w:val="007E3C8E"/>
    <w:rsid w:val="007E4BE3"/>
    <w:rsid w:val="007E55DF"/>
    <w:rsid w:val="007E7C71"/>
    <w:rsid w:val="007F00B1"/>
    <w:rsid w:val="007F0E6D"/>
    <w:rsid w:val="007F153E"/>
    <w:rsid w:val="007F23C3"/>
    <w:rsid w:val="007F2AF4"/>
    <w:rsid w:val="007F3054"/>
    <w:rsid w:val="007F34DB"/>
    <w:rsid w:val="007F456A"/>
    <w:rsid w:val="007F4E18"/>
    <w:rsid w:val="007F523A"/>
    <w:rsid w:val="007F5304"/>
    <w:rsid w:val="007F6010"/>
    <w:rsid w:val="007F6338"/>
    <w:rsid w:val="007F67F1"/>
    <w:rsid w:val="007F7409"/>
    <w:rsid w:val="007F783C"/>
    <w:rsid w:val="0080033E"/>
    <w:rsid w:val="00800DA0"/>
    <w:rsid w:val="00801180"/>
    <w:rsid w:val="008014D2"/>
    <w:rsid w:val="008020CB"/>
    <w:rsid w:val="00802803"/>
    <w:rsid w:val="00802D70"/>
    <w:rsid w:val="0080413A"/>
    <w:rsid w:val="008054BC"/>
    <w:rsid w:val="00805619"/>
    <w:rsid w:val="00805A62"/>
    <w:rsid w:val="00805BB7"/>
    <w:rsid w:val="00806967"/>
    <w:rsid w:val="00807030"/>
    <w:rsid w:val="00807043"/>
    <w:rsid w:val="00807D03"/>
    <w:rsid w:val="00810437"/>
    <w:rsid w:val="00811A79"/>
    <w:rsid w:val="008134D6"/>
    <w:rsid w:val="00813B0D"/>
    <w:rsid w:val="00814B82"/>
    <w:rsid w:val="008164DA"/>
    <w:rsid w:val="00816CD7"/>
    <w:rsid w:val="0081712D"/>
    <w:rsid w:val="00817341"/>
    <w:rsid w:val="00817421"/>
    <w:rsid w:val="00817C4C"/>
    <w:rsid w:val="00820175"/>
    <w:rsid w:val="0082048C"/>
    <w:rsid w:val="00820D94"/>
    <w:rsid w:val="0082200D"/>
    <w:rsid w:val="0082240D"/>
    <w:rsid w:val="00823CEC"/>
    <w:rsid w:val="00823DE1"/>
    <w:rsid w:val="0082462D"/>
    <w:rsid w:val="0082492A"/>
    <w:rsid w:val="00826938"/>
    <w:rsid w:val="00827E82"/>
    <w:rsid w:val="008300E9"/>
    <w:rsid w:val="00830841"/>
    <w:rsid w:val="008312D0"/>
    <w:rsid w:val="0083141A"/>
    <w:rsid w:val="00831F23"/>
    <w:rsid w:val="0083346C"/>
    <w:rsid w:val="00833B32"/>
    <w:rsid w:val="00833C96"/>
    <w:rsid w:val="00833F5D"/>
    <w:rsid w:val="008351E6"/>
    <w:rsid w:val="00835A5C"/>
    <w:rsid w:val="00836CB4"/>
    <w:rsid w:val="00837206"/>
    <w:rsid w:val="00837710"/>
    <w:rsid w:val="00837A4C"/>
    <w:rsid w:val="00842757"/>
    <w:rsid w:val="00842AE8"/>
    <w:rsid w:val="00842D34"/>
    <w:rsid w:val="00842FFC"/>
    <w:rsid w:val="0084448C"/>
    <w:rsid w:val="008459B8"/>
    <w:rsid w:val="00846A5C"/>
    <w:rsid w:val="00847154"/>
    <w:rsid w:val="00847C35"/>
    <w:rsid w:val="00854460"/>
    <w:rsid w:val="008554E5"/>
    <w:rsid w:val="00856A4D"/>
    <w:rsid w:val="00860CDF"/>
    <w:rsid w:val="00860EDE"/>
    <w:rsid w:val="00860F21"/>
    <w:rsid w:val="0086261C"/>
    <w:rsid w:val="00862B02"/>
    <w:rsid w:val="00865ACF"/>
    <w:rsid w:val="00865F05"/>
    <w:rsid w:val="008663B1"/>
    <w:rsid w:val="008664D2"/>
    <w:rsid w:val="00867110"/>
    <w:rsid w:val="008679A8"/>
    <w:rsid w:val="008706CF"/>
    <w:rsid w:val="008708F7"/>
    <w:rsid w:val="008711D2"/>
    <w:rsid w:val="00871296"/>
    <w:rsid w:val="00871413"/>
    <w:rsid w:val="00872402"/>
    <w:rsid w:val="00872DDD"/>
    <w:rsid w:val="00873576"/>
    <w:rsid w:val="008748A9"/>
    <w:rsid w:val="00874B7E"/>
    <w:rsid w:val="00875746"/>
    <w:rsid w:val="00875BD9"/>
    <w:rsid w:val="0087691C"/>
    <w:rsid w:val="00876EAB"/>
    <w:rsid w:val="0087769E"/>
    <w:rsid w:val="008778D6"/>
    <w:rsid w:val="00877A7C"/>
    <w:rsid w:val="00877EC5"/>
    <w:rsid w:val="00880802"/>
    <w:rsid w:val="00880EB0"/>
    <w:rsid w:val="0088244D"/>
    <w:rsid w:val="008826CE"/>
    <w:rsid w:val="008831FA"/>
    <w:rsid w:val="00883B0C"/>
    <w:rsid w:val="00885006"/>
    <w:rsid w:val="00886181"/>
    <w:rsid w:val="00886F3F"/>
    <w:rsid w:val="0088746C"/>
    <w:rsid w:val="00887B45"/>
    <w:rsid w:val="00887E22"/>
    <w:rsid w:val="0089166A"/>
    <w:rsid w:val="00891892"/>
    <w:rsid w:val="0089215D"/>
    <w:rsid w:val="00892772"/>
    <w:rsid w:val="00893132"/>
    <w:rsid w:val="00893E49"/>
    <w:rsid w:val="00894B3C"/>
    <w:rsid w:val="00894D5A"/>
    <w:rsid w:val="00894FBB"/>
    <w:rsid w:val="00895EE0"/>
    <w:rsid w:val="00897937"/>
    <w:rsid w:val="008A0150"/>
    <w:rsid w:val="008A03AF"/>
    <w:rsid w:val="008A13B7"/>
    <w:rsid w:val="008A471F"/>
    <w:rsid w:val="008A4A07"/>
    <w:rsid w:val="008A4D13"/>
    <w:rsid w:val="008A55B5"/>
    <w:rsid w:val="008A7312"/>
    <w:rsid w:val="008A75C8"/>
    <w:rsid w:val="008B09EB"/>
    <w:rsid w:val="008B108A"/>
    <w:rsid w:val="008B141F"/>
    <w:rsid w:val="008B1739"/>
    <w:rsid w:val="008B1C34"/>
    <w:rsid w:val="008B4D19"/>
    <w:rsid w:val="008B4DD9"/>
    <w:rsid w:val="008B519B"/>
    <w:rsid w:val="008B5577"/>
    <w:rsid w:val="008B597D"/>
    <w:rsid w:val="008B5DB5"/>
    <w:rsid w:val="008B6AF1"/>
    <w:rsid w:val="008B6E9D"/>
    <w:rsid w:val="008B76DB"/>
    <w:rsid w:val="008B7E37"/>
    <w:rsid w:val="008B7FF0"/>
    <w:rsid w:val="008C0CAD"/>
    <w:rsid w:val="008C0E1E"/>
    <w:rsid w:val="008C2341"/>
    <w:rsid w:val="008C2475"/>
    <w:rsid w:val="008C24E8"/>
    <w:rsid w:val="008C3273"/>
    <w:rsid w:val="008C3535"/>
    <w:rsid w:val="008C39FF"/>
    <w:rsid w:val="008C51EB"/>
    <w:rsid w:val="008C52DC"/>
    <w:rsid w:val="008C5840"/>
    <w:rsid w:val="008C5C9B"/>
    <w:rsid w:val="008C60B5"/>
    <w:rsid w:val="008C652A"/>
    <w:rsid w:val="008C6954"/>
    <w:rsid w:val="008C6A52"/>
    <w:rsid w:val="008C732F"/>
    <w:rsid w:val="008D1146"/>
    <w:rsid w:val="008D23B0"/>
    <w:rsid w:val="008D2409"/>
    <w:rsid w:val="008D39C5"/>
    <w:rsid w:val="008D3C91"/>
    <w:rsid w:val="008D3C92"/>
    <w:rsid w:val="008D3D1E"/>
    <w:rsid w:val="008D499F"/>
    <w:rsid w:val="008D512E"/>
    <w:rsid w:val="008D5B8C"/>
    <w:rsid w:val="008D63EC"/>
    <w:rsid w:val="008D6854"/>
    <w:rsid w:val="008D6905"/>
    <w:rsid w:val="008D6ED6"/>
    <w:rsid w:val="008D784C"/>
    <w:rsid w:val="008E00BF"/>
    <w:rsid w:val="008E0B0A"/>
    <w:rsid w:val="008E0B8D"/>
    <w:rsid w:val="008E2E88"/>
    <w:rsid w:val="008E3988"/>
    <w:rsid w:val="008E4CA3"/>
    <w:rsid w:val="008E57F1"/>
    <w:rsid w:val="008E5BF8"/>
    <w:rsid w:val="008E5FED"/>
    <w:rsid w:val="008E686A"/>
    <w:rsid w:val="008E6981"/>
    <w:rsid w:val="008E747C"/>
    <w:rsid w:val="008E77C3"/>
    <w:rsid w:val="008E7ACD"/>
    <w:rsid w:val="008E7B57"/>
    <w:rsid w:val="008E7EFC"/>
    <w:rsid w:val="008F0492"/>
    <w:rsid w:val="008F179F"/>
    <w:rsid w:val="008F1D93"/>
    <w:rsid w:val="008F22AC"/>
    <w:rsid w:val="008F2E19"/>
    <w:rsid w:val="008F325E"/>
    <w:rsid w:val="008F4052"/>
    <w:rsid w:val="008F41E4"/>
    <w:rsid w:val="008F4C90"/>
    <w:rsid w:val="008F525E"/>
    <w:rsid w:val="008F5F93"/>
    <w:rsid w:val="008F609B"/>
    <w:rsid w:val="008F6676"/>
    <w:rsid w:val="008F6F13"/>
    <w:rsid w:val="008F756C"/>
    <w:rsid w:val="008F7709"/>
    <w:rsid w:val="008F79E9"/>
    <w:rsid w:val="008F7C07"/>
    <w:rsid w:val="009000AC"/>
    <w:rsid w:val="00901268"/>
    <w:rsid w:val="00901396"/>
    <w:rsid w:val="00901DE9"/>
    <w:rsid w:val="00902A38"/>
    <w:rsid w:val="00902CEF"/>
    <w:rsid w:val="00903B04"/>
    <w:rsid w:val="00904206"/>
    <w:rsid w:val="00904E16"/>
    <w:rsid w:val="00904F9E"/>
    <w:rsid w:val="00905826"/>
    <w:rsid w:val="00906396"/>
    <w:rsid w:val="0090737D"/>
    <w:rsid w:val="0091045A"/>
    <w:rsid w:val="00910BE9"/>
    <w:rsid w:val="00911360"/>
    <w:rsid w:val="00911A5F"/>
    <w:rsid w:val="009124ED"/>
    <w:rsid w:val="0091258C"/>
    <w:rsid w:val="00913CAF"/>
    <w:rsid w:val="00914505"/>
    <w:rsid w:val="00914B7D"/>
    <w:rsid w:val="00915358"/>
    <w:rsid w:val="00915CCF"/>
    <w:rsid w:val="00915EA6"/>
    <w:rsid w:val="00916585"/>
    <w:rsid w:val="0091691D"/>
    <w:rsid w:val="00916E87"/>
    <w:rsid w:val="00917290"/>
    <w:rsid w:val="009173C1"/>
    <w:rsid w:val="00917BCD"/>
    <w:rsid w:val="00917EAE"/>
    <w:rsid w:val="00920645"/>
    <w:rsid w:val="00920EBD"/>
    <w:rsid w:val="00922C7F"/>
    <w:rsid w:val="0092304C"/>
    <w:rsid w:val="00923152"/>
    <w:rsid w:val="00923649"/>
    <w:rsid w:val="009237B9"/>
    <w:rsid w:val="00924EDA"/>
    <w:rsid w:val="00925168"/>
    <w:rsid w:val="00925484"/>
    <w:rsid w:val="00925DAE"/>
    <w:rsid w:val="0092648E"/>
    <w:rsid w:val="00927A6A"/>
    <w:rsid w:val="009304C4"/>
    <w:rsid w:val="00931B1E"/>
    <w:rsid w:val="00931C5C"/>
    <w:rsid w:val="00932986"/>
    <w:rsid w:val="00933336"/>
    <w:rsid w:val="0093623D"/>
    <w:rsid w:val="00937956"/>
    <w:rsid w:val="00940440"/>
    <w:rsid w:val="00940672"/>
    <w:rsid w:val="00940BAA"/>
    <w:rsid w:val="00941B71"/>
    <w:rsid w:val="009423D4"/>
    <w:rsid w:val="00942411"/>
    <w:rsid w:val="009433B6"/>
    <w:rsid w:val="009435FD"/>
    <w:rsid w:val="00943B1F"/>
    <w:rsid w:val="00947B08"/>
    <w:rsid w:val="00951C6E"/>
    <w:rsid w:val="0095374F"/>
    <w:rsid w:val="00953C9C"/>
    <w:rsid w:val="0095428E"/>
    <w:rsid w:val="00956E92"/>
    <w:rsid w:val="00957C0F"/>
    <w:rsid w:val="009607BE"/>
    <w:rsid w:val="00960B1D"/>
    <w:rsid w:val="00960D2F"/>
    <w:rsid w:val="00960FB2"/>
    <w:rsid w:val="009615F6"/>
    <w:rsid w:val="009621BC"/>
    <w:rsid w:val="009622CE"/>
    <w:rsid w:val="00962E15"/>
    <w:rsid w:val="00963219"/>
    <w:rsid w:val="00964723"/>
    <w:rsid w:val="00964A0A"/>
    <w:rsid w:val="00965087"/>
    <w:rsid w:val="00965164"/>
    <w:rsid w:val="009651DF"/>
    <w:rsid w:val="0096567A"/>
    <w:rsid w:val="00965A4A"/>
    <w:rsid w:val="009665DE"/>
    <w:rsid w:val="00966CF8"/>
    <w:rsid w:val="00967099"/>
    <w:rsid w:val="009672C7"/>
    <w:rsid w:val="00970EE4"/>
    <w:rsid w:val="00970F56"/>
    <w:rsid w:val="0097188B"/>
    <w:rsid w:val="00971E3D"/>
    <w:rsid w:val="009729B5"/>
    <w:rsid w:val="00972C71"/>
    <w:rsid w:val="009731B2"/>
    <w:rsid w:val="0097448F"/>
    <w:rsid w:val="0097508D"/>
    <w:rsid w:val="00976155"/>
    <w:rsid w:val="00976494"/>
    <w:rsid w:val="00980958"/>
    <w:rsid w:val="009816C9"/>
    <w:rsid w:val="009816FC"/>
    <w:rsid w:val="00981C84"/>
    <w:rsid w:val="009820B0"/>
    <w:rsid w:val="00982173"/>
    <w:rsid w:val="00983101"/>
    <w:rsid w:val="009832BB"/>
    <w:rsid w:val="00983318"/>
    <w:rsid w:val="00983479"/>
    <w:rsid w:val="00983531"/>
    <w:rsid w:val="0098368F"/>
    <w:rsid w:val="00983B1B"/>
    <w:rsid w:val="00983EFF"/>
    <w:rsid w:val="00986500"/>
    <w:rsid w:val="00990ADC"/>
    <w:rsid w:val="00990F31"/>
    <w:rsid w:val="0099186E"/>
    <w:rsid w:val="00993120"/>
    <w:rsid w:val="0099383C"/>
    <w:rsid w:val="00993ED7"/>
    <w:rsid w:val="0099430B"/>
    <w:rsid w:val="00994A14"/>
    <w:rsid w:val="00994B26"/>
    <w:rsid w:val="0099503B"/>
    <w:rsid w:val="00995C3A"/>
    <w:rsid w:val="009963B2"/>
    <w:rsid w:val="009A0184"/>
    <w:rsid w:val="009A194E"/>
    <w:rsid w:val="009A2464"/>
    <w:rsid w:val="009A2897"/>
    <w:rsid w:val="009A3DF5"/>
    <w:rsid w:val="009A3E9E"/>
    <w:rsid w:val="009A3F22"/>
    <w:rsid w:val="009A3F2F"/>
    <w:rsid w:val="009A3FC6"/>
    <w:rsid w:val="009A4346"/>
    <w:rsid w:val="009A48BA"/>
    <w:rsid w:val="009A5098"/>
    <w:rsid w:val="009A54D1"/>
    <w:rsid w:val="009A5534"/>
    <w:rsid w:val="009A5C0F"/>
    <w:rsid w:val="009B02D6"/>
    <w:rsid w:val="009B0640"/>
    <w:rsid w:val="009B0785"/>
    <w:rsid w:val="009B0BC5"/>
    <w:rsid w:val="009B2BDF"/>
    <w:rsid w:val="009B3239"/>
    <w:rsid w:val="009B4148"/>
    <w:rsid w:val="009B4455"/>
    <w:rsid w:val="009B4967"/>
    <w:rsid w:val="009B4987"/>
    <w:rsid w:val="009B5878"/>
    <w:rsid w:val="009B7154"/>
    <w:rsid w:val="009B7BAB"/>
    <w:rsid w:val="009B7EEF"/>
    <w:rsid w:val="009C3E2E"/>
    <w:rsid w:val="009C532E"/>
    <w:rsid w:val="009C6262"/>
    <w:rsid w:val="009C7429"/>
    <w:rsid w:val="009C7A1D"/>
    <w:rsid w:val="009D1E65"/>
    <w:rsid w:val="009D3852"/>
    <w:rsid w:val="009D5D4B"/>
    <w:rsid w:val="009D61E3"/>
    <w:rsid w:val="009D6446"/>
    <w:rsid w:val="009D67DC"/>
    <w:rsid w:val="009D6E6E"/>
    <w:rsid w:val="009D6EA8"/>
    <w:rsid w:val="009D767B"/>
    <w:rsid w:val="009D7FCD"/>
    <w:rsid w:val="009E0363"/>
    <w:rsid w:val="009E08F8"/>
    <w:rsid w:val="009E1D42"/>
    <w:rsid w:val="009E1FA6"/>
    <w:rsid w:val="009E32F4"/>
    <w:rsid w:val="009E3584"/>
    <w:rsid w:val="009E3E66"/>
    <w:rsid w:val="009E403B"/>
    <w:rsid w:val="009E48FE"/>
    <w:rsid w:val="009E4E63"/>
    <w:rsid w:val="009E4E6E"/>
    <w:rsid w:val="009E6574"/>
    <w:rsid w:val="009F0CC2"/>
    <w:rsid w:val="009F0D28"/>
    <w:rsid w:val="009F1A8A"/>
    <w:rsid w:val="009F1C0B"/>
    <w:rsid w:val="009F1E79"/>
    <w:rsid w:val="009F3E71"/>
    <w:rsid w:val="009F4816"/>
    <w:rsid w:val="009F4EEA"/>
    <w:rsid w:val="009F5216"/>
    <w:rsid w:val="009F6798"/>
    <w:rsid w:val="00A0019A"/>
    <w:rsid w:val="00A00460"/>
    <w:rsid w:val="00A01DDF"/>
    <w:rsid w:val="00A02990"/>
    <w:rsid w:val="00A03F73"/>
    <w:rsid w:val="00A0528F"/>
    <w:rsid w:val="00A05A1A"/>
    <w:rsid w:val="00A05E03"/>
    <w:rsid w:val="00A06A2F"/>
    <w:rsid w:val="00A06AA3"/>
    <w:rsid w:val="00A077BA"/>
    <w:rsid w:val="00A100F6"/>
    <w:rsid w:val="00A1060D"/>
    <w:rsid w:val="00A109E1"/>
    <w:rsid w:val="00A10FE5"/>
    <w:rsid w:val="00A122A9"/>
    <w:rsid w:val="00A12427"/>
    <w:rsid w:val="00A12867"/>
    <w:rsid w:val="00A13452"/>
    <w:rsid w:val="00A138B4"/>
    <w:rsid w:val="00A13971"/>
    <w:rsid w:val="00A13D46"/>
    <w:rsid w:val="00A14D0A"/>
    <w:rsid w:val="00A151C5"/>
    <w:rsid w:val="00A16183"/>
    <w:rsid w:val="00A1647D"/>
    <w:rsid w:val="00A169AE"/>
    <w:rsid w:val="00A177B7"/>
    <w:rsid w:val="00A2007C"/>
    <w:rsid w:val="00A20B56"/>
    <w:rsid w:val="00A21010"/>
    <w:rsid w:val="00A21073"/>
    <w:rsid w:val="00A214A9"/>
    <w:rsid w:val="00A21A0A"/>
    <w:rsid w:val="00A21E91"/>
    <w:rsid w:val="00A22A98"/>
    <w:rsid w:val="00A234E1"/>
    <w:rsid w:val="00A252D5"/>
    <w:rsid w:val="00A26137"/>
    <w:rsid w:val="00A2706B"/>
    <w:rsid w:val="00A30ACA"/>
    <w:rsid w:val="00A30B49"/>
    <w:rsid w:val="00A31446"/>
    <w:rsid w:val="00A31E80"/>
    <w:rsid w:val="00A331E4"/>
    <w:rsid w:val="00A334D5"/>
    <w:rsid w:val="00A34658"/>
    <w:rsid w:val="00A34660"/>
    <w:rsid w:val="00A3575F"/>
    <w:rsid w:val="00A35879"/>
    <w:rsid w:val="00A36A95"/>
    <w:rsid w:val="00A36C92"/>
    <w:rsid w:val="00A3798F"/>
    <w:rsid w:val="00A405D6"/>
    <w:rsid w:val="00A4080D"/>
    <w:rsid w:val="00A40BF7"/>
    <w:rsid w:val="00A42911"/>
    <w:rsid w:val="00A42D24"/>
    <w:rsid w:val="00A42EFE"/>
    <w:rsid w:val="00A43515"/>
    <w:rsid w:val="00A43DF6"/>
    <w:rsid w:val="00A441D0"/>
    <w:rsid w:val="00A44CD3"/>
    <w:rsid w:val="00A44EA4"/>
    <w:rsid w:val="00A44F5E"/>
    <w:rsid w:val="00A463F5"/>
    <w:rsid w:val="00A4661C"/>
    <w:rsid w:val="00A46784"/>
    <w:rsid w:val="00A4733F"/>
    <w:rsid w:val="00A47B4D"/>
    <w:rsid w:val="00A47DB1"/>
    <w:rsid w:val="00A510F7"/>
    <w:rsid w:val="00A51159"/>
    <w:rsid w:val="00A522CF"/>
    <w:rsid w:val="00A52ACA"/>
    <w:rsid w:val="00A52D41"/>
    <w:rsid w:val="00A53F21"/>
    <w:rsid w:val="00A5438B"/>
    <w:rsid w:val="00A5438F"/>
    <w:rsid w:val="00A55C23"/>
    <w:rsid w:val="00A560C2"/>
    <w:rsid w:val="00A574A1"/>
    <w:rsid w:val="00A60648"/>
    <w:rsid w:val="00A615B1"/>
    <w:rsid w:val="00A62B56"/>
    <w:rsid w:val="00A62E87"/>
    <w:rsid w:val="00A62F9C"/>
    <w:rsid w:val="00A63222"/>
    <w:rsid w:val="00A63372"/>
    <w:rsid w:val="00A639EF"/>
    <w:rsid w:val="00A652D1"/>
    <w:rsid w:val="00A65EFF"/>
    <w:rsid w:val="00A6614B"/>
    <w:rsid w:val="00A665EF"/>
    <w:rsid w:val="00A66DB5"/>
    <w:rsid w:val="00A6700D"/>
    <w:rsid w:val="00A67AFB"/>
    <w:rsid w:val="00A67B23"/>
    <w:rsid w:val="00A67BB4"/>
    <w:rsid w:val="00A7004F"/>
    <w:rsid w:val="00A71922"/>
    <w:rsid w:val="00A7201B"/>
    <w:rsid w:val="00A738CE"/>
    <w:rsid w:val="00A74EF2"/>
    <w:rsid w:val="00A75021"/>
    <w:rsid w:val="00A75381"/>
    <w:rsid w:val="00A7575C"/>
    <w:rsid w:val="00A761A6"/>
    <w:rsid w:val="00A76C89"/>
    <w:rsid w:val="00A770C4"/>
    <w:rsid w:val="00A773DD"/>
    <w:rsid w:val="00A80591"/>
    <w:rsid w:val="00A81946"/>
    <w:rsid w:val="00A82558"/>
    <w:rsid w:val="00A8390D"/>
    <w:rsid w:val="00A83C4C"/>
    <w:rsid w:val="00A84993"/>
    <w:rsid w:val="00A84AB4"/>
    <w:rsid w:val="00A85CD2"/>
    <w:rsid w:val="00A86C61"/>
    <w:rsid w:val="00A90CEC"/>
    <w:rsid w:val="00A9101A"/>
    <w:rsid w:val="00A91998"/>
    <w:rsid w:val="00A92219"/>
    <w:rsid w:val="00A9270A"/>
    <w:rsid w:val="00A928B3"/>
    <w:rsid w:val="00A92D84"/>
    <w:rsid w:val="00A930EC"/>
    <w:rsid w:val="00A94B3B"/>
    <w:rsid w:val="00A96E85"/>
    <w:rsid w:val="00A97718"/>
    <w:rsid w:val="00AA016C"/>
    <w:rsid w:val="00AA0C33"/>
    <w:rsid w:val="00AA0D01"/>
    <w:rsid w:val="00AA1C81"/>
    <w:rsid w:val="00AA1CEE"/>
    <w:rsid w:val="00AA2D65"/>
    <w:rsid w:val="00AA2ECD"/>
    <w:rsid w:val="00AA46C9"/>
    <w:rsid w:val="00AA4E31"/>
    <w:rsid w:val="00AA57B2"/>
    <w:rsid w:val="00AA5A6E"/>
    <w:rsid w:val="00AA6390"/>
    <w:rsid w:val="00AA64B7"/>
    <w:rsid w:val="00AA6B66"/>
    <w:rsid w:val="00AA6BBB"/>
    <w:rsid w:val="00AA6F89"/>
    <w:rsid w:val="00AA7021"/>
    <w:rsid w:val="00AA71B5"/>
    <w:rsid w:val="00AB0329"/>
    <w:rsid w:val="00AB0ED6"/>
    <w:rsid w:val="00AB21D5"/>
    <w:rsid w:val="00AB25B5"/>
    <w:rsid w:val="00AB2E4F"/>
    <w:rsid w:val="00AB370D"/>
    <w:rsid w:val="00AB5278"/>
    <w:rsid w:val="00AB58CB"/>
    <w:rsid w:val="00AB6E8C"/>
    <w:rsid w:val="00AB7D7C"/>
    <w:rsid w:val="00AB7F69"/>
    <w:rsid w:val="00AC0DE1"/>
    <w:rsid w:val="00AC0FC9"/>
    <w:rsid w:val="00AC173A"/>
    <w:rsid w:val="00AC306C"/>
    <w:rsid w:val="00AC3344"/>
    <w:rsid w:val="00AC5763"/>
    <w:rsid w:val="00AC5836"/>
    <w:rsid w:val="00AC5874"/>
    <w:rsid w:val="00AC5986"/>
    <w:rsid w:val="00AC6519"/>
    <w:rsid w:val="00AC6BCE"/>
    <w:rsid w:val="00AC756A"/>
    <w:rsid w:val="00AC77F6"/>
    <w:rsid w:val="00AD2E64"/>
    <w:rsid w:val="00AD2F20"/>
    <w:rsid w:val="00AD32BC"/>
    <w:rsid w:val="00AD3B45"/>
    <w:rsid w:val="00AD5978"/>
    <w:rsid w:val="00AD5F13"/>
    <w:rsid w:val="00AD5FFF"/>
    <w:rsid w:val="00AD6296"/>
    <w:rsid w:val="00AD638C"/>
    <w:rsid w:val="00AD6787"/>
    <w:rsid w:val="00AD679E"/>
    <w:rsid w:val="00AD6AEB"/>
    <w:rsid w:val="00AD7625"/>
    <w:rsid w:val="00AD7CEC"/>
    <w:rsid w:val="00AE0396"/>
    <w:rsid w:val="00AE10C8"/>
    <w:rsid w:val="00AE14A1"/>
    <w:rsid w:val="00AE15E2"/>
    <w:rsid w:val="00AE235B"/>
    <w:rsid w:val="00AE24F3"/>
    <w:rsid w:val="00AE262D"/>
    <w:rsid w:val="00AE2B49"/>
    <w:rsid w:val="00AE2D20"/>
    <w:rsid w:val="00AE3071"/>
    <w:rsid w:val="00AE36CC"/>
    <w:rsid w:val="00AE62E1"/>
    <w:rsid w:val="00AE6B10"/>
    <w:rsid w:val="00AE7775"/>
    <w:rsid w:val="00AE78FC"/>
    <w:rsid w:val="00AE7FB0"/>
    <w:rsid w:val="00AF0E15"/>
    <w:rsid w:val="00AF16E8"/>
    <w:rsid w:val="00AF1F81"/>
    <w:rsid w:val="00AF238D"/>
    <w:rsid w:val="00AF31CD"/>
    <w:rsid w:val="00AF3227"/>
    <w:rsid w:val="00AF3621"/>
    <w:rsid w:val="00AF3932"/>
    <w:rsid w:val="00AF49E0"/>
    <w:rsid w:val="00AF4E6C"/>
    <w:rsid w:val="00AF5AAD"/>
    <w:rsid w:val="00AF6C04"/>
    <w:rsid w:val="00AF6C35"/>
    <w:rsid w:val="00AF77BF"/>
    <w:rsid w:val="00B00325"/>
    <w:rsid w:val="00B007E6"/>
    <w:rsid w:val="00B022D3"/>
    <w:rsid w:val="00B026A9"/>
    <w:rsid w:val="00B02D92"/>
    <w:rsid w:val="00B0316E"/>
    <w:rsid w:val="00B0327F"/>
    <w:rsid w:val="00B03C41"/>
    <w:rsid w:val="00B0679B"/>
    <w:rsid w:val="00B06973"/>
    <w:rsid w:val="00B06F36"/>
    <w:rsid w:val="00B10037"/>
    <w:rsid w:val="00B104BD"/>
    <w:rsid w:val="00B1128B"/>
    <w:rsid w:val="00B119FA"/>
    <w:rsid w:val="00B11A01"/>
    <w:rsid w:val="00B13179"/>
    <w:rsid w:val="00B14184"/>
    <w:rsid w:val="00B153BF"/>
    <w:rsid w:val="00B15453"/>
    <w:rsid w:val="00B156E4"/>
    <w:rsid w:val="00B15CF3"/>
    <w:rsid w:val="00B16E90"/>
    <w:rsid w:val="00B20125"/>
    <w:rsid w:val="00B20E46"/>
    <w:rsid w:val="00B21209"/>
    <w:rsid w:val="00B2120B"/>
    <w:rsid w:val="00B214AC"/>
    <w:rsid w:val="00B21C8F"/>
    <w:rsid w:val="00B21CFD"/>
    <w:rsid w:val="00B223BD"/>
    <w:rsid w:val="00B22E57"/>
    <w:rsid w:val="00B2381F"/>
    <w:rsid w:val="00B23B9D"/>
    <w:rsid w:val="00B23DC6"/>
    <w:rsid w:val="00B24284"/>
    <w:rsid w:val="00B24F98"/>
    <w:rsid w:val="00B25BA9"/>
    <w:rsid w:val="00B27830"/>
    <w:rsid w:val="00B301C2"/>
    <w:rsid w:val="00B31CC2"/>
    <w:rsid w:val="00B3421B"/>
    <w:rsid w:val="00B34CBD"/>
    <w:rsid w:val="00B34F75"/>
    <w:rsid w:val="00B3552F"/>
    <w:rsid w:val="00B375D4"/>
    <w:rsid w:val="00B40C76"/>
    <w:rsid w:val="00B4104E"/>
    <w:rsid w:val="00B414BC"/>
    <w:rsid w:val="00B41F0E"/>
    <w:rsid w:val="00B42003"/>
    <w:rsid w:val="00B42C5E"/>
    <w:rsid w:val="00B431F2"/>
    <w:rsid w:val="00B43CB1"/>
    <w:rsid w:val="00B4416B"/>
    <w:rsid w:val="00B44F38"/>
    <w:rsid w:val="00B4504F"/>
    <w:rsid w:val="00B45347"/>
    <w:rsid w:val="00B457FD"/>
    <w:rsid w:val="00B45E25"/>
    <w:rsid w:val="00B45F24"/>
    <w:rsid w:val="00B45FE3"/>
    <w:rsid w:val="00B46F23"/>
    <w:rsid w:val="00B5057F"/>
    <w:rsid w:val="00B50891"/>
    <w:rsid w:val="00B5120B"/>
    <w:rsid w:val="00B51AD4"/>
    <w:rsid w:val="00B52DBF"/>
    <w:rsid w:val="00B53691"/>
    <w:rsid w:val="00B53951"/>
    <w:rsid w:val="00B54442"/>
    <w:rsid w:val="00B553B3"/>
    <w:rsid w:val="00B5552B"/>
    <w:rsid w:val="00B56B30"/>
    <w:rsid w:val="00B6157D"/>
    <w:rsid w:val="00B61E7A"/>
    <w:rsid w:val="00B63123"/>
    <w:rsid w:val="00B63174"/>
    <w:rsid w:val="00B63319"/>
    <w:rsid w:val="00B63CCC"/>
    <w:rsid w:val="00B65EE4"/>
    <w:rsid w:val="00B6608F"/>
    <w:rsid w:val="00B660D0"/>
    <w:rsid w:val="00B6622E"/>
    <w:rsid w:val="00B67008"/>
    <w:rsid w:val="00B67527"/>
    <w:rsid w:val="00B67C1A"/>
    <w:rsid w:val="00B70708"/>
    <w:rsid w:val="00B709FE"/>
    <w:rsid w:val="00B717BC"/>
    <w:rsid w:val="00B71AA9"/>
    <w:rsid w:val="00B71B33"/>
    <w:rsid w:val="00B75277"/>
    <w:rsid w:val="00B759FA"/>
    <w:rsid w:val="00B76628"/>
    <w:rsid w:val="00B766E2"/>
    <w:rsid w:val="00B76D42"/>
    <w:rsid w:val="00B76E48"/>
    <w:rsid w:val="00B81F09"/>
    <w:rsid w:val="00B82915"/>
    <w:rsid w:val="00B832AA"/>
    <w:rsid w:val="00B8343D"/>
    <w:rsid w:val="00B83D55"/>
    <w:rsid w:val="00B83F4C"/>
    <w:rsid w:val="00B8589D"/>
    <w:rsid w:val="00B874EA"/>
    <w:rsid w:val="00B878E2"/>
    <w:rsid w:val="00B87C8E"/>
    <w:rsid w:val="00B90217"/>
    <w:rsid w:val="00B90706"/>
    <w:rsid w:val="00B90E37"/>
    <w:rsid w:val="00B9153A"/>
    <w:rsid w:val="00B91C0F"/>
    <w:rsid w:val="00B91C3E"/>
    <w:rsid w:val="00B938F4"/>
    <w:rsid w:val="00B93EBF"/>
    <w:rsid w:val="00B94239"/>
    <w:rsid w:val="00B95476"/>
    <w:rsid w:val="00B95A3C"/>
    <w:rsid w:val="00B95BF3"/>
    <w:rsid w:val="00B96AEA"/>
    <w:rsid w:val="00BA368D"/>
    <w:rsid w:val="00BA38D4"/>
    <w:rsid w:val="00BA3BFF"/>
    <w:rsid w:val="00BA40EB"/>
    <w:rsid w:val="00BA4BC7"/>
    <w:rsid w:val="00BA4E53"/>
    <w:rsid w:val="00BA657A"/>
    <w:rsid w:val="00BA696F"/>
    <w:rsid w:val="00BA698C"/>
    <w:rsid w:val="00BA74D1"/>
    <w:rsid w:val="00BB0F48"/>
    <w:rsid w:val="00BB3D5E"/>
    <w:rsid w:val="00BB60AD"/>
    <w:rsid w:val="00BB66BC"/>
    <w:rsid w:val="00BB6705"/>
    <w:rsid w:val="00BB6A55"/>
    <w:rsid w:val="00BB7681"/>
    <w:rsid w:val="00BB77B4"/>
    <w:rsid w:val="00BB7AC8"/>
    <w:rsid w:val="00BB7BEF"/>
    <w:rsid w:val="00BC150D"/>
    <w:rsid w:val="00BC1C76"/>
    <w:rsid w:val="00BC27E1"/>
    <w:rsid w:val="00BC2802"/>
    <w:rsid w:val="00BC2F8D"/>
    <w:rsid w:val="00BC34BD"/>
    <w:rsid w:val="00BC3717"/>
    <w:rsid w:val="00BC3AAD"/>
    <w:rsid w:val="00BC549C"/>
    <w:rsid w:val="00BC55D1"/>
    <w:rsid w:val="00BC6546"/>
    <w:rsid w:val="00BC6A0D"/>
    <w:rsid w:val="00BC6A9B"/>
    <w:rsid w:val="00BC6EE8"/>
    <w:rsid w:val="00BC78BF"/>
    <w:rsid w:val="00BD093C"/>
    <w:rsid w:val="00BD1437"/>
    <w:rsid w:val="00BD2A62"/>
    <w:rsid w:val="00BD3C84"/>
    <w:rsid w:val="00BD4BDE"/>
    <w:rsid w:val="00BD4E28"/>
    <w:rsid w:val="00BD56A6"/>
    <w:rsid w:val="00BE08B4"/>
    <w:rsid w:val="00BE10EF"/>
    <w:rsid w:val="00BE2433"/>
    <w:rsid w:val="00BE3852"/>
    <w:rsid w:val="00BE3EA6"/>
    <w:rsid w:val="00BE4C07"/>
    <w:rsid w:val="00BE4D56"/>
    <w:rsid w:val="00BE4DF6"/>
    <w:rsid w:val="00BE74E8"/>
    <w:rsid w:val="00BF11E0"/>
    <w:rsid w:val="00BF149C"/>
    <w:rsid w:val="00BF23EE"/>
    <w:rsid w:val="00BF2829"/>
    <w:rsid w:val="00BF2D5F"/>
    <w:rsid w:val="00BF31FB"/>
    <w:rsid w:val="00BF338C"/>
    <w:rsid w:val="00BF344F"/>
    <w:rsid w:val="00BF39B9"/>
    <w:rsid w:val="00BF60AB"/>
    <w:rsid w:val="00BF6219"/>
    <w:rsid w:val="00BF64D6"/>
    <w:rsid w:val="00BF6903"/>
    <w:rsid w:val="00BF718F"/>
    <w:rsid w:val="00BF7713"/>
    <w:rsid w:val="00BF7BDA"/>
    <w:rsid w:val="00C014EA"/>
    <w:rsid w:val="00C031A3"/>
    <w:rsid w:val="00C0386B"/>
    <w:rsid w:val="00C03B86"/>
    <w:rsid w:val="00C0473D"/>
    <w:rsid w:val="00C0509A"/>
    <w:rsid w:val="00C05F8A"/>
    <w:rsid w:val="00C06083"/>
    <w:rsid w:val="00C06864"/>
    <w:rsid w:val="00C06B54"/>
    <w:rsid w:val="00C07F58"/>
    <w:rsid w:val="00C1050C"/>
    <w:rsid w:val="00C10593"/>
    <w:rsid w:val="00C1094F"/>
    <w:rsid w:val="00C118BB"/>
    <w:rsid w:val="00C11B57"/>
    <w:rsid w:val="00C129E8"/>
    <w:rsid w:val="00C12CA4"/>
    <w:rsid w:val="00C12FEF"/>
    <w:rsid w:val="00C131B9"/>
    <w:rsid w:val="00C1342E"/>
    <w:rsid w:val="00C139A3"/>
    <w:rsid w:val="00C13CF7"/>
    <w:rsid w:val="00C13FC8"/>
    <w:rsid w:val="00C15BA7"/>
    <w:rsid w:val="00C15E76"/>
    <w:rsid w:val="00C16AAA"/>
    <w:rsid w:val="00C16CCD"/>
    <w:rsid w:val="00C17681"/>
    <w:rsid w:val="00C20DBE"/>
    <w:rsid w:val="00C21396"/>
    <w:rsid w:val="00C2150E"/>
    <w:rsid w:val="00C2181E"/>
    <w:rsid w:val="00C218E9"/>
    <w:rsid w:val="00C21D84"/>
    <w:rsid w:val="00C2321A"/>
    <w:rsid w:val="00C2345D"/>
    <w:rsid w:val="00C235D8"/>
    <w:rsid w:val="00C24132"/>
    <w:rsid w:val="00C2438C"/>
    <w:rsid w:val="00C250B1"/>
    <w:rsid w:val="00C254A3"/>
    <w:rsid w:val="00C25D8F"/>
    <w:rsid w:val="00C273AC"/>
    <w:rsid w:val="00C27598"/>
    <w:rsid w:val="00C27617"/>
    <w:rsid w:val="00C27FEE"/>
    <w:rsid w:val="00C3000A"/>
    <w:rsid w:val="00C311E9"/>
    <w:rsid w:val="00C32969"/>
    <w:rsid w:val="00C34C6D"/>
    <w:rsid w:val="00C34CAD"/>
    <w:rsid w:val="00C354A2"/>
    <w:rsid w:val="00C359B9"/>
    <w:rsid w:val="00C35F83"/>
    <w:rsid w:val="00C35FD8"/>
    <w:rsid w:val="00C3623F"/>
    <w:rsid w:val="00C3643F"/>
    <w:rsid w:val="00C37B0A"/>
    <w:rsid w:val="00C41083"/>
    <w:rsid w:val="00C41EAF"/>
    <w:rsid w:val="00C42B78"/>
    <w:rsid w:val="00C44095"/>
    <w:rsid w:val="00C44118"/>
    <w:rsid w:val="00C44867"/>
    <w:rsid w:val="00C45295"/>
    <w:rsid w:val="00C45ED2"/>
    <w:rsid w:val="00C45F8A"/>
    <w:rsid w:val="00C46C50"/>
    <w:rsid w:val="00C47270"/>
    <w:rsid w:val="00C47BFB"/>
    <w:rsid w:val="00C52453"/>
    <w:rsid w:val="00C5348E"/>
    <w:rsid w:val="00C539A2"/>
    <w:rsid w:val="00C54A92"/>
    <w:rsid w:val="00C5519B"/>
    <w:rsid w:val="00C55AD5"/>
    <w:rsid w:val="00C55B34"/>
    <w:rsid w:val="00C57807"/>
    <w:rsid w:val="00C57F56"/>
    <w:rsid w:val="00C6007E"/>
    <w:rsid w:val="00C60720"/>
    <w:rsid w:val="00C60F31"/>
    <w:rsid w:val="00C6105E"/>
    <w:rsid w:val="00C62562"/>
    <w:rsid w:val="00C62895"/>
    <w:rsid w:val="00C63FC0"/>
    <w:rsid w:val="00C648C8"/>
    <w:rsid w:val="00C64B1E"/>
    <w:rsid w:val="00C65351"/>
    <w:rsid w:val="00C70865"/>
    <w:rsid w:val="00C709B1"/>
    <w:rsid w:val="00C70FE3"/>
    <w:rsid w:val="00C71BBA"/>
    <w:rsid w:val="00C720EA"/>
    <w:rsid w:val="00C724EE"/>
    <w:rsid w:val="00C7266E"/>
    <w:rsid w:val="00C72DE9"/>
    <w:rsid w:val="00C74656"/>
    <w:rsid w:val="00C74A82"/>
    <w:rsid w:val="00C74D70"/>
    <w:rsid w:val="00C74F10"/>
    <w:rsid w:val="00C75960"/>
    <w:rsid w:val="00C761FE"/>
    <w:rsid w:val="00C76B02"/>
    <w:rsid w:val="00C770BB"/>
    <w:rsid w:val="00C801F4"/>
    <w:rsid w:val="00C80E26"/>
    <w:rsid w:val="00C83107"/>
    <w:rsid w:val="00C840AD"/>
    <w:rsid w:val="00C84132"/>
    <w:rsid w:val="00C843C8"/>
    <w:rsid w:val="00C84EDA"/>
    <w:rsid w:val="00C85162"/>
    <w:rsid w:val="00C85532"/>
    <w:rsid w:val="00C871A6"/>
    <w:rsid w:val="00C878A5"/>
    <w:rsid w:val="00C87C0C"/>
    <w:rsid w:val="00C91D6E"/>
    <w:rsid w:val="00C921BF"/>
    <w:rsid w:val="00C9368E"/>
    <w:rsid w:val="00C943D4"/>
    <w:rsid w:val="00C94913"/>
    <w:rsid w:val="00C95B53"/>
    <w:rsid w:val="00C95FFE"/>
    <w:rsid w:val="00C972BF"/>
    <w:rsid w:val="00CA227C"/>
    <w:rsid w:val="00CA3A75"/>
    <w:rsid w:val="00CA41DD"/>
    <w:rsid w:val="00CA573D"/>
    <w:rsid w:val="00CA5C1E"/>
    <w:rsid w:val="00CA717E"/>
    <w:rsid w:val="00CB002D"/>
    <w:rsid w:val="00CB0305"/>
    <w:rsid w:val="00CB0AB4"/>
    <w:rsid w:val="00CB131C"/>
    <w:rsid w:val="00CB1404"/>
    <w:rsid w:val="00CB16C6"/>
    <w:rsid w:val="00CB2072"/>
    <w:rsid w:val="00CB4254"/>
    <w:rsid w:val="00CB589C"/>
    <w:rsid w:val="00CB5ED6"/>
    <w:rsid w:val="00CB66E6"/>
    <w:rsid w:val="00CB74CC"/>
    <w:rsid w:val="00CC0279"/>
    <w:rsid w:val="00CC2214"/>
    <w:rsid w:val="00CC3245"/>
    <w:rsid w:val="00CC3620"/>
    <w:rsid w:val="00CC49E1"/>
    <w:rsid w:val="00CC4DFD"/>
    <w:rsid w:val="00CC6671"/>
    <w:rsid w:val="00CD0026"/>
    <w:rsid w:val="00CD053B"/>
    <w:rsid w:val="00CD1AF0"/>
    <w:rsid w:val="00CD3724"/>
    <w:rsid w:val="00CD437D"/>
    <w:rsid w:val="00CD464A"/>
    <w:rsid w:val="00CD4B96"/>
    <w:rsid w:val="00CD53E4"/>
    <w:rsid w:val="00CD5626"/>
    <w:rsid w:val="00CD72E3"/>
    <w:rsid w:val="00CE0B5B"/>
    <w:rsid w:val="00CE15B1"/>
    <w:rsid w:val="00CE1E5D"/>
    <w:rsid w:val="00CE2C8F"/>
    <w:rsid w:val="00CE3843"/>
    <w:rsid w:val="00CE3CDE"/>
    <w:rsid w:val="00CE526C"/>
    <w:rsid w:val="00CE52FF"/>
    <w:rsid w:val="00CE5A83"/>
    <w:rsid w:val="00CE6083"/>
    <w:rsid w:val="00CE7795"/>
    <w:rsid w:val="00CE7CB9"/>
    <w:rsid w:val="00CF02F7"/>
    <w:rsid w:val="00CF0730"/>
    <w:rsid w:val="00CF08B8"/>
    <w:rsid w:val="00CF2287"/>
    <w:rsid w:val="00CF33CA"/>
    <w:rsid w:val="00CF524A"/>
    <w:rsid w:val="00CF5EC5"/>
    <w:rsid w:val="00CF6C7B"/>
    <w:rsid w:val="00CF6FA4"/>
    <w:rsid w:val="00CF77E4"/>
    <w:rsid w:val="00CF79A1"/>
    <w:rsid w:val="00CF7BF0"/>
    <w:rsid w:val="00CF7F21"/>
    <w:rsid w:val="00D002D2"/>
    <w:rsid w:val="00D0092E"/>
    <w:rsid w:val="00D00B66"/>
    <w:rsid w:val="00D01605"/>
    <w:rsid w:val="00D04FD7"/>
    <w:rsid w:val="00D05507"/>
    <w:rsid w:val="00D0561A"/>
    <w:rsid w:val="00D0586E"/>
    <w:rsid w:val="00D07752"/>
    <w:rsid w:val="00D07E33"/>
    <w:rsid w:val="00D1052D"/>
    <w:rsid w:val="00D13043"/>
    <w:rsid w:val="00D13B76"/>
    <w:rsid w:val="00D13C12"/>
    <w:rsid w:val="00D142B2"/>
    <w:rsid w:val="00D14A90"/>
    <w:rsid w:val="00D151BB"/>
    <w:rsid w:val="00D16120"/>
    <w:rsid w:val="00D16450"/>
    <w:rsid w:val="00D16888"/>
    <w:rsid w:val="00D17491"/>
    <w:rsid w:val="00D17A57"/>
    <w:rsid w:val="00D20F92"/>
    <w:rsid w:val="00D21089"/>
    <w:rsid w:val="00D21927"/>
    <w:rsid w:val="00D21C40"/>
    <w:rsid w:val="00D22C60"/>
    <w:rsid w:val="00D22C9F"/>
    <w:rsid w:val="00D23123"/>
    <w:rsid w:val="00D23682"/>
    <w:rsid w:val="00D23BD1"/>
    <w:rsid w:val="00D24C9F"/>
    <w:rsid w:val="00D25520"/>
    <w:rsid w:val="00D25B57"/>
    <w:rsid w:val="00D26C14"/>
    <w:rsid w:val="00D275B0"/>
    <w:rsid w:val="00D275F2"/>
    <w:rsid w:val="00D27E6D"/>
    <w:rsid w:val="00D27F26"/>
    <w:rsid w:val="00D30BF1"/>
    <w:rsid w:val="00D30EF3"/>
    <w:rsid w:val="00D31BDD"/>
    <w:rsid w:val="00D31EB1"/>
    <w:rsid w:val="00D32B75"/>
    <w:rsid w:val="00D32DEF"/>
    <w:rsid w:val="00D337DF"/>
    <w:rsid w:val="00D34533"/>
    <w:rsid w:val="00D34DD1"/>
    <w:rsid w:val="00D36908"/>
    <w:rsid w:val="00D36A0A"/>
    <w:rsid w:val="00D40305"/>
    <w:rsid w:val="00D4141D"/>
    <w:rsid w:val="00D41BE7"/>
    <w:rsid w:val="00D429C1"/>
    <w:rsid w:val="00D42B22"/>
    <w:rsid w:val="00D43429"/>
    <w:rsid w:val="00D449CF"/>
    <w:rsid w:val="00D456CF"/>
    <w:rsid w:val="00D462A2"/>
    <w:rsid w:val="00D466AA"/>
    <w:rsid w:val="00D4687F"/>
    <w:rsid w:val="00D468B8"/>
    <w:rsid w:val="00D468DB"/>
    <w:rsid w:val="00D4692C"/>
    <w:rsid w:val="00D478AF"/>
    <w:rsid w:val="00D47A40"/>
    <w:rsid w:val="00D508C9"/>
    <w:rsid w:val="00D50BB1"/>
    <w:rsid w:val="00D50DB6"/>
    <w:rsid w:val="00D51287"/>
    <w:rsid w:val="00D52731"/>
    <w:rsid w:val="00D55370"/>
    <w:rsid w:val="00D55614"/>
    <w:rsid w:val="00D55A61"/>
    <w:rsid w:val="00D57152"/>
    <w:rsid w:val="00D5788E"/>
    <w:rsid w:val="00D6068C"/>
    <w:rsid w:val="00D60751"/>
    <w:rsid w:val="00D60836"/>
    <w:rsid w:val="00D6191D"/>
    <w:rsid w:val="00D62E09"/>
    <w:rsid w:val="00D63091"/>
    <w:rsid w:val="00D63D1A"/>
    <w:rsid w:val="00D640DB"/>
    <w:rsid w:val="00D64881"/>
    <w:rsid w:val="00D676A8"/>
    <w:rsid w:val="00D705EE"/>
    <w:rsid w:val="00D70615"/>
    <w:rsid w:val="00D70DBF"/>
    <w:rsid w:val="00D70E7F"/>
    <w:rsid w:val="00D70E92"/>
    <w:rsid w:val="00D70FE1"/>
    <w:rsid w:val="00D71FDC"/>
    <w:rsid w:val="00D73A78"/>
    <w:rsid w:val="00D74FF9"/>
    <w:rsid w:val="00D75633"/>
    <w:rsid w:val="00D7591B"/>
    <w:rsid w:val="00D7639A"/>
    <w:rsid w:val="00D77677"/>
    <w:rsid w:val="00D77AA7"/>
    <w:rsid w:val="00D81021"/>
    <w:rsid w:val="00D81F81"/>
    <w:rsid w:val="00D82274"/>
    <w:rsid w:val="00D82B69"/>
    <w:rsid w:val="00D82B82"/>
    <w:rsid w:val="00D82D1E"/>
    <w:rsid w:val="00D82F61"/>
    <w:rsid w:val="00D844C4"/>
    <w:rsid w:val="00D8535E"/>
    <w:rsid w:val="00D859E8"/>
    <w:rsid w:val="00D85FED"/>
    <w:rsid w:val="00D8637F"/>
    <w:rsid w:val="00D86A42"/>
    <w:rsid w:val="00D86B02"/>
    <w:rsid w:val="00D871FA"/>
    <w:rsid w:val="00D876D8"/>
    <w:rsid w:val="00D879B5"/>
    <w:rsid w:val="00D87D35"/>
    <w:rsid w:val="00D90C1F"/>
    <w:rsid w:val="00D90EBF"/>
    <w:rsid w:val="00D9156D"/>
    <w:rsid w:val="00D9158D"/>
    <w:rsid w:val="00D91D50"/>
    <w:rsid w:val="00D946C0"/>
    <w:rsid w:val="00D95107"/>
    <w:rsid w:val="00D9519A"/>
    <w:rsid w:val="00D95F4F"/>
    <w:rsid w:val="00D96B5D"/>
    <w:rsid w:val="00D97803"/>
    <w:rsid w:val="00DA0CD0"/>
    <w:rsid w:val="00DA0CD4"/>
    <w:rsid w:val="00DA1095"/>
    <w:rsid w:val="00DA1B41"/>
    <w:rsid w:val="00DA2A0B"/>
    <w:rsid w:val="00DA3C6C"/>
    <w:rsid w:val="00DA4763"/>
    <w:rsid w:val="00DA62B2"/>
    <w:rsid w:val="00DA776D"/>
    <w:rsid w:val="00DB002E"/>
    <w:rsid w:val="00DB01B4"/>
    <w:rsid w:val="00DB08AC"/>
    <w:rsid w:val="00DB09B5"/>
    <w:rsid w:val="00DB1C00"/>
    <w:rsid w:val="00DB3837"/>
    <w:rsid w:val="00DB39F6"/>
    <w:rsid w:val="00DB415D"/>
    <w:rsid w:val="00DB429C"/>
    <w:rsid w:val="00DB4677"/>
    <w:rsid w:val="00DB4A36"/>
    <w:rsid w:val="00DB566A"/>
    <w:rsid w:val="00DB66B3"/>
    <w:rsid w:val="00DB7753"/>
    <w:rsid w:val="00DB7818"/>
    <w:rsid w:val="00DC0338"/>
    <w:rsid w:val="00DC04FF"/>
    <w:rsid w:val="00DC0945"/>
    <w:rsid w:val="00DC16D5"/>
    <w:rsid w:val="00DC1A36"/>
    <w:rsid w:val="00DC3949"/>
    <w:rsid w:val="00DC3AA7"/>
    <w:rsid w:val="00DC3B05"/>
    <w:rsid w:val="00DC4AC5"/>
    <w:rsid w:val="00DC6CAE"/>
    <w:rsid w:val="00DC7056"/>
    <w:rsid w:val="00DC7373"/>
    <w:rsid w:val="00DC7F6F"/>
    <w:rsid w:val="00DD0A4B"/>
    <w:rsid w:val="00DD0AA1"/>
    <w:rsid w:val="00DD0B4E"/>
    <w:rsid w:val="00DD171E"/>
    <w:rsid w:val="00DD1BD6"/>
    <w:rsid w:val="00DD3117"/>
    <w:rsid w:val="00DD3332"/>
    <w:rsid w:val="00DD377D"/>
    <w:rsid w:val="00DD3A38"/>
    <w:rsid w:val="00DD3A78"/>
    <w:rsid w:val="00DD48DD"/>
    <w:rsid w:val="00DD5C06"/>
    <w:rsid w:val="00DD6C08"/>
    <w:rsid w:val="00DD6E2C"/>
    <w:rsid w:val="00DD6FA5"/>
    <w:rsid w:val="00DD706D"/>
    <w:rsid w:val="00DD75F0"/>
    <w:rsid w:val="00DD7821"/>
    <w:rsid w:val="00DD7EC3"/>
    <w:rsid w:val="00DE00E0"/>
    <w:rsid w:val="00DE023A"/>
    <w:rsid w:val="00DE09D7"/>
    <w:rsid w:val="00DE13E7"/>
    <w:rsid w:val="00DE142F"/>
    <w:rsid w:val="00DE16DD"/>
    <w:rsid w:val="00DE2ED9"/>
    <w:rsid w:val="00DE3F4E"/>
    <w:rsid w:val="00DE4253"/>
    <w:rsid w:val="00DE45A4"/>
    <w:rsid w:val="00DE4D69"/>
    <w:rsid w:val="00DE5C43"/>
    <w:rsid w:val="00DE6017"/>
    <w:rsid w:val="00DE6FBD"/>
    <w:rsid w:val="00DE74E8"/>
    <w:rsid w:val="00DE7C0D"/>
    <w:rsid w:val="00DF0AAE"/>
    <w:rsid w:val="00DF0E68"/>
    <w:rsid w:val="00DF0F94"/>
    <w:rsid w:val="00DF2774"/>
    <w:rsid w:val="00DF2EE8"/>
    <w:rsid w:val="00DF3509"/>
    <w:rsid w:val="00DF4029"/>
    <w:rsid w:val="00DF41D1"/>
    <w:rsid w:val="00DF5031"/>
    <w:rsid w:val="00DF5737"/>
    <w:rsid w:val="00DF57B8"/>
    <w:rsid w:val="00DF5AAE"/>
    <w:rsid w:val="00DF5CFE"/>
    <w:rsid w:val="00DF6F91"/>
    <w:rsid w:val="00E00355"/>
    <w:rsid w:val="00E00765"/>
    <w:rsid w:val="00E011B4"/>
    <w:rsid w:val="00E01FC4"/>
    <w:rsid w:val="00E031F9"/>
    <w:rsid w:val="00E03E02"/>
    <w:rsid w:val="00E047DB"/>
    <w:rsid w:val="00E050D7"/>
    <w:rsid w:val="00E05EBD"/>
    <w:rsid w:val="00E061D4"/>
    <w:rsid w:val="00E067B3"/>
    <w:rsid w:val="00E06D9D"/>
    <w:rsid w:val="00E06FC3"/>
    <w:rsid w:val="00E072AF"/>
    <w:rsid w:val="00E073FB"/>
    <w:rsid w:val="00E07E42"/>
    <w:rsid w:val="00E10BD5"/>
    <w:rsid w:val="00E10F24"/>
    <w:rsid w:val="00E11209"/>
    <w:rsid w:val="00E11218"/>
    <w:rsid w:val="00E11234"/>
    <w:rsid w:val="00E1219D"/>
    <w:rsid w:val="00E121AA"/>
    <w:rsid w:val="00E139F7"/>
    <w:rsid w:val="00E14035"/>
    <w:rsid w:val="00E142D5"/>
    <w:rsid w:val="00E145AD"/>
    <w:rsid w:val="00E1550A"/>
    <w:rsid w:val="00E1554E"/>
    <w:rsid w:val="00E15701"/>
    <w:rsid w:val="00E15C67"/>
    <w:rsid w:val="00E167F3"/>
    <w:rsid w:val="00E16B96"/>
    <w:rsid w:val="00E16C08"/>
    <w:rsid w:val="00E174EA"/>
    <w:rsid w:val="00E2014D"/>
    <w:rsid w:val="00E206FE"/>
    <w:rsid w:val="00E208A6"/>
    <w:rsid w:val="00E20EFD"/>
    <w:rsid w:val="00E21338"/>
    <w:rsid w:val="00E23AEC"/>
    <w:rsid w:val="00E26516"/>
    <w:rsid w:val="00E26E8E"/>
    <w:rsid w:val="00E272DB"/>
    <w:rsid w:val="00E27C45"/>
    <w:rsid w:val="00E3199A"/>
    <w:rsid w:val="00E32C9F"/>
    <w:rsid w:val="00E3342C"/>
    <w:rsid w:val="00E33D88"/>
    <w:rsid w:val="00E35D26"/>
    <w:rsid w:val="00E363B9"/>
    <w:rsid w:val="00E3661F"/>
    <w:rsid w:val="00E36F61"/>
    <w:rsid w:val="00E4068B"/>
    <w:rsid w:val="00E418E3"/>
    <w:rsid w:val="00E439EF"/>
    <w:rsid w:val="00E43CCE"/>
    <w:rsid w:val="00E44752"/>
    <w:rsid w:val="00E44917"/>
    <w:rsid w:val="00E45093"/>
    <w:rsid w:val="00E45DE1"/>
    <w:rsid w:val="00E46072"/>
    <w:rsid w:val="00E46316"/>
    <w:rsid w:val="00E46B97"/>
    <w:rsid w:val="00E502B9"/>
    <w:rsid w:val="00E51D2C"/>
    <w:rsid w:val="00E523B0"/>
    <w:rsid w:val="00E55439"/>
    <w:rsid w:val="00E555EB"/>
    <w:rsid w:val="00E57792"/>
    <w:rsid w:val="00E619DF"/>
    <w:rsid w:val="00E629C3"/>
    <w:rsid w:val="00E63509"/>
    <w:rsid w:val="00E63CD1"/>
    <w:rsid w:val="00E64EE4"/>
    <w:rsid w:val="00E65B78"/>
    <w:rsid w:val="00E667EA"/>
    <w:rsid w:val="00E6754D"/>
    <w:rsid w:val="00E67C8E"/>
    <w:rsid w:val="00E703F6"/>
    <w:rsid w:val="00E72E48"/>
    <w:rsid w:val="00E73FFA"/>
    <w:rsid w:val="00E747A2"/>
    <w:rsid w:val="00E753BD"/>
    <w:rsid w:val="00E7577E"/>
    <w:rsid w:val="00E76003"/>
    <w:rsid w:val="00E76DF4"/>
    <w:rsid w:val="00E771AC"/>
    <w:rsid w:val="00E8048D"/>
    <w:rsid w:val="00E80886"/>
    <w:rsid w:val="00E81D46"/>
    <w:rsid w:val="00E82F2D"/>
    <w:rsid w:val="00E84054"/>
    <w:rsid w:val="00E842A7"/>
    <w:rsid w:val="00E845C6"/>
    <w:rsid w:val="00E85F7B"/>
    <w:rsid w:val="00E86E2B"/>
    <w:rsid w:val="00E8754E"/>
    <w:rsid w:val="00E87678"/>
    <w:rsid w:val="00E87E5C"/>
    <w:rsid w:val="00E9022B"/>
    <w:rsid w:val="00E902B6"/>
    <w:rsid w:val="00E90494"/>
    <w:rsid w:val="00E90653"/>
    <w:rsid w:val="00E91219"/>
    <w:rsid w:val="00E91C09"/>
    <w:rsid w:val="00E91E6D"/>
    <w:rsid w:val="00E9234A"/>
    <w:rsid w:val="00E93890"/>
    <w:rsid w:val="00E94B90"/>
    <w:rsid w:val="00E9501D"/>
    <w:rsid w:val="00E954BC"/>
    <w:rsid w:val="00E958CC"/>
    <w:rsid w:val="00E962B4"/>
    <w:rsid w:val="00E970D4"/>
    <w:rsid w:val="00E97356"/>
    <w:rsid w:val="00EA1750"/>
    <w:rsid w:val="00EA2907"/>
    <w:rsid w:val="00EA3A74"/>
    <w:rsid w:val="00EA4B82"/>
    <w:rsid w:val="00EA4D7D"/>
    <w:rsid w:val="00EA506F"/>
    <w:rsid w:val="00EA6185"/>
    <w:rsid w:val="00EA6D0D"/>
    <w:rsid w:val="00EA75E2"/>
    <w:rsid w:val="00EA768D"/>
    <w:rsid w:val="00EA788F"/>
    <w:rsid w:val="00EA7F66"/>
    <w:rsid w:val="00EB00AE"/>
    <w:rsid w:val="00EB0C2D"/>
    <w:rsid w:val="00EB0D02"/>
    <w:rsid w:val="00EB1A16"/>
    <w:rsid w:val="00EB254F"/>
    <w:rsid w:val="00EB3115"/>
    <w:rsid w:val="00EB3429"/>
    <w:rsid w:val="00EB3831"/>
    <w:rsid w:val="00EB3E1D"/>
    <w:rsid w:val="00EB4225"/>
    <w:rsid w:val="00EB67B3"/>
    <w:rsid w:val="00EB68DB"/>
    <w:rsid w:val="00EB76CB"/>
    <w:rsid w:val="00EB7DD6"/>
    <w:rsid w:val="00EB7F3F"/>
    <w:rsid w:val="00EB7FD2"/>
    <w:rsid w:val="00EC082A"/>
    <w:rsid w:val="00EC0A5A"/>
    <w:rsid w:val="00EC10B5"/>
    <w:rsid w:val="00EC206C"/>
    <w:rsid w:val="00EC211D"/>
    <w:rsid w:val="00EC27E4"/>
    <w:rsid w:val="00EC3165"/>
    <w:rsid w:val="00EC3233"/>
    <w:rsid w:val="00EC342D"/>
    <w:rsid w:val="00EC43D0"/>
    <w:rsid w:val="00EC48FE"/>
    <w:rsid w:val="00EC5422"/>
    <w:rsid w:val="00EC6FC3"/>
    <w:rsid w:val="00EC7B0A"/>
    <w:rsid w:val="00ED0002"/>
    <w:rsid w:val="00ED06CF"/>
    <w:rsid w:val="00ED07E4"/>
    <w:rsid w:val="00ED1C89"/>
    <w:rsid w:val="00ED1F75"/>
    <w:rsid w:val="00ED2F55"/>
    <w:rsid w:val="00ED32AA"/>
    <w:rsid w:val="00ED34FF"/>
    <w:rsid w:val="00ED4214"/>
    <w:rsid w:val="00ED4B4C"/>
    <w:rsid w:val="00ED4DB4"/>
    <w:rsid w:val="00ED6798"/>
    <w:rsid w:val="00ED680A"/>
    <w:rsid w:val="00ED6C1F"/>
    <w:rsid w:val="00ED6F92"/>
    <w:rsid w:val="00ED7BEB"/>
    <w:rsid w:val="00EE0562"/>
    <w:rsid w:val="00EE1558"/>
    <w:rsid w:val="00EE18C3"/>
    <w:rsid w:val="00EE216D"/>
    <w:rsid w:val="00EE257A"/>
    <w:rsid w:val="00EE39F8"/>
    <w:rsid w:val="00EE4362"/>
    <w:rsid w:val="00EE541B"/>
    <w:rsid w:val="00EE5491"/>
    <w:rsid w:val="00EE5D02"/>
    <w:rsid w:val="00EE613E"/>
    <w:rsid w:val="00EE6500"/>
    <w:rsid w:val="00EE7746"/>
    <w:rsid w:val="00EE7B3D"/>
    <w:rsid w:val="00EE7BA3"/>
    <w:rsid w:val="00EF0221"/>
    <w:rsid w:val="00EF165E"/>
    <w:rsid w:val="00EF18D7"/>
    <w:rsid w:val="00EF1D78"/>
    <w:rsid w:val="00EF1E8A"/>
    <w:rsid w:val="00EF3A1A"/>
    <w:rsid w:val="00EF3FCD"/>
    <w:rsid w:val="00EF509F"/>
    <w:rsid w:val="00EF5337"/>
    <w:rsid w:val="00EF6D58"/>
    <w:rsid w:val="00EF6E1A"/>
    <w:rsid w:val="00EF7210"/>
    <w:rsid w:val="00EF74B1"/>
    <w:rsid w:val="00F0078B"/>
    <w:rsid w:val="00F00C67"/>
    <w:rsid w:val="00F01A8F"/>
    <w:rsid w:val="00F02156"/>
    <w:rsid w:val="00F02378"/>
    <w:rsid w:val="00F02C3B"/>
    <w:rsid w:val="00F02F5C"/>
    <w:rsid w:val="00F03A18"/>
    <w:rsid w:val="00F040ED"/>
    <w:rsid w:val="00F04131"/>
    <w:rsid w:val="00F047F8"/>
    <w:rsid w:val="00F04F94"/>
    <w:rsid w:val="00F054F7"/>
    <w:rsid w:val="00F0657F"/>
    <w:rsid w:val="00F07BB3"/>
    <w:rsid w:val="00F07C42"/>
    <w:rsid w:val="00F105A9"/>
    <w:rsid w:val="00F10EDA"/>
    <w:rsid w:val="00F118FC"/>
    <w:rsid w:val="00F11B85"/>
    <w:rsid w:val="00F12C9A"/>
    <w:rsid w:val="00F13FA3"/>
    <w:rsid w:val="00F15785"/>
    <w:rsid w:val="00F17FD4"/>
    <w:rsid w:val="00F20142"/>
    <w:rsid w:val="00F209E7"/>
    <w:rsid w:val="00F222CE"/>
    <w:rsid w:val="00F231D3"/>
    <w:rsid w:val="00F23BE4"/>
    <w:rsid w:val="00F23C97"/>
    <w:rsid w:val="00F240DD"/>
    <w:rsid w:val="00F24851"/>
    <w:rsid w:val="00F24CE8"/>
    <w:rsid w:val="00F24EA1"/>
    <w:rsid w:val="00F2514B"/>
    <w:rsid w:val="00F259DF"/>
    <w:rsid w:val="00F25C4F"/>
    <w:rsid w:val="00F26EC1"/>
    <w:rsid w:val="00F27176"/>
    <w:rsid w:val="00F27E4B"/>
    <w:rsid w:val="00F300DF"/>
    <w:rsid w:val="00F30811"/>
    <w:rsid w:val="00F30FCB"/>
    <w:rsid w:val="00F334B4"/>
    <w:rsid w:val="00F33640"/>
    <w:rsid w:val="00F346B4"/>
    <w:rsid w:val="00F35B75"/>
    <w:rsid w:val="00F35BB7"/>
    <w:rsid w:val="00F36EEA"/>
    <w:rsid w:val="00F404A9"/>
    <w:rsid w:val="00F41D37"/>
    <w:rsid w:val="00F41F17"/>
    <w:rsid w:val="00F4271C"/>
    <w:rsid w:val="00F42A63"/>
    <w:rsid w:val="00F45457"/>
    <w:rsid w:val="00F4609B"/>
    <w:rsid w:val="00F469CB"/>
    <w:rsid w:val="00F47A10"/>
    <w:rsid w:val="00F50B6A"/>
    <w:rsid w:val="00F517E8"/>
    <w:rsid w:val="00F51BB9"/>
    <w:rsid w:val="00F5212F"/>
    <w:rsid w:val="00F524E8"/>
    <w:rsid w:val="00F52DF0"/>
    <w:rsid w:val="00F54737"/>
    <w:rsid w:val="00F55345"/>
    <w:rsid w:val="00F55B88"/>
    <w:rsid w:val="00F56553"/>
    <w:rsid w:val="00F601D5"/>
    <w:rsid w:val="00F60537"/>
    <w:rsid w:val="00F612D1"/>
    <w:rsid w:val="00F61482"/>
    <w:rsid w:val="00F61E2D"/>
    <w:rsid w:val="00F63233"/>
    <w:rsid w:val="00F65042"/>
    <w:rsid w:val="00F65EF0"/>
    <w:rsid w:val="00F66FD2"/>
    <w:rsid w:val="00F702CE"/>
    <w:rsid w:val="00F7089A"/>
    <w:rsid w:val="00F71994"/>
    <w:rsid w:val="00F71C45"/>
    <w:rsid w:val="00F720E3"/>
    <w:rsid w:val="00F72E72"/>
    <w:rsid w:val="00F731D0"/>
    <w:rsid w:val="00F734F7"/>
    <w:rsid w:val="00F7559B"/>
    <w:rsid w:val="00F758DE"/>
    <w:rsid w:val="00F76343"/>
    <w:rsid w:val="00F76CD3"/>
    <w:rsid w:val="00F76F6C"/>
    <w:rsid w:val="00F77405"/>
    <w:rsid w:val="00F776E8"/>
    <w:rsid w:val="00F77906"/>
    <w:rsid w:val="00F77E73"/>
    <w:rsid w:val="00F80577"/>
    <w:rsid w:val="00F819C8"/>
    <w:rsid w:val="00F81C8A"/>
    <w:rsid w:val="00F82BF7"/>
    <w:rsid w:val="00F82C4D"/>
    <w:rsid w:val="00F82C6A"/>
    <w:rsid w:val="00F82E02"/>
    <w:rsid w:val="00F83CD2"/>
    <w:rsid w:val="00F8552D"/>
    <w:rsid w:val="00F85E7E"/>
    <w:rsid w:val="00F86027"/>
    <w:rsid w:val="00F86593"/>
    <w:rsid w:val="00F879BB"/>
    <w:rsid w:val="00F87DED"/>
    <w:rsid w:val="00F91FBE"/>
    <w:rsid w:val="00F922A6"/>
    <w:rsid w:val="00F93CF1"/>
    <w:rsid w:val="00F94FDF"/>
    <w:rsid w:val="00F9519B"/>
    <w:rsid w:val="00F9564A"/>
    <w:rsid w:val="00F95D3B"/>
    <w:rsid w:val="00F965B5"/>
    <w:rsid w:val="00FA068F"/>
    <w:rsid w:val="00FA1653"/>
    <w:rsid w:val="00FA1739"/>
    <w:rsid w:val="00FA2734"/>
    <w:rsid w:val="00FA2AE4"/>
    <w:rsid w:val="00FA32C0"/>
    <w:rsid w:val="00FA3BCC"/>
    <w:rsid w:val="00FA414E"/>
    <w:rsid w:val="00FA50C5"/>
    <w:rsid w:val="00FA64FB"/>
    <w:rsid w:val="00FA6511"/>
    <w:rsid w:val="00FA6536"/>
    <w:rsid w:val="00FA65E9"/>
    <w:rsid w:val="00FA6CD3"/>
    <w:rsid w:val="00FA6F79"/>
    <w:rsid w:val="00FA72CF"/>
    <w:rsid w:val="00FB0AF4"/>
    <w:rsid w:val="00FB172D"/>
    <w:rsid w:val="00FB33B6"/>
    <w:rsid w:val="00FB3628"/>
    <w:rsid w:val="00FB3D46"/>
    <w:rsid w:val="00FB3D7B"/>
    <w:rsid w:val="00FB49B4"/>
    <w:rsid w:val="00FB4CD1"/>
    <w:rsid w:val="00FB6ED9"/>
    <w:rsid w:val="00FC1F17"/>
    <w:rsid w:val="00FC2617"/>
    <w:rsid w:val="00FC2EE6"/>
    <w:rsid w:val="00FC2F7F"/>
    <w:rsid w:val="00FC3355"/>
    <w:rsid w:val="00FC3795"/>
    <w:rsid w:val="00FC45D2"/>
    <w:rsid w:val="00FC484E"/>
    <w:rsid w:val="00FC4D83"/>
    <w:rsid w:val="00FC5C21"/>
    <w:rsid w:val="00FC5C6A"/>
    <w:rsid w:val="00FC6A39"/>
    <w:rsid w:val="00FC75C9"/>
    <w:rsid w:val="00FC77B4"/>
    <w:rsid w:val="00FD0AA2"/>
    <w:rsid w:val="00FD1B60"/>
    <w:rsid w:val="00FD1B86"/>
    <w:rsid w:val="00FD2B00"/>
    <w:rsid w:val="00FD3DC0"/>
    <w:rsid w:val="00FD6229"/>
    <w:rsid w:val="00FD67CF"/>
    <w:rsid w:val="00FE006E"/>
    <w:rsid w:val="00FE1E1C"/>
    <w:rsid w:val="00FE2D66"/>
    <w:rsid w:val="00FE3CA9"/>
    <w:rsid w:val="00FE4924"/>
    <w:rsid w:val="00FE6DC4"/>
    <w:rsid w:val="00FE70F4"/>
    <w:rsid w:val="00FE7BBB"/>
    <w:rsid w:val="00FE7E82"/>
    <w:rsid w:val="00FE7EDB"/>
    <w:rsid w:val="00FF0C09"/>
    <w:rsid w:val="00FF13B6"/>
    <w:rsid w:val="00FF1633"/>
    <w:rsid w:val="00FF1A59"/>
    <w:rsid w:val="00FF21AE"/>
    <w:rsid w:val="00FF2BEB"/>
    <w:rsid w:val="00FF660C"/>
    <w:rsid w:val="00FF6877"/>
    <w:rsid w:val="00FF6B9F"/>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45C6"/>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numId w:val="24"/>
      </w:numPr>
      <w:tabs>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88E23-AF1C-4D4C-B2DC-E3E6863970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7</TotalTime>
  <Pages>1</Pages>
  <Words>992</Words>
  <Characters>565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92</cp:revision>
  <cp:lastPrinted>2019-08-15T21:05:00Z</cp:lastPrinted>
  <dcterms:created xsi:type="dcterms:W3CDTF">2019-08-13T22:42:00Z</dcterms:created>
  <dcterms:modified xsi:type="dcterms:W3CDTF">2019-08-15T21:05:00Z</dcterms:modified>
</cp:coreProperties>
</file>